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1DAAD" w14:textId="77777777" w:rsidR="0092240A" w:rsidRDefault="0092240A" w:rsidP="008B5913">
      <w:pPr>
        <w:jc w:val="center"/>
        <w:rPr>
          <w:rFonts w:cs="Monotype Koufi"/>
          <w:color w:val="00B050"/>
          <w:sz w:val="22"/>
          <w:szCs w:val="22"/>
          <w:lang w:bidi="ar-EG"/>
        </w:rPr>
      </w:pPr>
    </w:p>
    <w:p w14:paraId="5FBF1768" w14:textId="77777777" w:rsidR="0092240A" w:rsidRDefault="0092240A" w:rsidP="008B5913">
      <w:pPr>
        <w:pStyle w:val="Heading3"/>
        <w:jc w:val="left"/>
        <w:rPr>
          <w:szCs w:val="32"/>
        </w:rPr>
      </w:pPr>
    </w:p>
    <w:p w14:paraId="40F1D4A9" w14:textId="77777777" w:rsidR="004E7612" w:rsidRDefault="004E7612" w:rsidP="008B5913">
      <w:pPr>
        <w:pStyle w:val="Heading3"/>
        <w:jc w:val="left"/>
        <w:rPr>
          <w:sz w:val="24"/>
        </w:rPr>
      </w:pPr>
    </w:p>
    <w:p w14:paraId="1878361B" w14:textId="77777777" w:rsidR="0098496B" w:rsidRDefault="0098496B" w:rsidP="008B5913">
      <w:pPr>
        <w:jc w:val="center"/>
        <w:rPr>
          <w:b/>
          <w:sz w:val="32"/>
        </w:rPr>
      </w:pPr>
    </w:p>
    <w:p w14:paraId="56C07410" w14:textId="77777777" w:rsidR="004E7612" w:rsidRPr="009947F5" w:rsidRDefault="004E7612" w:rsidP="008B5913">
      <w:pPr>
        <w:jc w:val="center"/>
        <w:rPr>
          <w:b/>
          <w:sz w:val="44"/>
          <w:szCs w:val="44"/>
        </w:rPr>
      </w:pPr>
    </w:p>
    <w:p w14:paraId="303163E1" w14:textId="77777777" w:rsidR="004E7612" w:rsidRPr="009947F5" w:rsidRDefault="004E7612" w:rsidP="008B5913">
      <w:pPr>
        <w:jc w:val="center"/>
        <w:rPr>
          <w:b/>
          <w:sz w:val="44"/>
          <w:szCs w:val="44"/>
        </w:rPr>
      </w:pPr>
    </w:p>
    <w:p w14:paraId="71D16EF3" w14:textId="77777777" w:rsidR="004E7612" w:rsidRPr="009947F5" w:rsidRDefault="004E7612" w:rsidP="008B5913">
      <w:pPr>
        <w:jc w:val="center"/>
        <w:rPr>
          <w:b/>
          <w:sz w:val="44"/>
          <w:szCs w:val="44"/>
        </w:rPr>
      </w:pPr>
    </w:p>
    <w:p w14:paraId="4C35365F" w14:textId="10F2DD53" w:rsidR="00D95766" w:rsidRDefault="00D95766" w:rsidP="008B5913">
      <w:pPr>
        <w:jc w:val="center"/>
        <w:rPr>
          <w:b/>
          <w:sz w:val="44"/>
          <w:szCs w:val="44"/>
        </w:rPr>
      </w:pPr>
    </w:p>
    <w:p w14:paraId="50216822" w14:textId="2CA4B5EC" w:rsidR="00A006BB" w:rsidRDefault="00A006BB" w:rsidP="008B5913">
      <w:pPr>
        <w:jc w:val="center"/>
        <w:rPr>
          <w:b/>
          <w:sz w:val="32"/>
          <w:szCs w:val="32"/>
        </w:rPr>
      </w:pPr>
    </w:p>
    <w:p w14:paraId="45E3E2D8" w14:textId="52825694" w:rsidR="00A006BB" w:rsidRDefault="00A006BB" w:rsidP="008B5913">
      <w:pPr>
        <w:jc w:val="center"/>
        <w:rPr>
          <w:b/>
          <w:sz w:val="32"/>
          <w:szCs w:val="32"/>
        </w:rPr>
      </w:pPr>
    </w:p>
    <w:p w14:paraId="6D404AFF" w14:textId="568A13AB" w:rsidR="00A006BB" w:rsidRDefault="00A006BB" w:rsidP="008B5913">
      <w:pPr>
        <w:jc w:val="center"/>
        <w:rPr>
          <w:b/>
          <w:sz w:val="32"/>
          <w:szCs w:val="32"/>
        </w:rPr>
      </w:pPr>
    </w:p>
    <w:p w14:paraId="0A216ADB" w14:textId="3F0CFDF8" w:rsidR="00A006BB" w:rsidRDefault="00A006BB" w:rsidP="008B5913">
      <w:pPr>
        <w:jc w:val="center"/>
        <w:rPr>
          <w:b/>
          <w:sz w:val="32"/>
          <w:szCs w:val="32"/>
        </w:rPr>
      </w:pPr>
    </w:p>
    <w:p w14:paraId="7077E596" w14:textId="42AFAB2C" w:rsidR="00A006BB" w:rsidRDefault="00A006BB" w:rsidP="008B5913">
      <w:pPr>
        <w:jc w:val="center"/>
        <w:rPr>
          <w:b/>
          <w:sz w:val="32"/>
          <w:szCs w:val="32"/>
        </w:rPr>
      </w:pPr>
    </w:p>
    <w:p w14:paraId="68467E3D" w14:textId="7365E065" w:rsidR="00A006BB" w:rsidRDefault="00A006BB" w:rsidP="008B5913">
      <w:pPr>
        <w:jc w:val="center"/>
        <w:rPr>
          <w:b/>
          <w:sz w:val="32"/>
          <w:szCs w:val="32"/>
        </w:rPr>
      </w:pPr>
    </w:p>
    <w:p w14:paraId="265E74A9" w14:textId="400D00D4" w:rsidR="00A006BB" w:rsidRDefault="00A006BB" w:rsidP="008B5913">
      <w:pPr>
        <w:jc w:val="center"/>
        <w:rPr>
          <w:b/>
          <w:sz w:val="32"/>
          <w:szCs w:val="32"/>
        </w:rPr>
      </w:pPr>
    </w:p>
    <w:p w14:paraId="4DE58D9F" w14:textId="7BB55F50" w:rsidR="008A5F1E" w:rsidRDefault="008A5F1E" w:rsidP="008B5913">
      <w:pPr>
        <w:jc w:val="center"/>
        <w:rPr>
          <w:b/>
          <w:sz w:val="32"/>
          <w:szCs w:val="32"/>
        </w:rPr>
      </w:pPr>
    </w:p>
    <w:p w14:paraId="78167D7D" w14:textId="339CF792" w:rsidR="008A5F1E" w:rsidRDefault="008A5F1E" w:rsidP="008B5913">
      <w:pPr>
        <w:jc w:val="center"/>
        <w:rPr>
          <w:b/>
          <w:sz w:val="32"/>
          <w:szCs w:val="32"/>
        </w:rPr>
      </w:pPr>
    </w:p>
    <w:p w14:paraId="52C5E820" w14:textId="0D66F915" w:rsidR="008A5F1E" w:rsidRDefault="008A5F1E" w:rsidP="008B5913">
      <w:pPr>
        <w:jc w:val="center"/>
        <w:rPr>
          <w:b/>
          <w:sz w:val="32"/>
          <w:szCs w:val="32"/>
        </w:rPr>
      </w:pPr>
    </w:p>
    <w:p w14:paraId="4EFE665A" w14:textId="3C461150" w:rsidR="008A5F1E" w:rsidRDefault="008A5F1E" w:rsidP="008B5913">
      <w:pPr>
        <w:jc w:val="center"/>
        <w:rPr>
          <w:b/>
          <w:sz w:val="32"/>
          <w:szCs w:val="32"/>
          <w:rtl/>
        </w:rPr>
      </w:pPr>
    </w:p>
    <w:p w14:paraId="67130938" w14:textId="60559D68" w:rsidR="008B5913" w:rsidRDefault="008B5913" w:rsidP="008B5913">
      <w:pPr>
        <w:jc w:val="center"/>
        <w:rPr>
          <w:b/>
          <w:sz w:val="32"/>
          <w:szCs w:val="32"/>
          <w:rtl/>
        </w:rPr>
      </w:pPr>
    </w:p>
    <w:p w14:paraId="4F84867B" w14:textId="2A280583" w:rsidR="008B5913" w:rsidRDefault="008B5913" w:rsidP="008B5913">
      <w:pPr>
        <w:jc w:val="center"/>
        <w:rPr>
          <w:b/>
          <w:sz w:val="32"/>
          <w:szCs w:val="32"/>
          <w:rtl/>
        </w:rPr>
      </w:pPr>
    </w:p>
    <w:tbl>
      <w:tblPr>
        <w:tblStyle w:val="TableGrid"/>
        <w:tblW w:w="5002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551"/>
        <w:gridCol w:w="6778"/>
      </w:tblGrid>
      <w:tr w:rsidR="00C930EA" w:rsidRPr="005D2DDD" w14:paraId="708CBDE5" w14:textId="77777777" w:rsidTr="1F288CD6">
        <w:trPr>
          <w:trHeight w:val="506"/>
        </w:trPr>
        <w:tc>
          <w:tcPr>
            <w:tcW w:w="1367" w:type="pct"/>
            <w:vAlign w:val="center"/>
          </w:tcPr>
          <w:p w14:paraId="2AA8E0DE" w14:textId="1C1B646F" w:rsidR="00C930EA" w:rsidRPr="005D2DDD" w:rsidRDefault="00C930EA" w:rsidP="00C930EA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 xml:space="preserve">Course 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T</w:t>
            </w: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itle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:</w:t>
            </w: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 xml:space="preserve">                    </w:t>
            </w:r>
          </w:p>
        </w:tc>
        <w:tc>
          <w:tcPr>
            <w:tcW w:w="3633" w:type="pct"/>
          </w:tcPr>
          <w:p w14:paraId="153C840D" w14:textId="7E906595" w:rsidR="00C930EA" w:rsidRPr="00CE63D4" w:rsidRDefault="00C930EA" w:rsidP="00C930EA">
            <w:pPr>
              <w:rPr>
                <w:rFonts w:asciiTheme="majorBidi" w:hAnsiTheme="majorBidi" w:cstheme="majorBidi"/>
                <w:sz w:val="30"/>
                <w:szCs w:val="30"/>
              </w:rPr>
            </w:pPr>
            <w:r w:rsidRPr="00CE63D4">
              <w:rPr>
                <w:rFonts w:asciiTheme="majorBidi" w:hAnsiTheme="majorBidi" w:cstheme="majorBidi"/>
                <w:sz w:val="30"/>
                <w:szCs w:val="30"/>
              </w:rPr>
              <w:t xml:space="preserve">Reproductive System </w:t>
            </w:r>
          </w:p>
        </w:tc>
      </w:tr>
      <w:tr w:rsidR="00C930EA" w:rsidRPr="005D2DDD" w14:paraId="6FD322C7" w14:textId="77777777" w:rsidTr="1F288CD6">
        <w:trPr>
          <w:trHeight w:val="506"/>
        </w:trPr>
        <w:tc>
          <w:tcPr>
            <w:tcW w:w="1367" w:type="pct"/>
            <w:shd w:val="clear" w:color="auto" w:fill="DBE5F1" w:themeFill="accent1" w:themeFillTint="33"/>
            <w:vAlign w:val="center"/>
          </w:tcPr>
          <w:p w14:paraId="1D32CB45" w14:textId="2947E0AB" w:rsidR="00C930EA" w:rsidRPr="005D2DDD" w:rsidRDefault="00C930EA" w:rsidP="00C930EA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006C3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 xml:space="preserve">Reproductive System </w:t>
            </w:r>
          </w:p>
        </w:tc>
        <w:tc>
          <w:tcPr>
            <w:tcW w:w="3633" w:type="pct"/>
            <w:shd w:val="clear" w:color="auto" w:fill="DBE5F1" w:themeFill="accent1" w:themeFillTint="33"/>
          </w:tcPr>
          <w:p w14:paraId="75668124" w14:textId="555E3BFD" w:rsidR="00C930EA" w:rsidRPr="00CE63D4" w:rsidRDefault="1F288CD6" w:rsidP="0EC2D992">
            <w:pPr>
              <w:rPr>
                <w:rFonts w:asciiTheme="majorBidi" w:hAnsiTheme="majorBidi" w:cstheme="majorBidi"/>
                <w:sz w:val="30"/>
                <w:szCs w:val="30"/>
              </w:rPr>
            </w:pPr>
            <w:r w:rsidRPr="1F288CD6">
              <w:rPr>
                <w:rFonts w:asciiTheme="majorBidi" w:hAnsiTheme="majorBidi" w:cstheme="majorBidi"/>
                <w:sz w:val="30"/>
                <w:szCs w:val="30"/>
              </w:rPr>
              <w:t xml:space="preserve">402  REP-5       </w:t>
            </w:r>
          </w:p>
        </w:tc>
      </w:tr>
      <w:tr w:rsidR="00A91257" w:rsidRPr="005D2DDD" w14:paraId="2EC01D2C" w14:textId="77777777" w:rsidTr="1F288CD6">
        <w:trPr>
          <w:trHeight w:val="506"/>
        </w:trPr>
        <w:tc>
          <w:tcPr>
            <w:tcW w:w="1367" w:type="pct"/>
            <w:vAlign w:val="center"/>
          </w:tcPr>
          <w:p w14:paraId="402CC620" w14:textId="4749CB8A" w:rsidR="00A91257" w:rsidRPr="005D2DDD" w:rsidRDefault="00A91257" w:rsidP="00A91257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9E4F3E">
              <w:rPr>
                <w:rFonts w:asciiTheme="majorBidi" w:hAnsiTheme="majorBidi" w:cstheme="majorBidi"/>
                <w:sz w:val="30"/>
                <w:szCs w:val="30"/>
              </w:rPr>
              <w:t xml:space="preserve">472 REP-5  </w:t>
            </w:r>
            <w:r w:rsidRPr="009E4F3E">
              <w:rPr>
                <w:rFonts w:asciiTheme="majorBidi" w:hAnsiTheme="majorBidi" w:cstheme="majorBidi"/>
                <w:bCs/>
                <w:sz w:val="30"/>
                <w:szCs w:val="30"/>
              </w:rPr>
              <w:t xml:space="preserve">    </w:t>
            </w:r>
            <w:r w:rsidRPr="009E4F3E">
              <w:rPr>
                <w:rFonts w:asciiTheme="majorBidi" w:hAnsiTheme="majorBidi" w:cstheme="majorBidi"/>
                <w:bCs/>
                <w:sz w:val="30"/>
                <w:szCs w:val="30"/>
                <w:rtl/>
              </w:rPr>
              <w:t xml:space="preserve"> </w:t>
            </w:r>
          </w:p>
        </w:tc>
        <w:tc>
          <w:tcPr>
            <w:tcW w:w="3633" w:type="pct"/>
            <w:vAlign w:val="center"/>
          </w:tcPr>
          <w:p w14:paraId="42E1B3E8" w14:textId="61F65C2F" w:rsidR="00A91257" w:rsidRPr="00CE63D4" w:rsidRDefault="00A91257" w:rsidP="00A91257">
            <w:pP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</w:pPr>
            <w:r w:rsidRPr="00CE63D4">
              <w:rPr>
                <w:rFonts w:asciiTheme="majorBidi" w:hAnsiTheme="majorBidi" w:cstheme="majorBidi"/>
                <w:sz w:val="30"/>
                <w:szCs w:val="30"/>
              </w:rPr>
              <w:t>Bachelor of Medicine and Bachelor of Surgery (MBBS)</w:t>
            </w:r>
          </w:p>
        </w:tc>
      </w:tr>
      <w:tr w:rsidR="00A91257" w:rsidRPr="005D2DDD" w14:paraId="1F10EB1B" w14:textId="77777777" w:rsidTr="1F288CD6">
        <w:trPr>
          <w:trHeight w:val="506"/>
        </w:trPr>
        <w:tc>
          <w:tcPr>
            <w:tcW w:w="1367" w:type="pct"/>
            <w:shd w:val="clear" w:color="auto" w:fill="DBE5F1" w:themeFill="accent1" w:themeFillTint="33"/>
            <w:vAlign w:val="center"/>
          </w:tcPr>
          <w:p w14:paraId="3932FB39" w14:textId="68B8A785" w:rsidR="00A91257" w:rsidRPr="005D2DDD" w:rsidRDefault="00A91257" w:rsidP="00A91257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Department</w:t>
            </w:r>
            <w:r w:rsidRPr="008B5913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 xml:space="preserve">: </w:t>
            </w: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 xml:space="preserve">    </w:t>
            </w:r>
          </w:p>
        </w:tc>
        <w:tc>
          <w:tcPr>
            <w:tcW w:w="3633" w:type="pct"/>
            <w:shd w:val="clear" w:color="auto" w:fill="DBE5F1" w:themeFill="accent1" w:themeFillTint="33"/>
            <w:vAlign w:val="center"/>
          </w:tcPr>
          <w:p w14:paraId="3EB861BA" w14:textId="0D642355" w:rsidR="00A91257" w:rsidRPr="00CE63D4" w:rsidRDefault="00A91257" w:rsidP="00A91257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lang w:bidi="ar-EG"/>
              </w:rPr>
            </w:pPr>
            <w:r w:rsidRPr="00CE63D4">
              <w:rPr>
                <w:rFonts w:asciiTheme="majorBidi" w:hAnsiTheme="majorBidi" w:cstheme="majorBidi"/>
                <w:sz w:val="30"/>
                <w:szCs w:val="30"/>
                <w:lang w:bidi="ar-EG"/>
              </w:rPr>
              <w:t>N/A</w:t>
            </w:r>
          </w:p>
        </w:tc>
      </w:tr>
      <w:tr w:rsidR="00A91257" w:rsidRPr="005D2DDD" w14:paraId="03026629" w14:textId="77777777" w:rsidTr="1F288CD6">
        <w:trPr>
          <w:trHeight w:val="506"/>
        </w:trPr>
        <w:tc>
          <w:tcPr>
            <w:tcW w:w="1367" w:type="pct"/>
            <w:vAlign w:val="center"/>
          </w:tcPr>
          <w:p w14:paraId="7062D009" w14:textId="0EFF8405" w:rsidR="00A91257" w:rsidRDefault="00A91257" w:rsidP="00A91257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5103F0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College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:</w:t>
            </w:r>
          </w:p>
        </w:tc>
        <w:tc>
          <w:tcPr>
            <w:tcW w:w="3633" w:type="pct"/>
            <w:vAlign w:val="center"/>
          </w:tcPr>
          <w:p w14:paraId="40C7B6F0" w14:textId="55AC3A29" w:rsidR="00A91257" w:rsidRPr="00CE63D4" w:rsidRDefault="00A91257" w:rsidP="00A91257">
            <w:pP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</w:pPr>
            <w:r w:rsidRPr="00CE63D4">
              <w:rPr>
                <w:rFonts w:asciiTheme="majorBidi" w:hAnsiTheme="majorBidi" w:cstheme="majorBidi"/>
                <w:sz w:val="30"/>
                <w:szCs w:val="30"/>
              </w:rPr>
              <w:t>Medicine</w:t>
            </w:r>
          </w:p>
        </w:tc>
      </w:tr>
      <w:tr w:rsidR="00A91257" w:rsidRPr="005D2DDD" w14:paraId="7D3B848E" w14:textId="77777777" w:rsidTr="1F288CD6">
        <w:trPr>
          <w:trHeight w:val="506"/>
        </w:trPr>
        <w:tc>
          <w:tcPr>
            <w:tcW w:w="1367" w:type="pct"/>
            <w:shd w:val="clear" w:color="auto" w:fill="DBE5F1" w:themeFill="accent1" w:themeFillTint="33"/>
            <w:vAlign w:val="center"/>
          </w:tcPr>
          <w:p w14:paraId="7234D2C1" w14:textId="7B785A1A" w:rsidR="00A91257" w:rsidRPr="005D2DDD" w:rsidRDefault="00A91257" w:rsidP="00A91257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Institution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:</w:t>
            </w:r>
          </w:p>
        </w:tc>
        <w:tc>
          <w:tcPr>
            <w:tcW w:w="3633" w:type="pct"/>
            <w:shd w:val="clear" w:color="auto" w:fill="DBE5F1" w:themeFill="accent1" w:themeFillTint="33"/>
            <w:vAlign w:val="center"/>
          </w:tcPr>
          <w:p w14:paraId="54492236" w14:textId="4B401F45" w:rsidR="00A91257" w:rsidRPr="00CE63D4" w:rsidRDefault="00A91257" w:rsidP="00A91257">
            <w:pP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</w:pPr>
            <w:r w:rsidRPr="00CE63D4">
              <w:rPr>
                <w:rFonts w:asciiTheme="majorBidi" w:hAnsiTheme="majorBidi" w:cstheme="majorBidi"/>
                <w:sz w:val="30"/>
                <w:szCs w:val="30"/>
              </w:rPr>
              <w:t>Najran University</w:t>
            </w:r>
          </w:p>
        </w:tc>
      </w:tr>
    </w:tbl>
    <w:p w14:paraId="5C682A7C" w14:textId="77777777" w:rsidR="008B5913" w:rsidRDefault="008B5913" w:rsidP="008B5913">
      <w:pPr>
        <w:jc w:val="center"/>
        <w:rPr>
          <w:b/>
          <w:sz w:val="32"/>
          <w:szCs w:val="32"/>
        </w:rPr>
      </w:pPr>
    </w:p>
    <w:p w14:paraId="4FD5B2AC" w14:textId="77777777" w:rsidR="008A5F1E" w:rsidRDefault="008A5F1E" w:rsidP="008B5913">
      <w:pPr>
        <w:jc w:val="center"/>
        <w:rPr>
          <w:b/>
          <w:sz w:val="32"/>
          <w:szCs w:val="32"/>
        </w:rPr>
      </w:pPr>
    </w:p>
    <w:p w14:paraId="0647AC53" w14:textId="06AA9571" w:rsidR="00A006BB" w:rsidRDefault="00A006BB" w:rsidP="008B5913">
      <w:pPr>
        <w:jc w:val="center"/>
        <w:rPr>
          <w:b/>
          <w:sz w:val="32"/>
          <w:szCs w:val="32"/>
        </w:rPr>
      </w:pPr>
    </w:p>
    <w:p w14:paraId="5933C6BF" w14:textId="325C7E28" w:rsidR="00A006BB" w:rsidRDefault="00A006BB" w:rsidP="008B5913">
      <w:pPr>
        <w:jc w:val="center"/>
        <w:rPr>
          <w:b/>
          <w:sz w:val="32"/>
          <w:szCs w:val="32"/>
        </w:rPr>
      </w:pPr>
    </w:p>
    <w:p w14:paraId="2160862C" w14:textId="0F07FDF6" w:rsidR="00A006BB" w:rsidRDefault="00A006BB" w:rsidP="008B5913">
      <w:pPr>
        <w:jc w:val="center"/>
        <w:rPr>
          <w:b/>
          <w:sz w:val="32"/>
          <w:szCs w:val="32"/>
        </w:rPr>
      </w:pPr>
    </w:p>
    <w:p w14:paraId="40A66DC8" w14:textId="4BCE59F6" w:rsidR="00A006BB" w:rsidRDefault="00A006BB" w:rsidP="008B5913">
      <w:pPr>
        <w:jc w:val="center"/>
        <w:rPr>
          <w:b/>
          <w:sz w:val="32"/>
          <w:szCs w:val="32"/>
        </w:rPr>
      </w:pPr>
    </w:p>
    <w:p w14:paraId="465E1712" w14:textId="77777777" w:rsidR="00A006BB" w:rsidRDefault="00A006BB" w:rsidP="008B5913">
      <w:pPr>
        <w:jc w:val="center"/>
        <w:rPr>
          <w:b/>
          <w:sz w:val="32"/>
          <w:szCs w:val="32"/>
        </w:rPr>
      </w:pPr>
    </w:p>
    <w:p w14:paraId="2AD51821" w14:textId="77777777" w:rsidR="00D95766" w:rsidRPr="004C5040" w:rsidRDefault="00D95766" w:rsidP="008B5913">
      <w:pPr>
        <w:rPr>
          <w:sz w:val="32"/>
          <w:szCs w:val="32"/>
          <w:rtl/>
        </w:rPr>
      </w:pPr>
    </w:p>
    <w:p w14:paraId="1C441BC9" w14:textId="77777777" w:rsidR="00D95766" w:rsidRDefault="00D95766" w:rsidP="008B5913"/>
    <w:sdt>
      <w:sdtPr>
        <w:rPr>
          <w:rFonts w:ascii="Times New Roman" w:hAnsi="Times New Roman"/>
          <w:noProof/>
          <w:color w:val="000000"/>
          <w:sz w:val="24"/>
          <w:szCs w:val="24"/>
          <w14:textFill>
            <w14:solidFill>
              <w14:srgbClr w14:val="000000">
                <w14:lumMod w14:val="75000"/>
              </w14:srgbClr>
            </w14:solidFill>
          </w14:textFill>
        </w:rPr>
        <w:id w:val="96446690"/>
        <w:docPartObj>
          <w:docPartGallery w:val="Table of Contents"/>
          <w:docPartUnique/>
        </w:docPartObj>
      </w:sdtPr>
      <w:sdtEndPr>
        <w:rPr>
          <w:rFonts w:asciiTheme="majorBidi" w:hAnsiTheme="majorBidi"/>
        </w:rPr>
      </w:sdtEndPr>
      <w:sdtContent>
        <w:p w14:paraId="083FA457" w14:textId="77777777" w:rsidR="00860622" w:rsidRDefault="00860622" w:rsidP="00382343">
          <w:pPr>
            <w:pStyle w:val="TOCHeading"/>
          </w:pPr>
          <w:r>
            <w:t>Table of Contents</w:t>
          </w:r>
        </w:p>
        <w:p w14:paraId="322BDAE5" w14:textId="5BF61386" w:rsidR="007A428A" w:rsidRDefault="0086062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51372" w:history="1">
            <w:r w:rsidR="007A428A" w:rsidRPr="00580EF4">
              <w:rPr>
                <w:rStyle w:val="Hyperlink"/>
              </w:rPr>
              <w:t>A. Course Identification</w:t>
            </w:r>
            <w:r w:rsidR="007A428A">
              <w:rPr>
                <w:webHidden/>
              </w:rPr>
              <w:tab/>
            </w:r>
            <w:r w:rsidR="007A428A"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72 \h </w:instrText>
            </w:r>
            <w:r w:rsidR="007A428A">
              <w:rPr>
                <w:rStyle w:val="Hyperlink"/>
                <w:rtl/>
              </w:rPr>
            </w:r>
            <w:r w:rsidR="007A428A">
              <w:rPr>
                <w:rStyle w:val="Hyperlink"/>
                <w:rtl/>
              </w:rPr>
              <w:fldChar w:fldCharType="separate"/>
            </w:r>
            <w:r w:rsidR="00177BC6">
              <w:rPr>
                <w:webHidden/>
              </w:rPr>
              <w:t>3</w:t>
            </w:r>
            <w:r w:rsidR="007A428A">
              <w:rPr>
                <w:rStyle w:val="Hyperlink"/>
                <w:rtl/>
              </w:rPr>
              <w:fldChar w:fldCharType="end"/>
            </w:r>
          </w:hyperlink>
        </w:p>
        <w:p w14:paraId="5779547D" w14:textId="7791184E" w:rsidR="007A428A" w:rsidRDefault="00000000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73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6. Mode of Instruction (mark all that apply)</w:t>
            </w:r>
            <w:r w:rsidR="007A428A">
              <w:rPr>
                <w:noProof/>
                <w:webHidden/>
              </w:rPr>
              <w:tab/>
            </w:r>
            <w:r w:rsidR="007A428A"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73 \h </w:instrText>
            </w:r>
            <w:r w:rsidR="007A428A">
              <w:rPr>
                <w:rStyle w:val="Hyperlink"/>
                <w:noProof/>
                <w:rtl/>
              </w:rPr>
            </w:r>
            <w:r w:rsidR="007A428A">
              <w:rPr>
                <w:rStyle w:val="Hyperlink"/>
                <w:noProof/>
                <w:rtl/>
              </w:rPr>
              <w:fldChar w:fldCharType="separate"/>
            </w:r>
            <w:r w:rsidR="00177BC6">
              <w:rPr>
                <w:noProof/>
                <w:webHidden/>
              </w:rPr>
              <w:t>3</w:t>
            </w:r>
            <w:r w:rsidR="007A428A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4AB1C52" w14:textId="062D98AD" w:rsidR="007A428A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74" w:history="1">
            <w:r w:rsidR="007A428A" w:rsidRPr="00580EF4">
              <w:rPr>
                <w:rStyle w:val="Hyperlink"/>
              </w:rPr>
              <w:t>B. Course Objectives and Learning Outcomes</w:t>
            </w:r>
            <w:r w:rsidR="007A428A">
              <w:rPr>
                <w:webHidden/>
              </w:rPr>
              <w:tab/>
            </w:r>
            <w:r w:rsidR="007A428A"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74 \h </w:instrText>
            </w:r>
            <w:r w:rsidR="007A428A">
              <w:rPr>
                <w:rStyle w:val="Hyperlink"/>
                <w:rtl/>
              </w:rPr>
            </w:r>
            <w:r w:rsidR="007A428A">
              <w:rPr>
                <w:rStyle w:val="Hyperlink"/>
                <w:rtl/>
              </w:rPr>
              <w:fldChar w:fldCharType="separate"/>
            </w:r>
            <w:r w:rsidR="00177BC6">
              <w:rPr>
                <w:webHidden/>
              </w:rPr>
              <w:t>3</w:t>
            </w:r>
            <w:r w:rsidR="007A428A">
              <w:rPr>
                <w:rStyle w:val="Hyperlink"/>
                <w:rtl/>
              </w:rPr>
              <w:fldChar w:fldCharType="end"/>
            </w:r>
          </w:hyperlink>
        </w:p>
        <w:p w14:paraId="136A589F" w14:textId="214FBE05" w:rsidR="007A428A" w:rsidRDefault="00000000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75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1.  Course Description</w:t>
            </w:r>
            <w:r w:rsidR="007A428A">
              <w:rPr>
                <w:noProof/>
                <w:webHidden/>
              </w:rPr>
              <w:tab/>
            </w:r>
            <w:r w:rsidR="007A428A"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75 \h </w:instrText>
            </w:r>
            <w:r w:rsidR="007A428A">
              <w:rPr>
                <w:rStyle w:val="Hyperlink"/>
                <w:noProof/>
                <w:rtl/>
              </w:rPr>
            </w:r>
            <w:r w:rsidR="007A428A">
              <w:rPr>
                <w:rStyle w:val="Hyperlink"/>
                <w:noProof/>
                <w:rtl/>
              </w:rPr>
              <w:fldChar w:fldCharType="separate"/>
            </w:r>
            <w:r w:rsidR="00177BC6">
              <w:rPr>
                <w:noProof/>
                <w:webHidden/>
              </w:rPr>
              <w:t>3</w:t>
            </w:r>
            <w:r w:rsidR="007A428A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1D695A3" w14:textId="3C10A8D1" w:rsidR="007A428A" w:rsidRDefault="00000000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76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2. Course Main Objective</w:t>
            </w:r>
            <w:r w:rsidR="007A428A">
              <w:rPr>
                <w:noProof/>
                <w:webHidden/>
              </w:rPr>
              <w:tab/>
            </w:r>
            <w:r w:rsidR="007A428A"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76 \h </w:instrText>
            </w:r>
            <w:r w:rsidR="007A428A">
              <w:rPr>
                <w:rStyle w:val="Hyperlink"/>
                <w:noProof/>
                <w:rtl/>
              </w:rPr>
            </w:r>
            <w:r w:rsidR="007A428A">
              <w:rPr>
                <w:rStyle w:val="Hyperlink"/>
                <w:noProof/>
                <w:rtl/>
              </w:rPr>
              <w:fldChar w:fldCharType="separate"/>
            </w:r>
            <w:r w:rsidR="00177BC6">
              <w:rPr>
                <w:noProof/>
                <w:webHidden/>
              </w:rPr>
              <w:t>4</w:t>
            </w:r>
            <w:r w:rsidR="007A428A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037922A" w14:textId="551B5EBA" w:rsidR="007A428A" w:rsidRDefault="00000000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77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3. Course Learning Outcomes</w:t>
            </w:r>
            <w:r w:rsidR="007A428A">
              <w:rPr>
                <w:noProof/>
                <w:webHidden/>
              </w:rPr>
              <w:tab/>
            </w:r>
            <w:r w:rsidR="007A428A"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77 \h </w:instrText>
            </w:r>
            <w:r w:rsidR="007A428A">
              <w:rPr>
                <w:rStyle w:val="Hyperlink"/>
                <w:noProof/>
                <w:rtl/>
              </w:rPr>
            </w:r>
            <w:r w:rsidR="007A428A">
              <w:rPr>
                <w:rStyle w:val="Hyperlink"/>
                <w:noProof/>
                <w:rtl/>
              </w:rPr>
              <w:fldChar w:fldCharType="separate"/>
            </w:r>
            <w:r w:rsidR="00177BC6">
              <w:rPr>
                <w:noProof/>
                <w:webHidden/>
              </w:rPr>
              <w:t>4</w:t>
            </w:r>
            <w:r w:rsidR="007A428A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EEF2A26" w14:textId="312BC3AF" w:rsidR="007A428A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78" w:history="1">
            <w:r w:rsidR="007A428A" w:rsidRPr="00580EF4">
              <w:rPr>
                <w:rStyle w:val="Hyperlink"/>
              </w:rPr>
              <w:t>C. Course Content</w:t>
            </w:r>
            <w:r w:rsidR="007A428A">
              <w:rPr>
                <w:webHidden/>
              </w:rPr>
              <w:tab/>
            </w:r>
            <w:r w:rsidR="007A428A"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78 \h </w:instrText>
            </w:r>
            <w:r w:rsidR="007A428A">
              <w:rPr>
                <w:rStyle w:val="Hyperlink"/>
                <w:rtl/>
              </w:rPr>
            </w:r>
            <w:r w:rsidR="007A428A">
              <w:rPr>
                <w:rStyle w:val="Hyperlink"/>
                <w:rtl/>
              </w:rPr>
              <w:fldChar w:fldCharType="separate"/>
            </w:r>
            <w:r w:rsidR="00177BC6">
              <w:rPr>
                <w:webHidden/>
              </w:rPr>
              <w:t>4</w:t>
            </w:r>
            <w:r w:rsidR="007A428A">
              <w:rPr>
                <w:rStyle w:val="Hyperlink"/>
                <w:rtl/>
              </w:rPr>
              <w:fldChar w:fldCharType="end"/>
            </w:r>
          </w:hyperlink>
        </w:p>
        <w:p w14:paraId="3830EC4A" w14:textId="2990F76B" w:rsidR="007A428A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79" w:history="1">
            <w:r w:rsidR="007A428A" w:rsidRPr="00580EF4">
              <w:rPr>
                <w:rStyle w:val="Hyperlink"/>
              </w:rPr>
              <w:t>D. Teaching and Assessment</w:t>
            </w:r>
            <w:r w:rsidR="007A428A">
              <w:rPr>
                <w:webHidden/>
              </w:rPr>
              <w:tab/>
            </w:r>
            <w:r w:rsidR="007A428A"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79 \h </w:instrText>
            </w:r>
            <w:r w:rsidR="007A428A">
              <w:rPr>
                <w:rStyle w:val="Hyperlink"/>
                <w:rtl/>
              </w:rPr>
            </w:r>
            <w:r w:rsidR="007A428A">
              <w:rPr>
                <w:rStyle w:val="Hyperlink"/>
                <w:rtl/>
              </w:rPr>
              <w:fldChar w:fldCharType="separate"/>
            </w:r>
            <w:r w:rsidR="00177BC6">
              <w:rPr>
                <w:webHidden/>
              </w:rPr>
              <w:t>6</w:t>
            </w:r>
            <w:r w:rsidR="007A428A">
              <w:rPr>
                <w:rStyle w:val="Hyperlink"/>
                <w:rtl/>
              </w:rPr>
              <w:fldChar w:fldCharType="end"/>
            </w:r>
          </w:hyperlink>
        </w:p>
        <w:p w14:paraId="47E5AFB8" w14:textId="2E0EFB6E" w:rsidR="007A428A" w:rsidRDefault="00000000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80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1. Alignment of Course Learning Outcomes with Teaching Strategies and Assessment Methods</w:t>
            </w:r>
            <w:r w:rsidR="007A428A">
              <w:rPr>
                <w:noProof/>
                <w:webHidden/>
              </w:rPr>
              <w:tab/>
            </w:r>
            <w:r w:rsidR="007A428A"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80 \h </w:instrText>
            </w:r>
            <w:r w:rsidR="007A428A">
              <w:rPr>
                <w:rStyle w:val="Hyperlink"/>
                <w:noProof/>
                <w:rtl/>
              </w:rPr>
            </w:r>
            <w:r w:rsidR="007A428A">
              <w:rPr>
                <w:rStyle w:val="Hyperlink"/>
                <w:noProof/>
                <w:rtl/>
              </w:rPr>
              <w:fldChar w:fldCharType="separate"/>
            </w:r>
            <w:r w:rsidR="00177BC6">
              <w:rPr>
                <w:noProof/>
                <w:webHidden/>
              </w:rPr>
              <w:t>6</w:t>
            </w:r>
            <w:r w:rsidR="007A428A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19301B5" w14:textId="4E2FF662" w:rsidR="007A428A" w:rsidRDefault="00000000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81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2. Assessment Tasks for Students</w:t>
            </w:r>
            <w:r w:rsidR="007A428A">
              <w:rPr>
                <w:noProof/>
                <w:webHidden/>
              </w:rPr>
              <w:tab/>
            </w:r>
            <w:r w:rsidR="007A428A"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81 \h </w:instrText>
            </w:r>
            <w:r w:rsidR="007A428A">
              <w:rPr>
                <w:rStyle w:val="Hyperlink"/>
                <w:noProof/>
                <w:rtl/>
              </w:rPr>
            </w:r>
            <w:r w:rsidR="007A428A">
              <w:rPr>
                <w:rStyle w:val="Hyperlink"/>
                <w:noProof/>
                <w:rtl/>
              </w:rPr>
              <w:fldChar w:fldCharType="separate"/>
            </w:r>
            <w:r w:rsidR="00177BC6">
              <w:rPr>
                <w:noProof/>
                <w:webHidden/>
              </w:rPr>
              <w:t>8</w:t>
            </w:r>
            <w:r w:rsidR="007A428A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FB54AC2" w14:textId="63D9C7C5" w:rsidR="007A428A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82" w:history="1">
            <w:r w:rsidR="007A428A" w:rsidRPr="00580EF4">
              <w:rPr>
                <w:rStyle w:val="Hyperlink"/>
              </w:rPr>
              <w:t>E. Student Academic Counseling and Support</w:t>
            </w:r>
            <w:r w:rsidR="007A428A">
              <w:rPr>
                <w:webHidden/>
              </w:rPr>
              <w:tab/>
            </w:r>
            <w:r w:rsidR="007A428A"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82 \h </w:instrText>
            </w:r>
            <w:r w:rsidR="007A428A">
              <w:rPr>
                <w:rStyle w:val="Hyperlink"/>
                <w:rtl/>
              </w:rPr>
            </w:r>
            <w:r w:rsidR="007A428A">
              <w:rPr>
                <w:rStyle w:val="Hyperlink"/>
                <w:rtl/>
              </w:rPr>
              <w:fldChar w:fldCharType="separate"/>
            </w:r>
            <w:r w:rsidR="00177BC6">
              <w:rPr>
                <w:webHidden/>
              </w:rPr>
              <w:t>8</w:t>
            </w:r>
            <w:r w:rsidR="007A428A">
              <w:rPr>
                <w:rStyle w:val="Hyperlink"/>
                <w:rtl/>
              </w:rPr>
              <w:fldChar w:fldCharType="end"/>
            </w:r>
          </w:hyperlink>
        </w:p>
        <w:p w14:paraId="3901AB53" w14:textId="6B3B212D" w:rsidR="007A428A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83" w:history="1">
            <w:r w:rsidR="007A428A" w:rsidRPr="00580EF4">
              <w:rPr>
                <w:rStyle w:val="Hyperlink"/>
              </w:rPr>
              <w:t>F. Learning Resources and Facilities</w:t>
            </w:r>
            <w:r w:rsidR="007A428A">
              <w:rPr>
                <w:webHidden/>
              </w:rPr>
              <w:tab/>
            </w:r>
            <w:r w:rsidR="007A428A"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83 \h </w:instrText>
            </w:r>
            <w:r w:rsidR="007A428A">
              <w:rPr>
                <w:rStyle w:val="Hyperlink"/>
                <w:rtl/>
              </w:rPr>
            </w:r>
            <w:r w:rsidR="007A428A">
              <w:rPr>
                <w:rStyle w:val="Hyperlink"/>
                <w:rtl/>
              </w:rPr>
              <w:fldChar w:fldCharType="separate"/>
            </w:r>
            <w:r w:rsidR="00177BC6">
              <w:rPr>
                <w:webHidden/>
              </w:rPr>
              <w:t>8</w:t>
            </w:r>
            <w:r w:rsidR="007A428A">
              <w:rPr>
                <w:rStyle w:val="Hyperlink"/>
                <w:rtl/>
              </w:rPr>
              <w:fldChar w:fldCharType="end"/>
            </w:r>
          </w:hyperlink>
        </w:p>
        <w:p w14:paraId="1016677F" w14:textId="5232DCAF" w:rsidR="007A428A" w:rsidRDefault="00000000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84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1.Learning Resources</w:t>
            </w:r>
            <w:r w:rsidR="007A428A">
              <w:rPr>
                <w:noProof/>
                <w:webHidden/>
              </w:rPr>
              <w:tab/>
            </w:r>
            <w:r w:rsidR="007A428A"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84 \h </w:instrText>
            </w:r>
            <w:r w:rsidR="007A428A">
              <w:rPr>
                <w:rStyle w:val="Hyperlink"/>
                <w:noProof/>
                <w:rtl/>
              </w:rPr>
            </w:r>
            <w:r w:rsidR="007A428A">
              <w:rPr>
                <w:rStyle w:val="Hyperlink"/>
                <w:noProof/>
                <w:rtl/>
              </w:rPr>
              <w:fldChar w:fldCharType="separate"/>
            </w:r>
            <w:r w:rsidR="00177BC6">
              <w:rPr>
                <w:noProof/>
                <w:webHidden/>
              </w:rPr>
              <w:t>8</w:t>
            </w:r>
            <w:r w:rsidR="007A428A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68D2C88" w14:textId="7F223B2F" w:rsidR="007A428A" w:rsidRDefault="00000000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85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2. Facilities Required</w:t>
            </w:r>
            <w:r w:rsidR="007A428A">
              <w:rPr>
                <w:noProof/>
                <w:webHidden/>
              </w:rPr>
              <w:tab/>
            </w:r>
            <w:r w:rsidR="007A428A"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85 \h </w:instrText>
            </w:r>
            <w:r w:rsidR="007A428A">
              <w:rPr>
                <w:rStyle w:val="Hyperlink"/>
                <w:noProof/>
                <w:rtl/>
              </w:rPr>
            </w:r>
            <w:r w:rsidR="007A428A">
              <w:rPr>
                <w:rStyle w:val="Hyperlink"/>
                <w:noProof/>
                <w:rtl/>
              </w:rPr>
              <w:fldChar w:fldCharType="separate"/>
            </w:r>
            <w:r w:rsidR="00177BC6">
              <w:rPr>
                <w:noProof/>
                <w:webHidden/>
              </w:rPr>
              <w:t>10</w:t>
            </w:r>
            <w:r w:rsidR="007A428A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0F23C7E" w14:textId="0945528A" w:rsidR="007A428A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86" w:history="1">
            <w:r w:rsidR="007A428A" w:rsidRPr="00580EF4">
              <w:rPr>
                <w:rStyle w:val="Hyperlink"/>
              </w:rPr>
              <w:t>G. Course Quality Evaluation</w:t>
            </w:r>
            <w:r w:rsidR="007A428A">
              <w:rPr>
                <w:webHidden/>
              </w:rPr>
              <w:tab/>
            </w:r>
            <w:r w:rsidR="007A428A"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86 \h </w:instrText>
            </w:r>
            <w:r w:rsidR="007A428A">
              <w:rPr>
                <w:rStyle w:val="Hyperlink"/>
                <w:rtl/>
              </w:rPr>
            </w:r>
            <w:r w:rsidR="007A428A">
              <w:rPr>
                <w:rStyle w:val="Hyperlink"/>
                <w:rtl/>
              </w:rPr>
              <w:fldChar w:fldCharType="separate"/>
            </w:r>
            <w:r w:rsidR="00177BC6">
              <w:rPr>
                <w:webHidden/>
              </w:rPr>
              <w:t>10</w:t>
            </w:r>
            <w:r w:rsidR="007A428A">
              <w:rPr>
                <w:rStyle w:val="Hyperlink"/>
                <w:rtl/>
              </w:rPr>
              <w:fldChar w:fldCharType="end"/>
            </w:r>
          </w:hyperlink>
        </w:p>
        <w:p w14:paraId="58077481" w14:textId="0CB8FBD3" w:rsidR="007A428A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87" w:history="1">
            <w:r w:rsidR="007A428A" w:rsidRPr="00580EF4">
              <w:rPr>
                <w:rStyle w:val="Hyperlink"/>
              </w:rPr>
              <w:t>H. Specification Approval Data</w:t>
            </w:r>
            <w:r w:rsidR="007A428A">
              <w:rPr>
                <w:webHidden/>
              </w:rPr>
              <w:tab/>
            </w:r>
            <w:r w:rsidR="007A428A"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87 \h </w:instrText>
            </w:r>
            <w:r w:rsidR="007A428A">
              <w:rPr>
                <w:rStyle w:val="Hyperlink"/>
                <w:rtl/>
              </w:rPr>
            </w:r>
            <w:r w:rsidR="007A428A">
              <w:rPr>
                <w:rStyle w:val="Hyperlink"/>
                <w:rtl/>
              </w:rPr>
              <w:fldChar w:fldCharType="separate"/>
            </w:r>
            <w:r w:rsidR="00177BC6">
              <w:rPr>
                <w:webHidden/>
              </w:rPr>
              <w:t>11</w:t>
            </w:r>
            <w:r w:rsidR="007A428A">
              <w:rPr>
                <w:rStyle w:val="Hyperlink"/>
                <w:rtl/>
              </w:rPr>
              <w:fldChar w:fldCharType="end"/>
            </w:r>
          </w:hyperlink>
        </w:p>
        <w:p w14:paraId="16F1D159" w14:textId="2C1163BC" w:rsidR="00860622" w:rsidRDefault="00860622" w:rsidP="008B5913">
          <w:pPr>
            <w:pStyle w:val="TOC1"/>
          </w:pPr>
          <w:r>
            <w:fldChar w:fldCharType="end"/>
          </w:r>
        </w:p>
      </w:sdtContent>
    </w:sdt>
    <w:p w14:paraId="15EB8AFC" w14:textId="77777777" w:rsidR="00860622" w:rsidRDefault="00860622" w:rsidP="008B5913">
      <w:pPr>
        <w:rPr>
          <w:b/>
          <w:bCs/>
          <w:sz w:val="26"/>
          <w:szCs w:val="26"/>
        </w:rPr>
      </w:pPr>
    </w:p>
    <w:p w14:paraId="02BC88CC" w14:textId="77777777" w:rsidR="00860622" w:rsidRDefault="00860622" w:rsidP="008B5913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296C8FB1" w14:textId="76E94F75" w:rsidR="004E7612" w:rsidRDefault="004E7612" w:rsidP="00382343">
      <w:pPr>
        <w:pStyle w:val="Heading1"/>
      </w:pPr>
      <w:bookmarkStart w:id="0" w:name="_Toc951372"/>
      <w:r w:rsidRPr="00E973FE">
        <w:lastRenderedPageBreak/>
        <w:t xml:space="preserve">A. Course </w:t>
      </w:r>
      <w:r w:rsidR="00417BF7">
        <w:t>I</w:t>
      </w:r>
      <w:r w:rsidRPr="00E973FE">
        <w:t>dentification</w:t>
      </w:r>
      <w:bookmarkEnd w:id="0"/>
      <w:r w:rsidRPr="00E973FE">
        <w:t xml:space="preserve"> </w:t>
      </w:r>
    </w:p>
    <w:p w14:paraId="6F9A2467" w14:textId="077368A6" w:rsidR="00591D51" w:rsidRDefault="00591D51" w:rsidP="00591D51">
      <w:pPr>
        <w:rPr>
          <w:lang w:bidi="ar-EG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5"/>
        <w:gridCol w:w="706"/>
        <w:gridCol w:w="851"/>
        <w:gridCol w:w="63"/>
        <w:gridCol w:w="209"/>
        <w:gridCol w:w="185"/>
        <w:gridCol w:w="270"/>
        <w:gridCol w:w="498"/>
        <w:gridCol w:w="270"/>
        <w:gridCol w:w="684"/>
        <w:gridCol w:w="270"/>
        <w:gridCol w:w="334"/>
        <w:gridCol w:w="295"/>
        <w:gridCol w:w="270"/>
        <w:gridCol w:w="1941"/>
        <w:gridCol w:w="270"/>
        <w:gridCol w:w="1744"/>
      </w:tblGrid>
      <w:tr w:rsidR="00591D51" w:rsidRPr="005D2DDD" w14:paraId="4F0E5AB4" w14:textId="77777777" w:rsidTr="3100DE9D">
        <w:trPr>
          <w:jc w:val="center"/>
        </w:trPr>
        <w:tc>
          <w:tcPr>
            <w:tcW w:w="2085" w:type="dxa"/>
            <w:gridSpan w:val="4"/>
            <w:tcBorders>
              <w:bottom w:val="single" w:sz="8" w:space="0" w:color="auto"/>
              <w:right w:val="nil"/>
            </w:tcBorders>
          </w:tcPr>
          <w:p w14:paraId="1A4CBE51" w14:textId="77777777" w:rsidR="00591D51" w:rsidRPr="00CE63D4" w:rsidRDefault="00591D51" w:rsidP="00F07193">
            <w:pPr>
              <w:rPr>
                <w:rtl/>
              </w:rPr>
            </w:pPr>
            <w:r w:rsidRPr="00CE63D4">
              <w:rPr>
                <w:b/>
                <w:bCs/>
              </w:rPr>
              <w:t>1.  Credit hours:</w:t>
            </w:r>
            <w:r w:rsidR="00F0374A" w:rsidRPr="00CE63D4">
              <w:rPr>
                <w:b/>
                <w:bCs/>
              </w:rPr>
              <w:t xml:space="preserve"> </w:t>
            </w:r>
          </w:p>
          <w:p w14:paraId="00EEE0EB" w14:textId="35E76B93" w:rsidR="001C78EB" w:rsidRPr="00CE63D4" w:rsidRDefault="3100DE9D" w:rsidP="0EC2D992">
            <w:pPr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  <w:lang w:bidi="ar-EG"/>
              </w:rPr>
            </w:pPr>
            <w:r w:rsidRPr="3100DE9D">
              <w:rPr>
                <w:rFonts w:asciiTheme="majorBidi" w:hAnsiTheme="majorBidi" w:cstheme="majorBidi"/>
                <w:b/>
                <w:bCs/>
                <w:lang w:bidi="ar-EG"/>
              </w:rPr>
              <w:t>5 (4+1)</w:t>
            </w:r>
          </w:p>
        </w:tc>
        <w:tc>
          <w:tcPr>
            <w:tcW w:w="7240" w:type="dxa"/>
            <w:gridSpan w:val="13"/>
            <w:tcBorders>
              <w:left w:val="nil"/>
              <w:bottom w:val="single" w:sz="8" w:space="0" w:color="auto"/>
            </w:tcBorders>
          </w:tcPr>
          <w:p w14:paraId="67374992" w14:textId="77777777" w:rsidR="00591D51" w:rsidRPr="003302F2" w:rsidRDefault="00591D51" w:rsidP="00F07193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</w:p>
        </w:tc>
      </w:tr>
      <w:tr w:rsidR="00F07193" w:rsidRPr="005D2DDD" w14:paraId="333CB29B" w14:textId="77777777" w:rsidTr="3100DE9D">
        <w:trPr>
          <w:jc w:val="center"/>
        </w:trPr>
        <w:tc>
          <w:tcPr>
            <w:tcW w:w="9325" w:type="dxa"/>
            <w:gridSpan w:val="17"/>
            <w:tcBorders>
              <w:top w:val="single" w:sz="8" w:space="0" w:color="auto"/>
              <w:bottom w:val="nil"/>
            </w:tcBorders>
            <w:vAlign w:val="center"/>
          </w:tcPr>
          <w:p w14:paraId="74BA8993" w14:textId="676628B8" w:rsidR="00F07193" w:rsidRPr="00CE63D4" w:rsidRDefault="00F07193" w:rsidP="00F07193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CE63D4">
              <w:rPr>
                <w:b/>
                <w:bCs/>
              </w:rPr>
              <w:t>2. Course type</w:t>
            </w:r>
          </w:p>
        </w:tc>
      </w:tr>
      <w:tr w:rsidR="003F43B0" w:rsidRPr="005D2DDD" w14:paraId="431C3DD0" w14:textId="77777777" w:rsidTr="3100DE9D">
        <w:trPr>
          <w:trHeight w:val="283"/>
          <w:jc w:val="center"/>
        </w:trPr>
        <w:tc>
          <w:tcPr>
            <w:tcW w:w="465" w:type="dxa"/>
            <w:tcBorders>
              <w:top w:val="nil"/>
              <w:bottom w:val="nil"/>
              <w:right w:val="nil"/>
            </w:tcBorders>
            <w:vAlign w:val="center"/>
          </w:tcPr>
          <w:p w14:paraId="3A9CB4DB" w14:textId="3659390B" w:rsidR="003F43B0" w:rsidRPr="00CE63D4" w:rsidRDefault="003F43B0" w:rsidP="003F43B0">
            <w:pPr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CE63D4">
              <w:rPr>
                <w:rFonts w:asciiTheme="majorBidi" w:hAnsiTheme="majorBidi" w:cstheme="majorBidi"/>
                <w:b/>
                <w:bCs/>
                <w:lang w:bidi="ar-EG"/>
              </w:rPr>
              <w:t>a.</w:t>
            </w:r>
          </w:p>
        </w:tc>
        <w:tc>
          <w:tcPr>
            <w:tcW w:w="15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8D31984" w14:textId="65989C62" w:rsidR="003F43B0" w:rsidRPr="00CE63D4" w:rsidRDefault="003F43B0" w:rsidP="003F43B0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CE63D4">
              <w:rPr>
                <w:sz w:val="20"/>
                <w:szCs w:val="20"/>
              </w:rPr>
              <w:t>University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69C44" w14:textId="77777777" w:rsidR="003F43B0" w:rsidRPr="00CE63D4" w:rsidRDefault="003F43B0" w:rsidP="003F43B0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953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825C933" w14:textId="3D5A7493" w:rsidR="003F43B0" w:rsidRPr="00CE63D4" w:rsidRDefault="003F43B0" w:rsidP="003F43B0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CE63D4">
              <w:rPr>
                <w:sz w:val="20"/>
                <w:szCs w:val="20"/>
              </w:rPr>
              <w:t>College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483F7" w14:textId="77777777" w:rsidR="003F43B0" w:rsidRPr="00CE63D4" w:rsidRDefault="003F43B0" w:rsidP="003F43B0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583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E677DCA" w14:textId="0F4C51C1" w:rsidR="003F43B0" w:rsidRPr="00CE63D4" w:rsidRDefault="003F43B0" w:rsidP="003F43B0">
            <w:pPr>
              <w:jc w:val="right"/>
              <w:rPr>
                <w:rFonts w:asciiTheme="majorBidi" w:hAnsiTheme="majorBidi" w:cstheme="majorBidi"/>
                <w:sz w:val="18"/>
                <w:szCs w:val="18"/>
                <w:rtl/>
                <w:lang w:bidi="ar-EG"/>
              </w:rPr>
            </w:pPr>
            <w:r w:rsidRPr="00CE63D4">
              <w:rPr>
                <w:sz w:val="20"/>
                <w:szCs w:val="20"/>
              </w:rPr>
              <w:t>Department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166CE" w14:textId="77777777" w:rsidR="003F43B0" w:rsidRPr="00CE63D4" w:rsidRDefault="003F43B0" w:rsidP="003F43B0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9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4E1BE0F" w14:textId="51123CFB" w:rsidR="003F43B0" w:rsidRPr="00CE63D4" w:rsidRDefault="003F43B0" w:rsidP="003F43B0">
            <w:pPr>
              <w:jc w:val="right"/>
              <w:rPr>
                <w:rFonts w:asciiTheme="majorBidi" w:hAnsiTheme="majorBidi" w:cstheme="majorBidi"/>
                <w:b/>
                <w:bCs/>
                <w:highlight w:val="yellow"/>
              </w:rPr>
            </w:pPr>
            <w:r w:rsidRPr="00CE63D4">
              <w:rPr>
                <w:sz w:val="20"/>
                <w:szCs w:val="20"/>
              </w:rPr>
              <w:t>Others (Program)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51B64" w14:textId="04C33D45" w:rsidR="003F43B0" w:rsidRPr="00CE63D4" w:rsidRDefault="003F43B0" w:rsidP="003F43B0">
            <w:pPr>
              <w:rPr>
                <w:rFonts w:asciiTheme="majorBidi" w:hAnsiTheme="majorBidi" w:cstheme="majorBidi"/>
                <w:b/>
                <w:bCs/>
                <w:highlight w:val="yellow"/>
              </w:rPr>
            </w:pPr>
            <w:r w:rsidRPr="00CE63D4">
              <w:rPr>
                <w:rFonts w:asciiTheme="majorBidi" w:hAnsiTheme="majorBidi" w:cstheme="majorBidi"/>
                <w:b/>
                <w:bCs/>
              </w:rPr>
              <w:t>√</w:t>
            </w:r>
          </w:p>
        </w:tc>
        <w:tc>
          <w:tcPr>
            <w:tcW w:w="1744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3D38B248" w14:textId="77777777" w:rsidR="003F43B0" w:rsidRPr="00CE63D4" w:rsidRDefault="003F43B0" w:rsidP="003F43B0">
            <w:pPr>
              <w:rPr>
                <w:rFonts w:asciiTheme="majorBidi" w:hAnsiTheme="majorBidi" w:cstheme="majorBidi"/>
                <w:b/>
                <w:bCs/>
                <w:highlight w:val="yellow"/>
                <w:lang w:bidi="ar-EG"/>
              </w:rPr>
            </w:pPr>
          </w:p>
        </w:tc>
      </w:tr>
      <w:tr w:rsidR="003F43B0" w:rsidRPr="005D2DDD" w14:paraId="189A5D03" w14:textId="77777777" w:rsidTr="3100DE9D">
        <w:trPr>
          <w:trHeight w:val="283"/>
          <w:jc w:val="center"/>
        </w:trPr>
        <w:tc>
          <w:tcPr>
            <w:tcW w:w="1171" w:type="dxa"/>
            <w:gridSpan w:val="2"/>
            <w:tcBorders>
              <w:top w:val="nil"/>
              <w:bottom w:val="single" w:sz="8" w:space="0" w:color="auto"/>
              <w:right w:val="nil"/>
            </w:tcBorders>
            <w:vAlign w:val="center"/>
          </w:tcPr>
          <w:p w14:paraId="2D7C1D3F" w14:textId="63DDBA2A" w:rsidR="003F43B0" w:rsidRPr="00CE63D4" w:rsidRDefault="003F43B0" w:rsidP="003F43B0">
            <w:pPr>
              <w:rPr>
                <w:rFonts w:asciiTheme="majorBidi" w:hAnsiTheme="majorBidi" w:cstheme="majorBidi"/>
                <w:b/>
                <w:bCs/>
              </w:rPr>
            </w:pPr>
            <w:r w:rsidRPr="00CE63D4">
              <w:rPr>
                <w:rFonts w:asciiTheme="majorBidi" w:hAnsiTheme="majorBidi" w:cstheme="majorBidi"/>
                <w:b/>
                <w:bCs/>
              </w:rPr>
              <w:t>b.</w:t>
            </w:r>
          </w:p>
        </w:tc>
        <w:tc>
          <w:tcPr>
            <w:tcW w:w="1308" w:type="dxa"/>
            <w:gridSpan w:val="4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0D7AB4B5" w14:textId="722952A5" w:rsidR="003F43B0" w:rsidRPr="00CE63D4" w:rsidRDefault="003F43B0" w:rsidP="003F43B0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CE63D4">
              <w:rPr>
                <w:sz w:val="20"/>
                <w:szCs w:val="20"/>
              </w:rPr>
              <w:t>Required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37734DC9" w14:textId="5F89C23C" w:rsidR="003F43B0" w:rsidRPr="00CE63D4" w:rsidRDefault="003F43B0" w:rsidP="003F43B0">
            <w:pPr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CE63D4">
              <w:rPr>
                <w:rFonts w:asciiTheme="majorBidi" w:hAnsiTheme="majorBidi" w:cstheme="majorBidi"/>
                <w:b/>
                <w:bCs/>
              </w:rPr>
              <w:t>√</w:t>
            </w:r>
          </w:p>
        </w:tc>
        <w:tc>
          <w:tcPr>
            <w:tcW w:w="1452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5D7BDD2D" w14:textId="4CD5A398" w:rsidR="003F43B0" w:rsidRPr="00CE63D4" w:rsidRDefault="003F43B0" w:rsidP="003F43B0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CE63D4">
              <w:rPr>
                <w:sz w:val="20"/>
                <w:szCs w:val="20"/>
              </w:rPr>
              <w:t>Elective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73E0FA49" w14:textId="77777777" w:rsidR="003F43B0" w:rsidRPr="00CE63D4" w:rsidRDefault="003F43B0" w:rsidP="003F43B0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54" w:type="dxa"/>
            <w:gridSpan w:val="6"/>
            <w:tcBorders>
              <w:top w:val="nil"/>
              <w:left w:val="single" w:sz="4" w:space="0" w:color="auto"/>
              <w:bottom w:val="single" w:sz="8" w:space="0" w:color="auto"/>
            </w:tcBorders>
            <w:vAlign w:val="center"/>
          </w:tcPr>
          <w:p w14:paraId="18EEB4CA" w14:textId="77777777" w:rsidR="003F43B0" w:rsidRPr="00CE63D4" w:rsidRDefault="003F43B0" w:rsidP="003F43B0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3F43B0" w:rsidRPr="005D2DDD" w14:paraId="49A98C61" w14:textId="77777777" w:rsidTr="3100DE9D">
        <w:trPr>
          <w:trHeight w:val="340"/>
          <w:jc w:val="center"/>
        </w:trPr>
        <w:tc>
          <w:tcPr>
            <w:tcW w:w="4805" w:type="dxa"/>
            <w:gridSpan w:val="12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74EEF555" w14:textId="5C579F4C" w:rsidR="003F43B0" w:rsidRPr="00CE63D4" w:rsidRDefault="0C3D5492" w:rsidP="0C3D5492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C3D5492">
              <w:rPr>
                <w:b/>
                <w:bCs/>
              </w:rPr>
              <w:t xml:space="preserve">3.  Level/year at which this course is offered: </w:t>
            </w:r>
            <w:r w:rsidRPr="0C3D5492">
              <w:rPr>
                <w:rFonts w:asciiTheme="majorBidi" w:hAnsiTheme="majorBidi" w:cstheme="majorBidi"/>
                <w:lang w:bidi="ar-EG"/>
              </w:rPr>
              <w:t>Year 4 - Semester-1 (level 10)</w:t>
            </w:r>
          </w:p>
        </w:tc>
        <w:tc>
          <w:tcPr>
            <w:tcW w:w="4520" w:type="dxa"/>
            <w:gridSpan w:val="5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0E46B565" w14:textId="77777777" w:rsidR="003F43B0" w:rsidRPr="00CE63D4" w:rsidRDefault="003F43B0" w:rsidP="003F43B0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</w:p>
        </w:tc>
      </w:tr>
      <w:tr w:rsidR="003F43B0" w:rsidRPr="005D2DDD" w14:paraId="79106C60" w14:textId="77777777" w:rsidTr="3100DE9D">
        <w:trPr>
          <w:trHeight w:val="848"/>
          <w:jc w:val="center"/>
        </w:trPr>
        <w:tc>
          <w:tcPr>
            <w:tcW w:w="9325" w:type="dxa"/>
            <w:gridSpan w:val="17"/>
            <w:tcBorders>
              <w:top w:val="single" w:sz="8" w:space="0" w:color="auto"/>
            </w:tcBorders>
          </w:tcPr>
          <w:p w14:paraId="6194FABB" w14:textId="7FE89447" w:rsidR="003F43B0" w:rsidRPr="00CE63D4" w:rsidRDefault="003F43B0" w:rsidP="003F43B0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CE63D4">
              <w:rPr>
                <w:b/>
                <w:bCs/>
              </w:rPr>
              <w:t xml:space="preserve">4.  Pre-requisites for this course </w:t>
            </w:r>
            <w:r w:rsidRPr="00CE63D4">
              <w:rPr>
                <w:sz w:val="20"/>
                <w:szCs w:val="20"/>
              </w:rPr>
              <w:t>(if any)</w:t>
            </w:r>
            <w:r w:rsidRPr="00CE63D4">
              <w:rPr>
                <w:b/>
                <w:bCs/>
              </w:rPr>
              <w:t xml:space="preserve">: </w:t>
            </w:r>
            <w:r w:rsidRPr="00CE63D4">
              <w:rPr>
                <w:rFonts w:asciiTheme="majorBidi" w:hAnsiTheme="majorBidi" w:cstheme="majorBidi"/>
                <w:lang w:bidi="ar-EG"/>
              </w:rPr>
              <w:t>Phase 1 blocks are prerequisites for Phase 2</w:t>
            </w:r>
          </w:p>
          <w:p w14:paraId="2B63C0AF" w14:textId="77777777" w:rsidR="003F43B0" w:rsidRPr="00CE63D4" w:rsidRDefault="003F43B0" w:rsidP="003F43B0">
            <w:pPr>
              <w:rPr>
                <w:rFonts w:asciiTheme="majorBidi" w:hAnsiTheme="majorBidi" w:cstheme="majorBidi"/>
                <w:lang w:bidi="ar-EG"/>
              </w:rPr>
            </w:pPr>
          </w:p>
          <w:p w14:paraId="087B30EB" w14:textId="6BCB3C67" w:rsidR="003F43B0" w:rsidRPr="00CE63D4" w:rsidRDefault="003F43B0" w:rsidP="003F43B0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</w:p>
        </w:tc>
      </w:tr>
      <w:tr w:rsidR="003F43B0" w:rsidRPr="005D2DDD" w14:paraId="7A2E9401" w14:textId="77777777" w:rsidTr="3100DE9D">
        <w:trPr>
          <w:jc w:val="center"/>
        </w:trPr>
        <w:tc>
          <w:tcPr>
            <w:tcW w:w="9325" w:type="dxa"/>
            <w:gridSpan w:val="17"/>
            <w:tcBorders>
              <w:top w:val="single" w:sz="8" w:space="0" w:color="auto"/>
              <w:bottom w:val="nil"/>
            </w:tcBorders>
          </w:tcPr>
          <w:p w14:paraId="39E0A534" w14:textId="188D691F" w:rsidR="003F43B0" w:rsidRPr="00CE63D4" w:rsidRDefault="003F43B0" w:rsidP="003F43B0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CE63D4">
              <w:rPr>
                <w:b/>
                <w:bCs/>
              </w:rPr>
              <w:t xml:space="preserve">5.  Co-requisites for this course </w:t>
            </w:r>
            <w:r w:rsidRPr="00CE63D4">
              <w:rPr>
                <w:sz w:val="20"/>
                <w:szCs w:val="20"/>
              </w:rPr>
              <w:t>(if any)</w:t>
            </w:r>
            <w:r w:rsidRPr="00CE63D4">
              <w:rPr>
                <w:b/>
                <w:bCs/>
              </w:rPr>
              <w:t xml:space="preserve">: </w:t>
            </w:r>
            <w:r w:rsidRPr="00CE63D4">
              <w:t>None</w:t>
            </w:r>
          </w:p>
        </w:tc>
      </w:tr>
      <w:tr w:rsidR="003F43B0" w:rsidRPr="005D2DDD" w14:paraId="7F58EB75" w14:textId="77777777" w:rsidTr="3100DE9D">
        <w:trPr>
          <w:jc w:val="center"/>
        </w:trPr>
        <w:tc>
          <w:tcPr>
            <w:tcW w:w="9325" w:type="dxa"/>
            <w:gridSpan w:val="17"/>
            <w:tcBorders>
              <w:top w:val="nil"/>
            </w:tcBorders>
          </w:tcPr>
          <w:p w14:paraId="67F0DB94" w14:textId="77777777" w:rsidR="003F43B0" w:rsidRPr="00CE63D4" w:rsidRDefault="003F43B0" w:rsidP="003F43B0">
            <w:pPr>
              <w:rPr>
                <w:rFonts w:asciiTheme="majorBidi" w:hAnsiTheme="majorBidi" w:cstheme="majorBidi"/>
              </w:rPr>
            </w:pPr>
          </w:p>
          <w:p w14:paraId="1E24A84A" w14:textId="77777777" w:rsidR="003F43B0" w:rsidRPr="00CE63D4" w:rsidRDefault="003F43B0" w:rsidP="003F43B0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7545A6BF" w14:textId="0C1AEF9E" w:rsidR="00591D51" w:rsidRDefault="00591D51" w:rsidP="00591D51">
      <w:pPr>
        <w:rPr>
          <w:lang w:bidi="ar-EG"/>
        </w:rPr>
      </w:pPr>
    </w:p>
    <w:p w14:paraId="1C29E678" w14:textId="1668DD4F" w:rsidR="00756B55" w:rsidRDefault="00CC4A74" w:rsidP="008B5913">
      <w:pPr>
        <w:pStyle w:val="Heading2"/>
        <w:jc w:val="left"/>
        <w:rPr>
          <w:rFonts w:asciiTheme="majorBidi" w:hAnsiTheme="majorBidi" w:cstheme="majorBidi"/>
          <w:b w:val="0"/>
          <w:bCs w:val="0"/>
          <w:sz w:val="26"/>
          <w:szCs w:val="26"/>
        </w:rPr>
      </w:pPr>
      <w:bookmarkStart w:id="1" w:name="_Toc951373"/>
      <w:r>
        <w:rPr>
          <w:rFonts w:asciiTheme="majorBidi" w:hAnsiTheme="majorBidi" w:cstheme="majorBidi"/>
          <w:sz w:val="26"/>
          <w:szCs w:val="26"/>
        </w:rPr>
        <w:t>6.</w:t>
      </w:r>
      <w:r w:rsidR="00393B93">
        <w:rPr>
          <w:rFonts w:asciiTheme="majorBidi" w:hAnsiTheme="majorBidi" w:cstheme="majorBidi"/>
          <w:sz w:val="26"/>
          <w:szCs w:val="26"/>
        </w:rPr>
        <w:t xml:space="preserve"> Mode of Instruction </w:t>
      </w:r>
      <w:r w:rsidR="00393B93" w:rsidRPr="00393B93">
        <w:rPr>
          <w:rFonts w:asciiTheme="majorBidi" w:hAnsiTheme="majorBidi" w:cstheme="majorBidi"/>
          <w:b w:val="0"/>
          <w:bCs w:val="0"/>
          <w:sz w:val="26"/>
          <w:szCs w:val="26"/>
        </w:rPr>
        <w:t>(mark all that apply)</w:t>
      </w:r>
      <w:bookmarkEnd w:id="1"/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0"/>
        <w:gridCol w:w="3911"/>
        <w:gridCol w:w="2342"/>
        <w:gridCol w:w="2342"/>
      </w:tblGrid>
      <w:tr w:rsidR="00CC4A74" w:rsidRPr="005D2DDD" w14:paraId="62F45AA7" w14:textId="77777777" w:rsidTr="00382343">
        <w:trPr>
          <w:tblHeader/>
          <w:jc w:val="center"/>
        </w:trPr>
        <w:tc>
          <w:tcPr>
            <w:tcW w:w="730" w:type="dxa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14:paraId="74B17463" w14:textId="7CAB5268"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No</w:t>
            </w:r>
          </w:p>
        </w:tc>
        <w:tc>
          <w:tcPr>
            <w:tcW w:w="3911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14:paraId="56CAF811" w14:textId="4238358C"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393B93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Mode of Instruction</w:t>
            </w:r>
          </w:p>
        </w:tc>
        <w:tc>
          <w:tcPr>
            <w:tcW w:w="2342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14:paraId="439B98FD" w14:textId="19935127" w:rsidR="00CC4A74" w:rsidRPr="008A682F" w:rsidRDefault="00CC4A74" w:rsidP="008A682F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FD1A64">
              <w:rPr>
                <w:b/>
                <w:bCs/>
              </w:rPr>
              <w:t>Contact Hours</w:t>
            </w:r>
          </w:p>
        </w:tc>
        <w:tc>
          <w:tcPr>
            <w:tcW w:w="2342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14:paraId="43490291" w14:textId="426EFD5A"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Percentage</w:t>
            </w:r>
            <w:r w:rsidRPr="005D2DDD">
              <w:rPr>
                <w:rFonts w:asciiTheme="majorBidi" w:hAnsiTheme="majorBidi" w:cstheme="majorBidi"/>
                <w:b/>
                <w:bCs/>
                <w:rtl/>
                <w:lang w:bidi="ar-EG"/>
              </w:rPr>
              <w:t xml:space="preserve"> </w:t>
            </w:r>
          </w:p>
        </w:tc>
      </w:tr>
      <w:tr w:rsidR="00CC4A74" w:rsidRPr="005D2DDD" w14:paraId="159FEC0E" w14:textId="77777777" w:rsidTr="008333D8">
        <w:trPr>
          <w:trHeight w:val="260"/>
          <w:jc w:val="center"/>
        </w:trPr>
        <w:tc>
          <w:tcPr>
            <w:tcW w:w="730" w:type="dxa"/>
            <w:tcBorders>
              <w:top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53469AAC" w14:textId="2FC73B4F"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3911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14:paraId="56A8A8CD" w14:textId="53C122BA" w:rsidR="00CC4A74" w:rsidRPr="005D2DDD" w:rsidRDefault="00CC4A74" w:rsidP="00CC4A74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3E1946">
              <w:rPr>
                <w:b/>
                <w:bCs/>
              </w:rPr>
              <w:t>Traditional classroom</w:t>
            </w:r>
          </w:p>
        </w:tc>
        <w:tc>
          <w:tcPr>
            <w:tcW w:w="2342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1F60A507" w14:textId="2276E6F0" w:rsidR="00CC4A74" w:rsidRPr="00B6096C" w:rsidRDefault="00CE63D4" w:rsidP="00CC4A74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  <w:lang w:bidi="ar-EG"/>
              </w:rPr>
            </w:pPr>
            <w:r>
              <w:rPr>
                <w:rFonts w:asciiTheme="majorBidi" w:hAnsiTheme="majorBidi" w:cstheme="majorBidi"/>
                <w:color w:val="000000" w:themeColor="text1"/>
                <w:lang w:bidi="ar-EG"/>
              </w:rPr>
              <w:t>76</w:t>
            </w:r>
          </w:p>
        </w:tc>
        <w:tc>
          <w:tcPr>
            <w:tcW w:w="2342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</w:tcBorders>
            <w:vAlign w:val="center"/>
          </w:tcPr>
          <w:p w14:paraId="59A7CE3D" w14:textId="004242BF" w:rsidR="00CC4A74" w:rsidRPr="00B6096C" w:rsidRDefault="007D7E34" w:rsidP="007D7E34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77%</w:t>
            </w:r>
          </w:p>
        </w:tc>
      </w:tr>
      <w:tr w:rsidR="00CC4A74" w:rsidRPr="005D2DDD" w14:paraId="223D1DF9" w14:textId="77777777" w:rsidTr="008333D8">
        <w:trPr>
          <w:trHeight w:val="260"/>
          <w:jc w:val="center"/>
        </w:trPr>
        <w:tc>
          <w:tcPr>
            <w:tcW w:w="73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332F8C29" w14:textId="12EB08D2"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3911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14:paraId="4220C7C7" w14:textId="335E1A01" w:rsidR="00CC4A74" w:rsidRPr="005D2DDD" w:rsidRDefault="00CC4A74" w:rsidP="00CC4A74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3E1946">
              <w:rPr>
                <w:b/>
                <w:bCs/>
              </w:rPr>
              <w:t xml:space="preserve">Blended </w:t>
            </w: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7E9CF0AF" w14:textId="77777777" w:rsidR="00CC4A74" w:rsidRPr="00B6096C" w:rsidRDefault="00CC4A74" w:rsidP="00CC4A74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  <w:vAlign w:val="center"/>
          </w:tcPr>
          <w:p w14:paraId="65CA7025" w14:textId="77777777" w:rsidR="00CC4A74" w:rsidRPr="00B6096C" w:rsidRDefault="00CC4A74" w:rsidP="00CC4A74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CC4A74" w:rsidRPr="005D2DDD" w14:paraId="78CFD9CE" w14:textId="77777777" w:rsidTr="008333D8">
        <w:trPr>
          <w:trHeight w:val="260"/>
          <w:jc w:val="center"/>
        </w:trPr>
        <w:tc>
          <w:tcPr>
            <w:tcW w:w="73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1DB3ADD4" w14:textId="02A52C97"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3911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14:paraId="112065BA" w14:textId="3C186970" w:rsidR="00CC4A74" w:rsidRPr="00DD0890" w:rsidRDefault="00CC4A74" w:rsidP="00CC4A74">
            <w:pPr>
              <w:rPr>
                <w:b/>
                <w:bCs/>
              </w:rPr>
            </w:pPr>
            <w:r w:rsidRPr="003E1946">
              <w:rPr>
                <w:b/>
                <w:bCs/>
              </w:rPr>
              <w:t>E-learning</w:t>
            </w: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22EB3D88" w14:textId="77777777" w:rsidR="00CC4A74" w:rsidRPr="00B6096C" w:rsidRDefault="00CC4A74" w:rsidP="00CC4A74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  <w:vAlign w:val="center"/>
          </w:tcPr>
          <w:p w14:paraId="35A43D49" w14:textId="77777777" w:rsidR="00CC4A74" w:rsidRPr="00B6096C" w:rsidRDefault="00CC4A74" w:rsidP="00CC4A74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CC4A74" w:rsidRPr="005D2DDD" w14:paraId="44350248" w14:textId="77777777" w:rsidTr="008333D8">
        <w:trPr>
          <w:trHeight w:val="260"/>
          <w:jc w:val="center"/>
        </w:trPr>
        <w:tc>
          <w:tcPr>
            <w:tcW w:w="73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58E3AE31" w14:textId="2EB04F8D"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3911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14:paraId="319E7F78" w14:textId="3577A61C" w:rsidR="00CC4A74" w:rsidRPr="00DD0890" w:rsidRDefault="00201D7F" w:rsidP="00CC4A74">
            <w:pPr>
              <w:rPr>
                <w:b/>
                <w:bCs/>
              </w:rPr>
            </w:pPr>
            <w:r w:rsidRPr="00DD0890">
              <w:rPr>
                <w:b/>
                <w:bCs/>
              </w:rPr>
              <w:t>Distance learning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288CE720" w14:textId="77777777" w:rsidR="00CC4A74" w:rsidRPr="00B6096C" w:rsidRDefault="00CC4A74" w:rsidP="00CC4A74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  <w:vAlign w:val="center"/>
          </w:tcPr>
          <w:p w14:paraId="408B89DF" w14:textId="77777777" w:rsidR="00CC4A74" w:rsidRPr="00B6096C" w:rsidRDefault="00CC4A74" w:rsidP="00CC4A74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CC4A74" w:rsidRPr="005D2DDD" w14:paraId="7185C646" w14:textId="77777777" w:rsidTr="008333D8">
        <w:trPr>
          <w:trHeight w:val="260"/>
          <w:jc w:val="center"/>
        </w:trPr>
        <w:tc>
          <w:tcPr>
            <w:tcW w:w="730" w:type="dxa"/>
            <w:tcBorders>
              <w:top w:val="dashSmallGap" w:sz="4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0A56EEE" w14:textId="02EF430A"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3911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59D7415" w14:textId="63F4367E" w:rsidR="00CC4A74" w:rsidRPr="005D2DDD" w:rsidRDefault="00CC4A74" w:rsidP="00CC4A74">
            <w:pPr>
              <w:rPr>
                <w:rFonts w:asciiTheme="majorBidi" w:hAnsiTheme="majorBidi" w:cstheme="majorBidi"/>
                <w:b/>
                <w:bCs/>
              </w:rPr>
            </w:pPr>
            <w:r w:rsidRPr="003E1946">
              <w:rPr>
                <w:b/>
                <w:bCs/>
              </w:rPr>
              <w:t>Other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247B1861" w14:textId="43746384" w:rsidR="00CC4A74" w:rsidRPr="00B6096C" w:rsidRDefault="00A73694" w:rsidP="00CC4A74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32</w:t>
            </w: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</w:tcBorders>
            <w:vAlign w:val="center"/>
          </w:tcPr>
          <w:p w14:paraId="21631768" w14:textId="352D5AF6" w:rsidR="00CC4A74" w:rsidRPr="00B6096C" w:rsidRDefault="007D7E34" w:rsidP="00CC4A74">
            <w:pPr>
              <w:bidi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33%</w:t>
            </w:r>
          </w:p>
        </w:tc>
      </w:tr>
    </w:tbl>
    <w:p w14:paraId="2A78B14F" w14:textId="7336EB8D" w:rsidR="00CC4A74" w:rsidRDefault="00CC4A74" w:rsidP="00CC4A74"/>
    <w:p w14:paraId="1C3AE0AA" w14:textId="4CCFBD30" w:rsidR="00756B55" w:rsidRDefault="008A682F" w:rsidP="008B5913">
      <w:pPr>
        <w:rPr>
          <w:rFonts w:asciiTheme="majorBidi" w:hAnsiTheme="majorBidi" w:cstheme="majorBidi"/>
          <w:b/>
          <w:bCs/>
          <w:sz w:val="26"/>
          <w:szCs w:val="26"/>
          <w:lang w:bidi="ar-EG"/>
        </w:rPr>
      </w:pPr>
      <w:r>
        <w:rPr>
          <w:rFonts w:asciiTheme="majorBidi" w:hAnsiTheme="majorBidi" w:cstheme="majorBidi"/>
          <w:b/>
          <w:bCs/>
          <w:sz w:val="26"/>
          <w:szCs w:val="26"/>
          <w:lang w:bidi="ar-EG"/>
        </w:rPr>
        <w:t>7</w:t>
      </w:r>
      <w:r w:rsidR="00393B93">
        <w:rPr>
          <w:rFonts w:asciiTheme="majorBidi" w:hAnsiTheme="majorBidi" w:cstheme="majorBidi"/>
          <w:b/>
          <w:bCs/>
          <w:sz w:val="26"/>
          <w:szCs w:val="26"/>
          <w:lang w:bidi="ar-EG"/>
        </w:rPr>
        <w:t xml:space="preserve">. </w:t>
      </w:r>
      <w:r w:rsidR="00201D7F" w:rsidRPr="00201D7F">
        <w:rPr>
          <w:rFonts w:asciiTheme="majorBidi" w:hAnsiTheme="majorBidi" w:cstheme="majorBidi"/>
          <w:b/>
          <w:bCs/>
          <w:sz w:val="26"/>
          <w:szCs w:val="26"/>
          <w:lang w:bidi="ar-EG"/>
        </w:rPr>
        <w:t xml:space="preserve">Contact Hours </w:t>
      </w:r>
      <w:r w:rsidR="00393B93" w:rsidRPr="00393B93">
        <w:rPr>
          <w:rFonts w:asciiTheme="majorBidi" w:hAnsiTheme="majorBidi" w:cstheme="majorBidi"/>
          <w:sz w:val="26"/>
          <w:szCs w:val="26"/>
          <w:lang w:bidi="ar-EG"/>
        </w:rPr>
        <w:t>(based on academic semester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02"/>
        <w:gridCol w:w="6214"/>
        <w:gridCol w:w="2309"/>
      </w:tblGrid>
      <w:tr w:rsidR="0072359E" w:rsidRPr="0019322E" w14:paraId="0F5534B1" w14:textId="77777777" w:rsidTr="00382343">
        <w:trPr>
          <w:trHeight w:val="380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14:paraId="706F3192" w14:textId="2126356D" w:rsidR="0072359E" w:rsidRPr="0019322E" w:rsidRDefault="0072359E" w:rsidP="0072359E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No</w:t>
            </w:r>
          </w:p>
        </w:tc>
        <w:tc>
          <w:tcPr>
            <w:tcW w:w="6214" w:type="dxa"/>
            <w:tcBorders>
              <w:top w:val="single" w:sz="12" w:space="0" w:color="auto"/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14:paraId="74CDB189" w14:textId="0EDB40FF" w:rsidR="0072359E" w:rsidRPr="0019322E" w:rsidRDefault="0072359E" w:rsidP="0072359E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Activity</w:t>
            </w:r>
          </w:p>
        </w:tc>
        <w:tc>
          <w:tcPr>
            <w:tcW w:w="2309" w:type="dxa"/>
            <w:tcBorders>
              <w:top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B8CCE4" w:themeFill="accent1" w:themeFillTint="66"/>
            <w:vAlign w:val="center"/>
          </w:tcPr>
          <w:p w14:paraId="1220CC95" w14:textId="2BEB24EF" w:rsidR="0072359E" w:rsidRPr="0019322E" w:rsidRDefault="00201D7F" w:rsidP="0072359E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201D7F">
              <w:rPr>
                <w:rFonts w:asciiTheme="majorBidi" w:hAnsiTheme="majorBidi" w:cstheme="majorBidi"/>
                <w:b/>
                <w:bCs/>
                <w:lang w:bidi="ar-EG"/>
              </w:rPr>
              <w:t>Contact Hours</w:t>
            </w:r>
          </w:p>
        </w:tc>
      </w:tr>
      <w:tr w:rsidR="0072359E" w:rsidRPr="0019322E" w14:paraId="7A139598" w14:textId="77777777" w:rsidTr="008333D8">
        <w:tc>
          <w:tcPr>
            <w:tcW w:w="802" w:type="dxa"/>
            <w:tcBorders>
              <w:left w:val="single" w:sz="12" w:space="0" w:color="auto"/>
              <w:bottom w:val="dashSmallGap" w:sz="4" w:space="0" w:color="auto"/>
            </w:tcBorders>
            <w:vAlign w:val="center"/>
          </w:tcPr>
          <w:p w14:paraId="336073DC" w14:textId="6AF9D6B3" w:rsidR="0072359E" w:rsidRPr="000274EF" w:rsidRDefault="0072359E" w:rsidP="0072359E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6214" w:type="dxa"/>
            <w:tcBorders>
              <w:bottom w:val="dashSmallGap" w:sz="4" w:space="0" w:color="auto"/>
            </w:tcBorders>
            <w:vAlign w:val="center"/>
          </w:tcPr>
          <w:p w14:paraId="16498D60" w14:textId="3C0907AF" w:rsidR="0072359E" w:rsidRPr="00B6096C" w:rsidRDefault="0072359E" w:rsidP="0072359E">
            <w:pPr>
              <w:rPr>
                <w:rFonts w:asciiTheme="majorBidi" w:hAnsiTheme="majorBidi" w:cstheme="majorBidi"/>
                <w:color w:val="000000" w:themeColor="text1"/>
                <w:lang w:bidi="ar-EG"/>
              </w:rPr>
            </w:pPr>
            <w:r w:rsidRPr="00B6096C">
              <w:rPr>
                <w:rFonts w:asciiTheme="majorBidi" w:hAnsiTheme="majorBidi" w:cstheme="majorBidi"/>
                <w:b/>
                <w:bCs/>
                <w:color w:val="000000" w:themeColor="text1"/>
                <w:lang w:bidi="ar-EG"/>
              </w:rPr>
              <w:t>Lecture</w:t>
            </w:r>
          </w:p>
        </w:tc>
        <w:tc>
          <w:tcPr>
            <w:tcW w:w="2309" w:type="dxa"/>
            <w:tcBorders>
              <w:bottom w:val="dashSmallGap" w:sz="4" w:space="0" w:color="auto"/>
              <w:right w:val="single" w:sz="12" w:space="0" w:color="auto"/>
            </w:tcBorders>
          </w:tcPr>
          <w:p w14:paraId="1EC1562C" w14:textId="55F9A18A" w:rsidR="0072359E" w:rsidRPr="00B6096C" w:rsidRDefault="00BD2D5A" w:rsidP="0072359E">
            <w:pPr>
              <w:rPr>
                <w:rFonts w:asciiTheme="majorBidi" w:hAnsiTheme="majorBidi" w:cstheme="majorBidi"/>
                <w:color w:val="000000" w:themeColor="text1"/>
                <w:rtl/>
                <w:lang w:bidi="ar-EG"/>
              </w:rPr>
            </w:pPr>
            <w:r>
              <w:rPr>
                <w:rFonts w:asciiTheme="majorBidi" w:hAnsiTheme="majorBidi" w:cstheme="majorBidi"/>
                <w:color w:val="000000" w:themeColor="text1"/>
                <w:lang w:bidi="ar-EG"/>
              </w:rPr>
              <w:t>47</w:t>
            </w:r>
          </w:p>
        </w:tc>
      </w:tr>
      <w:tr w:rsidR="0072359E" w:rsidRPr="0019322E" w14:paraId="521E4BCF" w14:textId="77777777" w:rsidTr="008333D8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</w:tcBorders>
            <w:vAlign w:val="center"/>
          </w:tcPr>
          <w:p w14:paraId="5C5EF096" w14:textId="7B4BAA18" w:rsidR="0072359E" w:rsidRPr="000274EF" w:rsidRDefault="0072359E" w:rsidP="0072359E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621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1409ACF" w14:textId="5E8ABCC0" w:rsidR="0072359E" w:rsidRPr="00B6096C" w:rsidRDefault="0041777E" w:rsidP="0072359E">
            <w:pPr>
              <w:rPr>
                <w:rFonts w:asciiTheme="majorBidi" w:hAnsiTheme="majorBidi" w:cstheme="majorBidi"/>
                <w:color w:val="000000" w:themeColor="text1"/>
                <w:rtl/>
                <w:lang w:bidi="ar-EG"/>
              </w:rPr>
            </w:pPr>
            <w:r w:rsidRPr="00B6096C">
              <w:rPr>
                <w:rFonts w:asciiTheme="majorBidi" w:hAnsiTheme="majorBidi" w:cstheme="majorBidi"/>
                <w:b/>
                <w:bCs/>
                <w:color w:val="000000" w:themeColor="text1"/>
                <w:lang w:bidi="ar-EG"/>
              </w:rPr>
              <w:t>Laboratory/</w:t>
            </w:r>
            <w:r w:rsidRPr="00B6096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bidi="ar-EG"/>
              </w:rPr>
              <w:t xml:space="preserve"> Dissection Room (DR)</w:t>
            </w:r>
          </w:p>
        </w:tc>
        <w:tc>
          <w:tcPr>
            <w:tcW w:w="2309" w:type="dxa"/>
            <w:tcBorders>
              <w:top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667FDBC0" w14:textId="5CCAB637" w:rsidR="0072359E" w:rsidRPr="00B6096C" w:rsidRDefault="0076111E" w:rsidP="0072359E">
            <w:pPr>
              <w:rPr>
                <w:rFonts w:asciiTheme="majorBidi" w:hAnsiTheme="majorBidi" w:cstheme="majorBidi"/>
                <w:color w:val="000000" w:themeColor="text1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rtl/>
                <w:lang w:bidi="ar-EG"/>
              </w:rPr>
              <w:t>26</w:t>
            </w:r>
          </w:p>
        </w:tc>
      </w:tr>
      <w:tr w:rsidR="0072359E" w:rsidRPr="0019322E" w14:paraId="2F2212C1" w14:textId="77777777" w:rsidTr="008333D8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</w:tcBorders>
            <w:vAlign w:val="center"/>
          </w:tcPr>
          <w:p w14:paraId="6F4F3616" w14:textId="660B546A" w:rsidR="0072359E" w:rsidRPr="000274EF" w:rsidRDefault="0072359E" w:rsidP="0072359E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621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CDAEDCA" w14:textId="20B7E21A" w:rsidR="0072359E" w:rsidRPr="00B6096C" w:rsidRDefault="0072359E" w:rsidP="0072359E">
            <w:pPr>
              <w:rPr>
                <w:rFonts w:asciiTheme="majorBidi" w:hAnsiTheme="majorBidi" w:cstheme="majorBidi"/>
                <w:color w:val="000000" w:themeColor="text1"/>
                <w:rtl/>
                <w:lang w:bidi="ar-EG"/>
              </w:rPr>
            </w:pPr>
            <w:r w:rsidRPr="00B6096C">
              <w:rPr>
                <w:rFonts w:asciiTheme="majorBidi" w:hAnsiTheme="majorBidi" w:cstheme="majorBidi"/>
                <w:b/>
                <w:bCs/>
                <w:color w:val="000000" w:themeColor="text1"/>
                <w:lang w:bidi="ar-EG"/>
              </w:rPr>
              <w:t>Tutorial</w:t>
            </w:r>
            <w:r w:rsidRPr="00B6096C">
              <w:rPr>
                <w:rFonts w:asciiTheme="majorBidi" w:hAnsiTheme="majorBidi" w:cstheme="majorBidi"/>
                <w:b/>
                <w:bCs/>
                <w:color w:val="000000" w:themeColor="text1"/>
                <w:rtl/>
                <w:lang w:bidi="ar-EG"/>
              </w:rPr>
              <w:t xml:space="preserve"> </w:t>
            </w:r>
            <w:r w:rsidRPr="00B6096C">
              <w:rPr>
                <w:rFonts w:asciiTheme="majorBidi" w:hAnsiTheme="majorBidi" w:cstheme="majorBidi"/>
                <w:b/>
                <w:bCs/>
                <w:color w:val="000000" w:themeColor="text1"/>
                <w:lang w:bidi="ar-EG"/>
              </w:rPr>
              <w:t xml:space="preserve"> </w:t>
            </w:r>
          </w:p>
        </w:tc>
        <w:tc>
          <w:tcPr>
            <w:tcW w:w="2309" w:type="dxa"/>
            <w:tcBorders>
              <w:top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05E14BB5" w14:textId="71AF1A5C" w:rsidR="0072359E" w:rsidRPr="00B6096C" w:rsidRDefault="0072359E" w:rsidP="0072359E">
            <w:pPr>
              <w:rPr>
                <w:rFonts w:asciiTheme="majorBidi" w:hAnsiTheme="majorBidi" w:cstheme="majorBidi"/>
                <w:color w:val="000000" w:themeColor="text1"/>
                <w:rtl/>
                <w:lang w:bidi="ar-EG"/>
              </w:rPr>
            </w:pPr>
          </w:p>
        </w:tc>
      </w:tr>
      <w:tr w:rsidR="0072359E" w:rsidRPr="0019322E" w14:paraId="6BC0D172" w14:textId="77777777" w:rsidTr="008333D8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</w:tcBorders>
            <w:vAlign w:val="center"/>
          </w:tcPr>
          <w:p w14:paraId="49365233" w14:textId="64D65467" w:rsidR="0072359E" w:rsidRPr="000274EF" w:rsidRDefault="0072359E" w:rsidP="0072359E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621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3FC516F" w14:textId="4178F6BF" w:rsidR="0072359E" w:rsidRPr="00B6096C" w:rsidRDefault="0072359E" w:rsidP="0072359E">
            <w:pPr>
              <w:rPr>
                <w:rFonts w:asciiTheme="majorBidi" w:hAnsiTheme="majorBidi" w:cstheme="majorBidi"/>
                <w:color w:val="000000" w:themeColor="text1"/>
                <w:rtl/>
                <w:lang w:bidi="ar-EG"/>
              </w:rPr>
            </w:pPr>
            <w:r w:rsidRPr="00B6096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bidi="ar-EG"/>
              </w:rPr>
              <w:t xml:space="preserve">Others </w:t>
            </w:r>
            <w:r w:rsidRPr="00B6096C">
              <w:rPr>
                <w:color w:val="000000" w:themeColor="text1"/>
              </w:rPr>
              <w:t>(specify)</w:t>
            </w:r>
          </w:p>
        </w:tc>
        <w:tc>
          <w:tcPr>
            <w:tcW w:w="2309" w:type="dxa"/>
            <w:tcBorders>
              <w:top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41CCE02C" w14:textId="77777777" w:rsidR="0072359E" w:rsidRPr="00B6096C" w:rsidRDefault="0072359E" w:rsidP="0072359E">
            <w:pPr>
              <w:rPr>
                <w:rFonts w:asciiTheme="majorBidi" w:hAnsiTheme="majorBidi" w:cstheme="majorBidi"/>
                <w:color w:val="000000" w:themeColor="text1"/>
                <w:rtl/>
                <w:lang w:bidi="ar-EG"/>
              </w:rPr>
            </w:pPr>
          </w:p>
        </w:tc>
      </w:tr>
      <w:tr w:rsidR="00F0374A" w:rsidRPr="0019322E" w14:paraId="105B2EBF" w14:textId="77777777" w:rsidTr="008333D8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</w:tcBorders>
            <w:vAlign w:val="center"/>
          </w:tcPr>
          <w:p w14:paraId="619E0E83" w14:textId="6E6EBCD8" w:rsidR="00F0374A" w:rsidRPr="005D2DDD" w:rsidRDefault="00F0374A" w:rsidP="0072359E">
            <w:pPr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621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79F93D5" w14:textId="2508E6F7" w:rsidR="00F0374A" w:rsidRPr="00B6096C" w:rsidRDefault="00F0374A" w:rsidP="0072359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bidi="ar-EG"/>
              </w:rPr>
            </w:pPr>
            <w:r w:rsidRPr="00B6096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bidi="ar-EG"/>
              </w:rPr>
              <w:t>Problem-Based Learning (PBL)</w:t>
            </w:r>
          </w:p>
        </w:tc>
        <w:tc>
          <w:tcPr>
            <w:tcW w:w="2309" w:type="dxa"/>
            <w:tcBorders>
              <w:top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0FF6F67F" w14:textId="6CA440F0" w:rsidR="00F0374A" w:rsidRPr="00B6096C" w:rsidRDefault="005220AB" w:rsidP="0072359E">
            <w:pPr>
              <w:rPr>
                <w:rFonts w:asciiTheme="majorBidi" w:hAnsiTheme="majorBidi" w:cstheme="majorBidi"/>
                <w:color w:val="000000" w:themeColor="text1"/>
                <w:rtl/>
                <w:lang w:bidi="ar-EG"/>
              </w:rPr>
            </w:pPr>
            <w:r>
              <w:rPr>
                <w:rFonts w:asciiTheme="majorBidi" w:hAnsiTheme="majorBidi" w:cstheme="majorBidi"/>
                <w:color w:val="000000" w:themeColor="text1"/>
                <w:lang w:bidi="ar-EG"/>
              </w:rPr>
              <w:t>16</w:t>
            </w:r>
          </w:p>
        </w:tc>
      </w:tr>
      <w:tr w:rsidR="00F0374A" w:rsidRPr="0019322E" w14:paraId="727F21DE" w14:textId="77777777" w:rsidTr="008333D8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</w:tcBorders>
            <w:vAlign w:val="center"/>
          </w:tcPr>
          <w:p w14:paraId="5F5BA07D" w14:textId="618092F3" w:rsidR="00F0374A" w:rsidRDefault="00F0374A" w:rsidP="0072359E">
            <w:pPr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621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928CB5A" w14:textId="03AEA94E" w:rsidR="00F0374A" w:rsidRPr="00B6096C" w:rsidRDefault="00F0374A" w:rsidP="0072359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bidi="ar-EG"/>
              </w:rPr>
            </w:pPr>
            <w:r w:rsidRPr="00B6096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bidi="ar-EG"/>
              </w:rPr>
              <w:t>Team-Based Learning (TBL)</w:t>
            </w:r>
          </w:p>
        </w:tc>
        <w:tc>
          <w:tcPr>
            <w:tcW w:w="2309" w:type="dxa"/>
            <w:tcBorders>
              <w:top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0D0E23C6" w14:textId="5BB9BC77" w:rsidR="00F0374A" w:rsidRPr="00B6096C" w:rsidRDefault="00BD2D5A" w:rsidP="0072359E">
            <w:pPr>
              <w:rPr>
                <w:rFonts w:asciiTheme="majorBidi" w:hAnsiTheme="majorBidi" w:cstheme="majorBidi"/>
                <w:color w:val="000000" w:themeColor="text1"/>
                <w:lang w:bidi="ar-EG"/>
              </w:rPr>
            </w:pPr>
            <w:r>
              <w:rPr>
                <w:rFonts w:asciiTheme="majorBidi" w:hAnsiTheme="majorBidi" w:cstheme="majorBidi"/>
                <w:color w:val="000000" w:themeColor="text1"/>
                <w:lang w:bidi="ar-EG"/>
              </w:rPr>
              <w:t>4</w:t>
            </w:r>
          </w:p>
        </w:tc>
      </w:tr>
      <w:tr w:rsidR="00F0374A" w:rsidRPr="0019322E" w14:paraId="1FFA584B" w14:textId="77777777" w:rsidTr="008333D8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</w:tcBorders>
            <w:vAlign w:val="center"/>
          </w:tcPr>
          <w:p w14:paraId="17A1B30E" w14:textId="2A0C0ACE" w:rsidR="00F0374A" w:rsidRDefault="00F0374A" w:rsidP="0072359E">
            <w:pPr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621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15EE732" w14:textId="03C4FE7F" w:rsidR="00F0374A" w:rsidRPr="00B6096C" w:rsidRDefault="00F0374A" w:rsidP="0072359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bidi="ar-EG"/>
              </w:rPr>
            </w:pPr>
            <w:r w:rsidRPr="00B6096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bidi="ar-EG"/>
              </w:rPr>
              <w:t>Self-Directed Learning (SDL)</w:t>
            </w:r>
          </w:p>
        </w:tc>
        <w:tc>
          <w:tcPr>
            <w:tcW w:w="2309" w:type="dxa"/>
            <w:tcBorders>
              <w:top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20D82B1A" w14:textId="02EC0088" w:rsidR="00F0374A" w:rsidRPr="00B6096C" w:rsidRDefault="007D7E34" w:rsidP="0072359E">
            <w:pPr>
              <w:rPr>
                <w:rFonts w:asciiTheme="majorBidi" w:hAnsiTheme="majorBidi" w:cstheme="majorBidi"/>
                <w:color w:val="000000" w:themeColor="text1"/>
                <w:lang w:bidi="ar-EG"/>
              </w:rPr>
            </w:pPr>
            <w:r>
              <w:rPr>
                <w:rFonts w:asciiTheme="majorBidi" w:hAnsiTheme="majorBidi" w:cstheme="majorBidi"/>
                <w:color w:val="000000" w:themeColor="text1"/>
                <w:lang w:bidi="ar-EG"/>
              </w:rPr>
              <w:t>9</w:t>
            </w:r>
          </w:p>
        </w:tc>
      </w:tr>
      <w:tr w:rsidR="00F0374A" w:rsidRPr="0019322E" w14:paraId="0C1F714A" w14:textId="77777777" w:rsidTr="008333D8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</w:tcBorders>
            <w:vAlign w:val="center"/>
          </w:tcPr>
          <w:p w14:paraId="1D2C668C" w14:textId="2D49E585" w:rsidR="00F0374A" w:rsidRDefault="00F0374A" w:rsidP="0072359E">
            <w:pPr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8</w:t>
            </w:r>
          </w:p>
        </w:tc>
        <w:tc>
          <w:tcPr>
            <w:tcW w:w="621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B66D882" w14:textId="61734B8B" w:rsidR="00F0374A" w:rsidRPr="00B6096C" w:rsidRDefault="00292CFF" w:rsidP="0072359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bidi="ar-EG"/>
              </w:rPr>
            </w:pPr>
            <w:r w:rsidRPr="00B6096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bidi="ar-EG"/>
              </w:rPr>
              <w:t>Bed</w:t>
            </w:r>
            <w:r w:rsidR="00F0374A" w:rsidRPr="00B6096C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  <w:lang w:bidi="ar-EG"/>
              </w:rPr>
              <w:t>side teaching (BST)</w:t>
            </w:r>
          </w:p>
        </w:tc>
        <w:tc>
          <w:tcPr>
            <w:tcW w:w="2309" w:type="dxa"/>
            <w:tcBorders>
              <w:top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438CD04A" w14:textId="64072FD6" w:rsidR="00F0374A" w:rsidRPr="00B6096C" w:rsidRDefault="007D7E34" w:rsidP="0072359E">
            <w:pPr>
              <w:rPr>
                <w:rFonts w:asciiTheme="majorBidi" w:hAnsiTheme="majorBidi" w:cstheme="majorBidi"/>
                <w:color w:val="000000" w:themeColor="text1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rtl/>
                <w:lang w:bidi="ar-EG"/>
              </w:rPr>
              <w:t>6</w:t>
            </w:r>
          </w:p>
        </w:tc>
      </w:tr>
      <w:tr w:rsidR="0072359E" w:rsidRPr="0019322E" w14:paraId="662DB601" w14:textId="77777777" w:rsidTr="006174D3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single" w:sz="8" w:space="0" w:color="auto"/>
            </w:tcBorders>
            <w:shd w:val="clear" w:color="auto" w:fill="DBE5F1" w:themeFill="accent1" w:themeFillTint="33"/>
            <w:vAlign w:val="center"/>
          </w:tcPr>
          <w:p w14:paraId="5F2FFDF8" w14:textId="425C3F4F" w:rsidR="0072359E" w:rsidRPr="000274EF" w:rsidRDefault="0072359E" w:rsidP="0072359E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6214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DBE5F1" w:themeFill="accent1" w:themeFillTint="33"/>
            <w:vAlign w:val="center"/>
          </w:tcPr>
          <w:p w14:paraId="4F2F012A" w14:textId="7A5F8B11" w:rsidR="0072359E" w:rsidRPr="00B6096C" w:rsidRDefault="0072359E" w:rsidP="0072359E">
            <w:pPr>
              <w:rPr>
                <w:rFonts w:asciiTheme="majorBidi" w:hAnsiTheme="majorBidi" w:cstheme="majorBidi"/>
                <w:color w:val="000000" w:themeColor="text1"/>
                <w:rtl/>
                <w:lang w:bidi="ar-EG"/>
              </w:rPr>
            </w:pPr>
            <w:r w:rsidRPr="00B6096C">
              <w:rPr>
                <w:rFonts w:asciiTheme="majorBidi" w:hAnsiTheme="majorBidi" w:cstheme="majorBidi"/>
                <w:b/>
                <w:bCs/>
                <w:color w:val="000000" w:themeColor="text1"/>
                <w:lang w:bidi="ar-EG"/>
              </w:rPr>
              <w:t>Total</w:t>
            </w:r>
          </w:p>
        </w:tc>
        <w:tc>
          <w:tcPr>
            <w:tcW w:w="2309" w:type="dxa"/>
            <w:tcBorders>
              <w:top w:val="dashSmallGap" w:sz="4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14:paraId="594C7B94" w14:textId="2E718EA4" w:rsidR="0072359E" w:rsidRPr="00B6096C" w:rsidRDefault="00CE63D4" w:rsidP="0072359E">
            <w:pPr>
              <w:rPr>
                <w:rFonts w:asciiTheme="majorBidi" w:hAnsiTheme="majorBidi" w:cstheme="majorBidi"/>
                <w:color w:val="000000" w:themeColor="text1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rtl/>
                <w:lang w:bidi="ar-EG"/>
              </w:rPr>
              <w:t>10</w:t>
            </w:r>
            <w:r>
              <w:rPr>
                <w:rFonts w:asciiTheme="majorBidi" w:hAnsiTheme="majorBidi" w:cstheme="majorBidi"/>
                <w:color w:val="000000" w:themeColor="text1"/>
                <w:lang w:bidi="ar-EG"/>
              </w:rPr>
              <w:t>8</w:t>
            </w:r>
          </w:p>
        </w:tc>
      </w:tr>
    </w:tbl>
    <w:p w14:paraId="573471BE" w14:textId="7601C330" w:rsidR="00C80E5F" w:rsidRDefault="00C80E5F" w:rsidP="00C80E5F">
      <w:pPr>
        <w:jc w:val="lowKashida"/>
        <w:rPr>
          <w:rFonts w:asciiTheme="majorBidi" w:hAnsiTheme="majorBidi" w:cstheme="majorBidi"/>
          <w:b/>
          <w:bCs/>
          <w:sz w:val="26"/>
          <w:szCs w:val="26"/>
          <w:lang w:bidi="ar-EG"/>
        </w:rPr>
      </w:pPr>
    </w:p>
    <w:p w14:paraId="3CAA0CE9" w14:textId="62BE25E0" w:rsidR="00C76B1F" w:rsidRDefault="00C76B1F" w:rsidP="00C80E5F">
      <w:pPr>
        <w:jc w:val="lowKashida"/>
        <w:rPr>
          <w:rFonts w:asciiTheme="majorBidi" w:hAnsiTheme="majorBidi" w:cstheme="majorBidi"/>
          <w:b/>
          <w:bCs/>
          <w:sz w:val="26"/>
          <w:szCs w:val="26"/>
          <w:lang w:bidi="ar-EG"/>
        </w:rPr>
      </w:pPr>
    </w:p>
    <w:p w14:paraId="33BFFD69" w14:textId="77777777" w:rsidR="00C76B1F" w:rsidRDefault="00C76B1F" w:rsidP="00C80E5F">
      <w:pPr>
        <w:jc w:val="lowKashida"/>
        <w:rPr>
          <w:rFonts w:asciiTheme="majorBidi" w:hAnsiTheme="majorBidi" w:cstheme="majorBidi"/>
          <w:b/>
          <w:bCs/>
          <w:sz w:val="26"/>
          <w:szCs w:val="26"/>
          <w:rtl/>
        </w:rPr>
      </w:pPr>
    </w:p>
    <w:p w14:paraId="294306EE" w14:textId="5D72A4F7" w:rsidR="00636783" w:rsidRPr="00382343" w:rsidRDefault="007952E6" w:rsidP="00382343">
      <w:pPr>
        <w:pStyle w:val="Heading1"/>
      </w:pPr>
      <w:bookmarkStart w:id="2" w:name="_Toc523814307"/>
      <w:bookmarkStart w:id="3" w:name="_Toc951374"/>
      <w:r w:rsidRPr="00382343">
        <w:t xml:space="preserve">B. </w:t>
      </w:r>
      <w:r w:rsidR="006940A9" w:rsidRPr="00382343">
        <w:t>C</w:t>
      </w:r>
      <w:r w:rsidR="00636783" w:rsidRPr="00382343">
        <w:t xml:space="preserve">ourse </w:t>
      </w:r>
      <w:r w:rsidR="00417BF7" w:rsidRPr="00382343">
        <w:t>O</w:t>
      </w:r>
      <w:r w:rsidRPr="00382343">
        <w:t>bjectives</w:t>
      </w:r>
      <w:r w:rsidR="00636783" w:rsidRPr="00382343">
        <w:t xml:space="preserve"> </w:t>
      </w:r>
      <w:bookmarkEnd w:id="2"/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5"/>
      </w:tblGrid>
      <w:tr w:rsidR="00AA1554" w14:paraId="5FC4541F" w14:textId="77777777" w:rsidTr="005E4CF7">
        <w:tc>
          <w:tcPr>
            <w:tcW w:w="9325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2BEFE1BC" w14:textId="24E7A952" w:rsidR="004E406B" w:rsidRPr="00CE63D4" w:rsidRDefault="00AA1554" w:rsidP="008B5913">
            <w:pPr>
              <w:pStyle w:val="Heading2"/>
              <w:jc w:val="left"/>
              <w:rPr>
                <w:rFonts w:asciiTheme="majorBidi" w:hAnsiTheme="majorBidi" w:cstheme="majorBidi"/>
                <w:sz w:val="26"/>
                <w:szCs w:val="26"/>
              </w:rPr>
            </w:pPr>
            <w:bookmarkStart w:id="4" w:name="_Toc951375"/>
            <w:r w:rsidRPr="00CE63D4">
              <w:rPr>
                <w:rFonts w:asciiTheme="majorBidi" w:hAnsiTheme="majorBidi" w:cstheme="majorBidi"/>
                <w:sz w:val="26"/>
                <w:szCs w:val="26"/>
              </w:rPr>
              <w:t xml:space="preserve">1.  Course </w:t>
            </w:r>
            <w:r w:rsidR="00EB187C" w:rsidRPr="00CE63D4">
              <w:rPr>
                <w:rFonts w:asciiTheme="majorBidi" w:hAnsiTheme="majorBidi" w:cstheme="majorBidi"/>
                <w:sz w:val="26"/>
                <w:szCs w:val="26"/>
              </w:rPr>
              <w:t>D</w:t>
            </w:r>
            <w:r w:rsidRPr="00CE63D4">
              <w:rPr>
                <w:rFonts w:asciiTheme="majorBidi" w:hAnsiTheme="majorBidi" w:cstheme="majorBidi"/>
                <w:sz w:val="26"/>
                <w:szCs w:val="26"/>
              </w:rPr>
              <w:t>escription</w:t>
            </w:r>
            <w:bookmarkEnd w:id="4"/>
            <w:r w:rsidRPr="00CE63D4">
              <w:rPr>
                <w:rFonts w:asciiTheme="majorBidi" w:hAnsiTheme="majorBidi" w:cstheme="majorBidi"/>
                <w:sz w:val="26"/>
                <w:szCs w:val="26"/>
              </w:rPr>
              <w:t xml:space="preserve"> </w:t>
            </w:r>
          </w:p>
          <w:p w14:paraId="37906761" w14:textId="7F8D8508" w:rsidR="00292CFF" w:rsidRPr="00CE63D4" w:rsidRDefault="00292CFF" w:rsidP="007C5915">
            <w:r w:rsidRPr="00CE63D4">
              <w:t xml:space="preserve">This course is delivered to the medical students at the level seven/4th year. It has been designed to achieve horizontal and vertical integration of </w:t>
            </w:r>
            <w:r w:rsidR="007C5915" w:rsidRPr="00CE63D4">
              <w:t>r</w:t>
            </w:r>
            <w:r w:rsidR="00B6096C" w:rsidRPr="00CE63D4">
              <w:t xml:space="preserve">eproductive </w:t>
            </w:r>
            <w:r w:rsidR="007C5915" w:rsidRPr="00CE63D4">
              <w:t>s</w:t>
            </w:r>
            <w:r w:rsidR="00B6096C" w:rsidRPr="00CE63D4">
              <w:t xml:space="preserve">ystem </w:t>
            </w:r>
            <w:r w:rsidRPr="00CE63D4">
              <w:t xml:space="preserve">structure, functions, its common relevant disorders, and their diagnosis and management. The students are expected to develop a problem-solving approach to the relevant </w:t>
            </w:r>
            <w:r w:rsidR="007C5915" w:rsidRPr="00CE63D4">
              <w:t>r</w:t>
            </w:r>
            <w:r w:rsidR="00B6096C" w:rsidRPr="00CE63D4">
              <w:t xml:space="preserve">eproductive System </w:t>
            </w:r>
            <w:r w:rsidRPr="00CE63D4">
              <w:t>disorders, their diagnoses, and non- pharmacological and pharmacological management.</w:t>
            </w:r>
          </w:p>
          <w:p w14:paraId="44D2A302" w14:textId="5ED8D5A7" w:rsidR="00AA1554" w:rsidRPr="00CE63D4" w:rsidRDefault="00AA1554" w:rsidP="008B5913">
            <w:pPr>
              <w:rPr>
                <w:sz w:val="20"/>
                <w:szCs w:val="20"/>
              </w:rPr>
            </w:pPr>
          </w:p>
        </w:tc>
      </w:tr>
      <w:tr w:rsidR="00AA1554" w14:paraId="5D9CF27F" w14:textId="77777777" w:rsidTr="005E4CF7">
        <w:tc>
          <w:tcPr>
            <w:tcW w:w="932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DC25A5" w14:textId="5D06466D" w:rsidR="005922AF" w:rsidRPr="00CE63D4" w:rsidRDefault="005922AF" w:rsidP="008B5913">
            <w:pPr>
              <w:spacing w:line="276" w:lineRule="auto"/>
            </w:pPr>
          </w:p>
        </w:tc>
      </w:tr>
      <w:tr w:rsidR="00AA1554" w14:paraId="20C00896" w14:textId="77777777" w:rsidTr="005E4CF7">
        <w:tc>
          <w:tcPr>
            <w:tcW w:w="9325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690FDDE2" w14:textId="3AA6FC84" w:rsidR="00AA1554" w:rsidRPr="00CE63D4" w:rsidRDefault="00AA1554" w:rsidP="005E4CF7">
            <w:pPr>
              <w:pStyle w:val="Heading2"/>
              <w:jc w:val="left"/>
              <w:rPr>
                <w:rFonts w:asciiTheme="majorBidi" w:hAnsiTheme="majorBidi" w:cstheme="majorBidi"/>
                <w:sz w:val="26"/>
                <w:szCs w:val="26"/>
              </w:rPr>
            </w:pPr>
            <w:bookmarkStart w:id="5" w:name="_Toc951376"/>
            <w:r w:rsidRPr="00CE63D4">
              <w:rPr>
                <w:rFonts w:asciiTheme="majorBidi" w:hAnsiTheme="majorBidi" w:cstheme="majorBidi"/>
                <w:sz w:val="26"/>
                <w:szCs w:val="26"/>
              </w:rPr>
              <w:lastRenderedPageBreak/>
              <w:t>2. Course</w:t>
            </w:r>
            <w:r w:rsidR="002530BA" w:rsidRPr="00CE63D4">
              <w:rPr>
                <w:rFonts w:asciiTheme="majorBidi" w:hAnsiTheme="majorBidi" w:cstheme="majorBidi"/>
                <w:sz w:val="26"/>
                <w:szCs w:val="26"/>
              </w:rPr>
              <w:t xml:space="preserve"> Main</w:t>
            </w:r>
            <w:r w:rsidRPr="00CE63D4">
              <w:rPr>
                <w:rFonts w:asciiTheme="majorBidi" w:hAnsiTheme="majorBidi" w:cstheme="majorBidi"/>
                <w:sz w:val="26"/>
                <w:szCs w:val="26"/>
              </w:rPr>
              <w:t xml:space="preserve"> </w:t>
            </w:r>
            <w:r w:rsidR="00EB187C" w:rsidRPr="00CE63D4">
              <w:rPr>
                <w:rFonts w:asciiTheme="majorBidi" w:hAnsiTheme="majorBidi" w:cstheme="majorBidi"/>
                <w:sz w:val="26"/>
                <w:szCs w:val="26"/>
              </w:rPr>
              <w:t>O</w:t>
            </w:r>
            <w:r w:rsidRPr="00CE63D4">
              <w:rPr>
                <w:rFonts w:asciiTheme="majorBidi" w:hAnsiTheme="majorBidi" w:cstheme="majorBidi"/>
                <w:sz w:val="26"/>
                <w:szCs w:val="26"/>
              </w:rPr>
              <w:t>bjective</w:t>
            </w:r>
            <w:bookmarkEnd w:id="5"/>
          </w:p>
        </w:tc>
      </w:tr>
      <w:tr w:rsidR="00AA1554" w14:paraId="262467F2" w14:textId="77777777" w:rsidTr="005E4CF7">
        <w:tc>
          <w:tcPr>
            <w:tcW w:w="932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B93CC72" w14:textId="77777777" w:rsidR="00292CFF" w:rsidRPr="00CE63D4" w:rsidRDefault="00292CFF" w:rsidP="00292CFF">
            <w:pPr>
              <w:rPr>
                <w:b/>
                <w:bCs/>
              </w:rPr>
            </w:pPr>
            <w:r w:rsidRPr="00CE63D4">
              <w:rPr>
                <w:b/>
                <w:bCs/>
              </w:rPr>
              <w:t>By the end of this course, the students are expected to:</w:t>
            </w:r>
          </w:p>
          <w:p w14:paraId="6666B504" w14:textId="01C5D7C2" w:rsidR="003B490D" w:rsidRPr="00CE63D4" w:rsidRDefault="003B490D" w:rsidP="003B490D">
            <w:r w:rsidRPr="00CE63D4">
              <w:t>1)</w:t>
            </w:r>
            <w:r w:rsidRPr="00CE63D4">
              <w:rPr>
                <w:rFonts w:hint="cs"/>
                <w:rtl/>
              </w:rPr>
              <w:t xml:space="preserve"> </w:t>
            </w:r>
            <w:r w:rsidRPr="00CE63D4">
              <w:rPr>
                <w:b/>
                <w:bCs/>
              </w:rPr>
              <w:t xml:space="preserve">Describe </w:t>
            </w:r>
            <w:r w:rsidRPr="00CE63D4">
              <w:t>the structure and function of the reproductive system.</w:t>
            </w:r>
          </w:p>
          <w:p w14:paraId="0D3B35DE" w14:textId="1D853952" w:rsidR="003B490D" w:rsidRPr="00CE63D4" w:rsidRDefault="003B490D" w:rsidP="003B490D">
            <w:r w:rsidRPr="00CE63D4">
              <w:t>2)</w:t>
            </w:r>
            <w:r w:rsidRPr="00CE63D4">
              <w:rPr>
                <w:rFonts w:hint="cs"/>
                <w:rtl/>
              </w:rPr>
              <w:t xml:space="preserve"> </w:t>
            </w:r>
            <w:r w:rsidR="006D2339" w:rsidRPr="00CE63D4">
              <w:rPr>
                <w:b/>
                <w:bCs/>
              </w:rPr>
              <w:t>Interpret</w:t>
            </w:r>
            <w:r w:rsidR="006D2339" w:rsidRPr="00CE63D4">
              <w:t xml:space="preserve"> </w:t>
            </w:r>
            <w:r w:rsidRPr="00CE63D4">
              <w:t>the symptoms and signs of some common diseases, injuries and disturbances of this system.</w:t>
            </w:r>
          </w:p>
          <w:p w14:paraId="338E5034" w14:textId="45BFFBA9" w:rsidR="003B490D" w:rsidRPr="00CE63D4" w:rsidRDefault="003B490D" w:rsidP="003B490D">
            <w:r w:rsidRPr="00CE63D4">
              <w:t>3)</w:t>
            </w:r>
            <w:r w:rsidRPr="00CE63D4">
              <w:rPr>
                <w:rFonts w:hint="cs"/>
                <w:rtl/>
              </w:rPr>
              <w:t xml:space="preserve"> </w:t>
            </w:r>
            <w:r w:rsidR="00DD54FD" w:rsidRPr="00CE63D4">
              <w:rPr>
                <w:b/>
                <w:bCs/>
              </w:rPr>
              <w:t>Apply</w:t>
            </w:r>
            <w:r w:rsidR="00DD54FD" w:rsidRPr="00CE63D4">
              <w:t xml:space="preserve"> </w:t>
            </w:r>
            <w:r w:rsidRPr="00CE63D4">
              <w:t xml:space="preserve">a problem-solving approach to reproductive system disorders. </w:t>
            </w:r>
          </w:p>
          <w:p w14:paraId="2B475A32" w14:textId="77777777" w:rsidR="005922AF" w:rsidRPr="00CE63D4" w:rsidRDefault="003B490D" w:rsidP="00DD54FD">
            <w:r w:rsidRPr="00CE63D4">
              <w:t>4)</w:t>
            </w:r>
            <w:r w:rsidRPr="00CE63D4">
              <w:rPr>
                <w:rFonts w:hint="cs"/>
                <w:rtl/>
              </w:rPr>
              <w:t xml:space="preserve"> </w:t>
            </w:r>
            <w:r w:rsidR="00DD54FD" w:rsidRPr="00CE63D4">
              <w:rPr>
                <w:b/>
                <w:bCs/>
              </w:rPr>
              <w:t>Discuss</w:t>
            </w:r>
            <w:r w:rsidR="00DD54FD" w:rsidRPr="00CE63D4">
              <w:t xml:space="preserve"> </w:t>
            </w:r>
            <w:r w:rsidRPr="00CE63D4">
              <w:t>the pathogenesis of various reproductive health system diseases, presentation, investigations (laboratory, radiological, etc), and management.</w:t>
            </w:r>
          </w:p>
          <w:p w14:paraId="02162209" w14:textId="37F2D2F5" w:rsidR="00DD54FD" w:rsidRPr="00CE63D4" w:rsidRDefault="00DD54FD" w:rsidP="00DD54FD">
            <w:r w:rsidRPr="00CE63D4">
              <w:rPr>
                <w:b/>
                <w:bCs/>
              </w:rPr>
              <w:t>5) Examine</w:t>
            </w:r>
            <w:r w:rsidRPr="00CE63D4">
              <w:t xml:space="preserve"> clinically patients with reproductive system disorders</w:t>
            </w:r>
          </w:p>
        </w:tc>
      </w:tr>
    </w:tbl>
    <w:p w14:paraId="3DEBC925" w14:textId="77777777" w:rsidR="00D87C04" w:rsidRPr="00AE29C3" w:rsidRDefault="00D87C04" w:rsidP="00465FB7">
      <w:pPr>
        <w:bidi/>
        <w:jc w:val="both"/>
        <w:rPr>
          <w:rFonts w:asciiTheme="majorBidi" w:hAnsiTheme="majorBidi" w:cstheme="majorBidi"/>
          <w:sz w:val="20"/>
          <w:szCs w:val="20"/>
          <w:rtl/>
          <w:lang w:bidi="ar-EG"/>
        </w:rPr>
      </w:pPr>
    </w:p>
    <w:p w14:paraId="3F0E7F34" w14:textId="61DAEA59" w:rsidR="0062544C" w:rsidRDefault="00245E1B" w:rsidP="00382343">
      <w:pPr>
        <w:pStyle w:val="Heading1"/>
      </w:pPr>
      <w:bookmarkStart w:id="6" w:name="_Toc951378"/>
      <w:r w:rsidRPr="00E973FE">
        <w:t xml:space="preserve">C. </w:t>
      </w:r>
      <w:r w:rsidR="00D57D71" w:rsidRPr="00E973FE">
        <w:t>C</w:t>
      </w:r>
      <w:r w:rsidR="00F34D9A" w:rsidRPr="00E973FE">
        <w:t xml:space="preserve">ourse </w:t>
      </w:r>
      <w:r w:rsidR="00417BF7">
        <w:t>C</w:t>
      </w:r>
      <w:r w:rsidR="00F34D9A" w:rsidRPr="00E973FE">
        <w:t>ontent</w:t>
      </w:r>
      <w:bookmarkEnd w:id="6"/>
    </w:p>
    <w:p w14:paraId="71F91938" w14:textId="34702087" w:rsidR="00636783" w:rsidRDefault="00636783" w:rsidP="008B5913">
      <w:pPr>
        <w:rPr>
          <w:b/>
          <w:bCs/>
          <w:sz w:val="26"/>
          <w:szCs w:val="26"/>
        </w:rPr>
      </w:pPr>
    </w:p>
    <w:tbl>
      <w:tblPr>
        <w:tblW w:w="932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6"/>
        <w:gridCol w:w="7513"/>
        <w:gridCol w:w="976"/>
      </w:tblGrid>
      <w:tr w:rsidR="00BC596E" w:rsidRPr="005D2DDD" w14:paraId="5107E2A6" w14:textId="77777777" w:rsidTr="003643BC">
        <w:trPr>
          <w:trHeight w:val="461"/>
        </w:trPr>
        <w:tc>
          <w:tcPr>
            <w:tcW w:w="836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</w:tcPr>
          <w:p w14:paraId="389F3C8D" w14:textId="77777777" w:rsidR="00BC596E" w:rsidRPr="0041777E" w:rsidRDefault="00BC596E" w:rsidP="003643BC">
            <w:pPr>
              <w:rPr>
                <w:rFonts w:asciiTheme="majorBidi" w:hAnsiTheme="majorBidi" w:cstheme="majorBidi"/>
                <w:b/>
                <w:bCs/>
                <w:sz w:val="20"/>
                <w:szCs w:val="20"/>
                <w:highlight w:val="yellow"/>
                <w:rtl/>
                <w:lang w:bidi="ar-EG"/>
              </w:rPr>
            </w:pPr>
            <w:r w:rsidRPr="00FE1DB2">
              <w:t>No</w:t>
            </w:r>
          </w:p>
        </w:tc>
        <w:tc>
          <w:tcPr>
            <w:tcW w:w="7513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</w:tcPr>
          <w:p w14:paraId="4FE2BD52" w14:textId="77777777" w:rsidR="00BC596E" w:rsidRPr="0041777E" w:rsidRDefault="00BC596E" w:rsidP="003643BC">
            <w:pPr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FE1DB2">
              <w:t>List of Topics</w:t>
            </w:r>
          </w:p>
        </w:tc>
        <w:tc>
          <w:tcPr>
            <w:tcW w:w="976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B8CCE4" w:themeFill="accent1" w:themeFillTint="66"/>
          </w:tcPr>
          <w:p w14:paraId="4885D34C" w14:textId="77777777" w:rsidR="00BC596E" w:rsidRPr="0018215B" w:rsidRDefault="00BC596E" w:rsidP="003643BC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</w:tr>
      <w:tr w:rsidR="00BC596E" w:rsidRPr="005D2DDD" w14:paraId="657BE4BA" w14:textId="77777777" w:rsidTr="003643BC">
        <w:tc>
          <w:tcPr>
            <w:tcW w:w="836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</w:tcPr>
          <w:p w14:paraId="368EE48E" w14:textId="011EEE53" w:rsidR="00BC596E" w:rsidRPr="00CE63D4" w:rsidRDefault="00CE63D4" w:rsidP="003643BC">
            <w:pPr>
              <w:pStyle w:val="ListParagraph"/>
              <w:jc w:val="center"/>
              <w:rPr>
                <w:rFonts w:asciiTheme="majorBidi" w:hAnsiTheme="majorBidi" w:cstheme="majorBidi"/>
                <w:lang w:bidi="ar-EG"/>
              </w:rPr>
            </w:pPr>
            <w:r>
              <w:rPr>
                <w:rFonts w:asciiTheme="majorBidi" w:hAnsiTheme="majorBidi" w:cstheme="majorBidi"/>
                <w:lang w:bidi="ar-EG"/>
              </w:rPr>
              <w:t>1</w:t>
            </w:r>
          </w:p>
        </w:tc>
        <w:tc>
          <w:tcPr>
            <w:tcW w:w="751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22E2E4CB" w14:textId="77777777" w:rsidR="00BC596E" w:rsidRPr="00CE63D4" w:rsidRDefault="00BC596E" w:rsidP="003643BC">
            <w:pPr>
              <w:rPr>
                <w:rFonts w:asciiTheme="majorBidi" w:hAnsiTheme="majorBidi" w:cstheme="majorBidi"/>
                <w:lang w:bidi="ar-EG"/>
              </w:rPr>
            </w:pPr>
            <w:r w:rsidRPr="00CE63D4">
              <w:t>Introduction to the block (coordinator)</w:t>
            </w:r>
          </w:p>
        </w:tc>
        <w:tc>
          <w:tcPr>
            <w:tcW w:w="976" w:type="dxa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</w:tcPr>
          <w:p w14:paraId="757004FA" w14:textId="139626BB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C596E" w:rsidRPr="005D2DDD" w14:paraId="4905A3A4" w14:textId="77777777" w:rsidTr="003643BC">
        <w:tc>
          <w:tcPr>
            <w:tcW w:w="9325" w:type="dxa"/>
            <w:gridSpan w:val="3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</w:tcPr>
          <w:p w14:paraId="5D02A1CA" w14:textId="4572F52E" w:rsidR="00BC596E" w:rsidRPr="00CE63D4" w:rsidRDefault="00BC596E" w:rsidP="00092C96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 xml:space="preserve"> First week : Male  instruction, function and pathology (</w:t>
            </w:r>
            <w:r w:rsidR="008946E7" w:rsidRPr="00CE63D4">
              <w:rPr>
                <w:rFonts w:asciiTheme="majorBidi" w:hAnsiTheme="majorBidi" w:cstheme="majorBidi"/>
              </w:rPr>
              <w:t>2</w:t>
            </w:r>
            <w:r w:rsidR="00092C96" w:rsidRPr="00CE63D4">
              <w:rPr>
                <w:rFonts w:asciiTheme="majorBidi" w:hAnsiTheme="majorBidi" w:cstheme="majorBidi"/>
              </w:rPr>
              <w:t>7</w:t>
            </w:r>
            <w:r w:rsidRPr="00CE63D4">
              <w:rPr>
                <w:rFonts w:asciiTheme="majorBidi" w:hAnsiTheme="majorBidi" w:cstheme="majorBidi"/>
              </w:rPr>
              <w:t>)</w:t>
            </w:r>
          </w:p>
        </w:tc>
      </w:tr>
      <w:tr w:rsidR="00BC596E" w:rsidRPr="005D2DDD" w14:paraId="0B9711C4" w14:textId="77777777" w:rsidTr="003643BC">
        <w:tc>
          <w:tcPr>
            <w:tcW w:w="836" w:type="dxa"/>
            <w:tcBorders>
              <w:left w:val="single" w:sz="12" w:space="0" w:color="auto"/>
              <w:right w:val="single" w:sz="8" w:space="0" w:color="auto"/>
            </w:tcBorders>
          </w:tcPr>
          <w:p w14:paraId="78639B93" w14:textId="1AA99DFA" w:rsidR="00BC596E" w:rsidRPr="00CE63D4" w:rsidRDefault="00CE63D4" w:rsidP="003643BC">
            <w:pPr>
              <w:pStyle w:val="ListParagraph"/>
              <w:jc w:val="center"/>
            </w:pPr>
            <w:r>
              <w:t>1</w:t>
            </w:r>
          </w:p>
        </w:tc>
        <w:tc>
          <w:tcPr>
            <w:tcW w:w="7513" w:type="dxa"/>
            <w:tcBorders>
              <w:left w:val="single" w:sz="8" w:space="0" w:color="auto"/>
              <w:right w:val="single" w:sz="8" w:space="0" w:color="auto"/>
            </w:tcBorders>
          </w:tcPr>
          <w:p w14:paraId="20543DCE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The bony pelvis(anatomy)</w:t>
            </w:r>
          </w:p>
        </w:tc>
        <w:tc>
          <w:tcPr>
            <w:tcW w:w="976" w:type="dxa"/>
            <w:tcBorders>
              <w:left w:val="single" w:sz="8" w:space="0" w:color="auto"/>
              <w:right w:val="single" w:sz="12" w:space="0" w:color="auto"/>
            </w:tcBorders>
          </w:tcPr>
          <w:p w14:paraId="5AD3D4C9" w14:textId="77777777" w:rsidR="00BC596E" w:rsidRPr="00CE63D4" w:rsidRDefault="00BC596E" w:rsidP="003643BC">
            <w:pPr>
              <w:jc w:val="center"/>
            </w:pPr>
            <w:r w:rsidRPr="00CE63D4">
              <w:t>1</w:t>
            </w:r>
          </w:p>
        </w:tc>
      </w:tr>
      <w:tr w:rsidR="00BC596E" w:rsidRPr="005D2DDD" w14:paraId="391FFA42" w14:textId="77777777" w:rsidTr="003643BC">
        <w:tc>
          <w:tcPr>
            <w:tcW w:w="836" w:type="dxa"/>
            <w:tcBorders>
              <w:left w:val="single" w:sz="12" w:space="0" w:color="auto"/>
              <w:right w:val="single" w:sz="8" w:space="0" w:color="auto"/>
            </w:tcBorders>
          </w:tcPr>
          <w:p w14:paraId="3D915183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right w:val="single" w:sz="8" w:space="0" w:color="auto"/>
            </w:tcBorders>
          </w:tcPr>
          <w:p w14:paraId="0AF0E91B" w14:textId="77777777" w:rsidR="00BC596E" w:rsidRPr="00CE63D4" w:rsidRDefault="00BC596E" w:rsidP="003643BC">
            <w:r w:rsidRPr="00CE63D4">
              <w:rPr>
                <w:rFonts w:asciiTheme="majorBidi" w:hAnsiTheme="majorBidi" w:cstheme="majorBidi"/>
              </w:rPr>
              <w:t>PBL1 (1st week)</w:t>
            </w:r>
          </w:p>
        </w:tc>
        <w:tc>
          <w:tcPr>
            <w:tcW w:w="976" w:type="dxa"/>
            <w:tcBorders>
              <w:left w:val="single" w:sz="8" w:space="0" w:color="auto"/>
              <w:right w:val="single" w:sz="12" w:space="0" w:color="auto"/>
            </w:tcBorders>
          </w:tcPr>
          <w:p w14:paraId="572B7478" w14:textId="77777777" w:rsidR="00BC596E" w:rsidRPr="00CE63D4" w:rsidRDefault="00BC596E" w:rsidP="003643BC">
            <w:pPr>
              <w:jc w:val="center"/>
            </w:pPr>
            <w:r w:rsidRPr="00CE63D4">
              <w:t>2</w:t>
            </w:r>
          </w:p>
        </w:tc>
      </w:tr>
      <w:tr w:rsidR="00BC596E" w:rsidRPr="005D2DDD" w14:paraId="3713DC61" w14:textId="77777777" w:rsidTr="003643BC">
        <w:tc>
          <w:tcPr>
            <w:tcW w:w="836" w:type="dxa"/>
            <w:tcBorders>
              <w:left w:val="single" w:sz="12" w:space="0" w:color="auto"/>
              <w:right w:val="single" w:sz="8" w:space="0" w:color="auto"/>
            </w:tcBorders>
          </w:tcPr>
          <w:p w14:paraId="1AD08793" w14:textId="77777777" w:rsidR="00BC596E" w:rsidRPr="00CE63D4" w:rsidRDefault="00BC596E" w:rsidP="003643BC">
            <w:pPr>
              <w:pStyle w:val="ListParagraph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7513" w:type="dxa"/>
            <w:tcBorders>
              <w:left w:val="single" w:sz="8" w:space="0" w:color="auto"/>
              <w:right w:val="single" w:sz="8" w:space="0" w:color="auto"/>
            </w:tcBorders>
          </w:tcPr>
          <w:p w14:paraId="4CEDE4D3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t>The scrotum Testis and epididymis and vas deferens</w:t>
            </w:r>
            <w:r w:rsidRPr="00CE63D4">
              <w:rPr>
                <w:rFonts w:asciiTheme="majorBidi" w:hAnsiTheme="majorBidi" w:cstheme="majorBidi"/>
              </w:rPr>
              <w:t>(anatomy)</w:t>
            </w:r>
          </w:p>
        </w:tc>
        <w:tc>
          <w:tcPr>
            <w:tcW w:w="976" w:type="dxa"/>
            <w:tcBorders>
              <w:left w:val="single" w:sz="8" w:space="0" w:color="auto"/>
              <w:right w:val="single" w:sz="12" w:space="0" w:color="auto"/>
            </w:tcBorders>
          </w:tcPr>
          <w:p w14:paraId="5D7044FF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t>1</w:t>
            </w:r>
          </w:p>
        </w:tc>
      </w:tr>
      <w:tr w:rsidR="00BC596E" w:rsidRPr="005D2DDD" w14:paraId="0A312B03" w14:textId="77777777" w:rsidTr="003643BC">
        <w:tc>
          <w:tcPr>
            <w:tcW w:w="836" w:type="dxa"/>
            <w:tcBorders>
              <w:left w:val="single" w:sz="12" w:space="0" w:color="auto"/>
              <w:right w:val="single" w:sz="8" w:space="0" w:color="auto"/>
            </w:tcBorders>
          </w:tcPr>
          <w:p w14:paraId="0FFA44BE" w14:textId="77777777" w:rsidR="00BC596E" w:rsidRPr="00CE63D4" w:rsidRDefault="00BC596E" w:rsidP="003643BC">
            <w:pPr>
              <w:pStyle w:val="ListParagraph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7513" w:type="dxa"/>
            <w:tcBorders>
              <w:left w:val="single" w:sz="8" w:space="0" w:color="auto"/>
              <w:right w:val="single" w:sz="8" w:space="0" w:color="auto"/>
            </w:tcBorders>
          </w:tcPr>
          <w:p w14:paraId="0F2BD5CA" w14:textId="77777777" w:rsidR="00BC596E" w:rsidRPr="00CE63D4" w:rsidRDefault="00BC596E" w:rsidP="003643BC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lang w:bidi="ar-EG"/>
              </w:rPr>
            </w:pPr>
            <w:r w:rsidRPr="00CE63D4">
              <w:t xml:space="preserve">Hist. Of the testes, epididymis &amp; vas deference </w:t>
            </w:r>
            <w:r w:rsidRPr="00CE63D4">
              <w:rPr>
                <w:rFonts w:asciiTheme="majorBidi" w:hAnsiTheme="majorBidi" w:cstheme="majorBidi"/>
              </w:rPr>
              <w:t>(anatomy)</w:t>
            </w:r>
          </w:p>
        </w:tc>
        <w:tc>
          <w:tcPr>
            <w:tcW w:w="976" w:type="dxa"/>
            <w:tcBorders>
              <w:left w:val="single" w:sz="8" w:space="0" w:color="auto"/>
              <w:right w:val="single" w:sz="12" w:space="0" w:color="auto"/>
            </w:tcBorders>
          </w:tcPr>
          <w:p w14:paraId="1FB552AB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t>1</w:t>
            </w:r>
          </w:p>
        </w:tc>
      </w:tr>
      <w:tr w:rsidR="00BC596E" w:rsidRPr="005D2DDD" w14:paraId="220D2789" w14:textId="77777777" w:rsidTr="003643BC">
        <w:tc>
          <w:tcPr>
            <w:tcW w:w="836" w:type="dxa"/>
            <w:tcBorders>
              <w:left w:val="single" w:sz="12" w:space="0" w:color="auto"/>
              <w:right w:val="single" w:sz="8" w:space="0" w:color="auto"/>
            </w:tcBorders>
          </w:tcPr>
          <w:p w14:paraId="750F7FE6" w14:textId="77777777" w:rsidR="00BC596E" w:rsidRPr="00CE63D4" w:rsidRDefault="00BC596E" w:rsidP="003643BC">
            <w:pPr>
              <w:pStyle w:val="ListParagraph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7513" w:type="dxa"/>
            <w:tcBorders>
              <w:left w:val="single" w:sz="8" w:space="0" w:color="auto"/>
              <w:right w:val="single" w:sz="8" w:space="0" w:color="auto"/>
            </w:tcBorders>
          </w:tcPr>
          <w:p w14:paraId="6EAA97D5" w14:textId="77777777" w:rsidR="00BC596E" w:rsidRPr="00CE63D4" w:rsidRDefault="00BC596E" w:rsidP="003643BC">
            <w:r w:rsidRPr="00CE63D4">
              <w:t>Hist. Of seminal vesicle, prostate &amp; penis (anatomy)</w:t>
            </w:r>
          </w:p>
        </w:tc>
        <w:tc>
          <w:tcPr>
            <w:tcW w:w="976" w:type="dxa"/>
            <w:tcBorders>
              <w:left w:val="single" w:sz="8" w:space="0" w:color="auto"/>
              <w:right w:val="single" w:sz="12" w:space="0" w:color="auto"/>
            </w:tcBorders>
          </w:tcPr>
          <w:p w14:paraId="218FBB32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t>1</w:t>
            </w:r>
          </w:p>
        </w:tc>
      </w:tr>
      <w:tr w:rsidR="00BC596E" w:rsidRPr="005D2DDD" w14:paraId="5D7E367B" w14:textId="77777777" w:rsidTr="003643BC">
        <w:tc>
          <w:tcPr>
            <w:tcW w:w="836" w:type="dxa"/>
            <w:tcBorders>
              <w:left w:val="single" w:sz="12" w:space="0" w:color="auto"/>
              <w:right w:val="single" w:sz="8" w:space="0" w:color="auto"/>
            </w:tcBorders>
          </w:tcPr>
          <w:p w14:paraId="6DB27959" w14:textId="77777777" w:rsidR="00BC596E" w:rsidRPr="00CE63D4" w:rsidRDefault="00BC596E" w:rsidP="003643BC">
            <w:pPr>
              <w:pStyle w:val="ListParagraph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7513" w:type="dxa"/>
            <w:tcBorders>
              <w:left w:val="single" w:sz="8" w:space="0" w:color="auto"/>
              <w:right w:val="single" w:sz="8" w:space="0" w:color="auto"/>
            </w:tcBorders>
          </w:tcPr>
          <w:p w14:paraId="72E64F94" w14:textId="7E70A30D" w:rsidR="00BC596E" w:rsidRPr="00CE63D4" w:rsidRDefault="00BC596E" w:rsidP="00795696">
            <w:r w:rsidRPr="00CE63D4">
              <w:t xml:space="preserve">Male superficial&amp; deep perineal pouches (anatomy) </w:t>
            </w:r>
          </w:p>
        </w:tc>
        <w:tc>
          <w:tcPr>
            <w:tcW w:w="976" w:type="dxa"/>
            <w:tcBorders>
              <w:left w:val="single" w:sz="8" w:space="0" w:color="auto"/>
              <w:right w:val="single" w:sz="12" w:space="0" w:color="auto"/>
            </w:tcBorders>
          </w:tcPr>
          <w:p w14:paraId="0887D189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t>1</w:t>
            </w:r>
          </w:p>
        </w:tc>
      </w:tr>
      <w:tr w:rsidR="00BC596E" w:rsidRPr="005D2DDD" w14:paraId="31445B64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4DFCF1FC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DC4090" w14:textId="77777777" w:rsidR="00BC596E" w:rsidRPr="00CE63D4" w:rsidRDefault="00BC596E" w:rsidP="003643BC">
            <w:r w:rsidRPr="00CE63D4">
              <w:t>Scrotum, testis, epididymis, vas deference  and male perineum</w:t>
            </w:r>
            <w:r w:rsidRPr="00CE63D4">
              <w:rPr>
                <w:sz w:val="22"/>
                <w:szCs w:val="22"/>
              </w:rPr>
              <w:t xml:space="preserve"> (DR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BA5C35B" w14:textId="77777777" w:rsidR="00BC596E" w:rsidRPr="00CE63D4" w:rsidRDefault="00BC596E" w:rsidP="003643BC">
            <w:pPr>
              <w:jc w:val="center"/>
            </w:pPr>
            <w:r w:rsidRPr="00CE63D4">
              <w:t>2</w:t>
            </w:r>
          </w:p>
        </w:tc>
      </w:tr>
      <w:tr w:rsidR="00BC596E" w:rsidRPr="005D2DDD" w14:paraId="6D72785E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2672E34C" w14:textId="77777777" w:rsidR="00BC596E" w:rsidRPr="00CE63D4" w:rsidRDefault="00BC596E" w:rsidP="003643BC">
            <w:pPr>
              <w:pStyle w:val="ListParagraph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869787" w14:textId="4A49A533" w:rsidR="00BC596E" w:rsidRPr="00CE63D4" w:rsidRDefault="003643BC" w:rsidP="003643BC">
            <w:pPr>
              <w:rPr>
                <w:rFonts w:asciiTheme="majorBidi" w:hAnsiTheme="majorBidi" w:cstheme="majorBidi"/>
              </w:rPr>
            </w:pPr>
            <w:r w:rsidRPr="00CE63D4">
              <w:t>Male reproductive system-1(Function of male gonads- Spermatogenesis)</w:t>
            </w:r>
            <w:r w:rsidRPr="00CE63D4">
              <w:rPr>
                <w:rFonts w:asciiTheme="majorBidi" w:hAnsiTheme="majorBidi" w:cstheme="majorBidi"/>
              </w:rPr>
              <w:t xml:space="preserve"> </w:t>
            </w:r>
            <w:r w:rsidR="00BC596E" w:rsidRPr="00CE63D4">
              <w:rPr>
                <w:rFonts w:asciiTheme="majorBidi" w:hAnsiTheme="majorBidi" w:cstheme="majorBidi"/>
              </w:rPr>
              <w:t>(physiolog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66FE35E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t>1</w:t>
            </w:r>
          </w:p>
        </w:tc>
      </w:tr>
      <w:tr w:rsidR="00BC596E" w:rsidRPr="005D2DDD" w14:paraId="769A2FC9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B80AB94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43294D" w14:textId="74AD5433" w:rsidR="00BC596E" w:rsidRPr="00CE63D4" w:rsidRDefault="003643BC" w:rsidP="003643BC">
            <w:pPr>
              <w:rPr>
                <w:rFonts w:asciiTheme="majorBidi" w:hAnsiTheme="majorBidi" w:cstheme="majorBidi"/>
              </w:rPr>
            </w:pPr>
            <w:r w:rsidRPr="00CE63D4">
              <w:t>Male reproductive system-2 (Hormonal control)</w:t>
            </w:r>
            <w:r w:rsidRPr="00CE63D4">
              <w:rPr>
                <w:rFonts w:asciiTheme="majorBidi" w:hAnsiTheme="majorBidi" w:cstheme="majorBidi"/>
              </w:rPr>
              <w:t xml:space="preserve"> </w:t>
            </w:r>
            <w:r w:rsidR="00BC596E" w:rsidRPr="00CE63D4">
              <w:rPr>
                <w:rFonts w:asciiTheme="majorBidi" w:hAnsiTheme="majorBidi" w:cstheme="majorBidi"/>
              </w:rPr>
              <w:t xml:space="preserve">(physiology) 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15945554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t>1</w:t>
            </w:r>
          </w:p>
        </w:tc>
      </w:tr>
      <w:tr w:rsidR="00BC596E" w:rsidRPr="005D2DDD" w14:paraId="2F004577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4281BAC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BA4D74" w14:textId="611D3903" w:rsidR="00BC596E" w:rsidRPr="00CE63D4" w:rsidRDefault="00BC596E" w:rsidP="00092C96">
            <w:r w:rsidRPr="00CE63D4">
              <w:t>Sex Hormones (</w:t>
            </w:r>
            <w:r w:rsidRPr="00CE63D4">
              <w:rPr>
                <w:rFonts w:asciiTheme="majorBidi" w:hAnsiTheme="majorBidi" w:cstheme="majorBidi"/>
              </w:rPr>
              <w:t>biochemistry</w:t>
            </w:r>
            <w:r w:rsidRPr="00CE63D4">
              <w:t xml:space="preserve">) 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33A4F48" w14:textId="41E74A61" w:rsidR="00BC596E" w:rsidRPr="00CE63D4" w:rsidRDefault="00092C96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5AF71189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3875A492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3753AD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t>Semen formation and composition</w:t>
            </w:r>
            <w:r w:rsidRPr="00CE63D4">
              <w:rPr>
                <w:rFonts w:asciiTheme="majorBidi" w:hAnsiTheme="majorBidi" w:cstheme="majorBidi"/>
              </w:rPr>
              <w:t>(biochemistr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991D723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21659641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3689AF9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0E1301" w14:textId="77777777" w:rsidR="00BC596E" w:rsidRPr="00CE63D4" w:rsidRDefault="00BC596E" w:rsidP="003643BC">
            <w:r w:rsidRPr="00CE63D4">
              <w:t>Development &amp; anomalies of testes &amp; its ducts (anatom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9FBF152" w14:textId="77777777" w:rsidR="00BC596E" w:rsidRPr="00CE63D4" w:rsidRDefault="00BC596E" w:rsidP="003643BC">
            <w:pPr>
              <w:jc w:val="center"/>
            </w:pPr>
            <w:r w:rsidRPr="00CE63D4">
              <w:t>1</w:t>
            </w:r>
          </w:p>
        </w:tc>
      </w:tr>
      <w:tr w:rsidR="00BC596E" w:rsidRPr="005D2DDD" w14:paraId="2DE22741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1420FAF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607EC5" w14:textId="77777777" w:rsidR="00BC596E" w:rsidRPr="00CE63D4" w:rsidRDefault="00BC596E" w:rsidP="003643BC">
            <w:r w:rsidRPr="00CE63D4">
              <w:t>Development &amp; anomalies of scrotum &amp; penis (anatom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6EC2F60" w14:textId="77777777" w:rsidR="00BC596E" w:rsidRPr="00CE63D4" w:rsidRDefault="00BC596E" w:rsidP="003643BC">
            <w:pPr>
              <w:jc w:val="center"/>
            </w:pPr>
            <w:r w:rsidRPr="00CE63D4">
              <w:t>1</w:t>
            </w:r>
          </w:p>
        </w:tc>
      </w:tr>
      <w:tr w:rsidR="00BC596E" w:rsidRPr="005D2DDD" w14:paraId="2343B8D8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808B6FD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60E199" w14:textId="77777777" w:rsidR="00BC596E" w:rsidRPr="00CE63D4" w:rsidRDefault="00BC596E" w:rsidP="003643BC">
            <w:pPr>
              <w:rPr>
                <w:b/>
                <w:bCs/>
                <w:sz w:val="18"/>
                <w:szCs w:val="18"/>
              </w:rPr>
            </w:pPr>
            <w:r w:rsidRPr="00CE63D4">
              <w:t>Histology of male genital organs Lab</w:t>
            </w:r>
            <w:r w:rsidRPr="00CE63D4">
              <w:rPr>
                <w:b/>
                <w:bCs/>
                <w:sz w:val="18"/>
                <w:szCs w:val="18"/>
              </w:rPr>
              <w:t xml:space="preserve">. </w:t>
            </w:r>
            <w:r w:rsidRPr="00CE63D4">
              <w:t>(anatomy)</w:t>
            </w:r>
            <w:r w:rsidRPr="00CE63D4">
              <w:rPr>
                <w:b/>
                <w:bCs/>
                <w:sz w:val="18"/>
                <w:szCs w:val="18"/>
              </w:rPr>
              <w:t xml:space="preserve"> </w:t>
            </w:r>
            <w:r w:rsidRPr="00CE63D4">
              <w:rPr>
                <w:sz w:val="22"/>
                <w:szCs w:val="22"/>
              </w:rPr>
              <w:t>(DR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5CBB94AE" w14:textId="77777777" w:rsidR="00BC596E" w:rsidRPr="00CE63D4" w:rsidRDefault="00BC596E" w:rsidP="003643BC">
            <w:pPr>
              <w:jc w:val="center"/>
            </w:pPr>
            <w:r w:rsidRPr="00CE63D4">
              <w:t>2</w:t>
            </w:r>
          </w:p>
        </w:tc>
      </w:tr>
      <w:tr w:rsidR="00BC596E" w:rsidRPr="005D2DDD" w14:paraId="384E738F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81703F1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FF2DB6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t>Male Sex Hormones, Anabolic, and its Antagonists</w:t>
            </w:r>
            <w:r w:rsidRPr="00CE63D4">
              <w:rPr>
                <w:rFonts w:asciiTheme="majorBidi" w:hAnsiTheme="majorBidi" w:cstheme="majorBidi"/>
              </w:rPr>
              <w:t xml:space="preserve"> (pharma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9896E04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t>1</w:t>
            </w:r>
          </w:p>
        </w:tc>
      </w:tr>
      <w:tr w:rsidR="00BC596E" w:rsidRPr="005D2DDD" w14:paraId="07A8B38F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34B40234" w14:textId="77777777" w:rsidR="00BC596E" w:rsidRPr="00CE63D4" w:rsidRDefault="00BC596E" w:rsidP="003643BC">
            <w:pPr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C542C7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t xml:space="preserve">Testicular Pathology </w:t>
            </w:r>
            <w:r w:rsidRPr="00CE63D4">
              <w:rPr>
                <w:rFonts w:asciiTheme="majorBidi" w:hAnsiTheme="majorBidi" w:cstheme="majorBidi"/>
              </w:rPr>
              <w:t>(patholog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29FCDD8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t>1</w:t>
            </w:r>
          </w:p>
        </w:tc>
      </w:tr>
      <w:tr w:rsidR="00BC596E" w:rsidRPr="005D2DDD" w14:paraId="409FF622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6DFD317D" w14:textId="77777777" w:rsidR="00BC596E" w:rsidRPr="00CE63D4" w:rsidRDefault="00BC596E" w:rsidP="003643BC">
            <w:pPr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607F9F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t>Seminal Analysis Lab</w:t>
            </w:r>
            <w:r w:rsidRPr="00CE63D4">
              <w:rPr>
                <w:b/>
                <w:bCs/>
                <w:sz w:val="18"/>
                <w:szCs w:val="18"/>
              </w:rPr>
              <w:t xml:space="preserve"> </w:t>
            </w:r>
            <w:r w:rsidRPr="00CE63D4">
              <w:t>(</w:t>
            </w:r>
            <w:r w:rsidRPr="00CE63D4">
              <w:rPr>
                <w:rFonts w:asciiTheme="majorBidi" w:hAnsiTheme="majorBidi" w:cstheme="majorBidi"/>
              </w:rPr>
              <w:t>biochemistry</w:t>
            </w:r>
            <w:r w:rsidRPr="00CE63D4">
              <w:t>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20CD04E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2</w:t>
            </w:r>
          </w:p>
        </w:tc>
      </w:tr>
      <w:tr w:rsidR="00BC596E" w:rsidRPr="005D2DDD" w14:paraId="2BEE1C89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3B2603A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2274CC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t xml:space="preserve">Prostatic Pathology </w:t>
            </w:r>
            <w:r w:rsidRPr="00CE63D4">
              <w:rPr>
                <w:rFonts w:asciiTheme="majorBidi" w:hAnsiTheme="majorBidi" w:cstheme="majorBidi"/>
              </w:rPr>
              <w:t>(patholog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DE7AD3F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t>1</w:t>
            </w:r>
          </w:p>
        </w:tc>
      </w:tr>
      <w:tr w:rsidR="00BC596E" w:rsidRPr="005D2DDD" w14:paraId="160E8C21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68C974A8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8D366A" w14:textId="77777777" w:rsidR="00BC596E" w:rsidRPr="00CE63D4" w:rsidRDefault="00BC596E" w:rsidP="003643BC">
            <w:r w:rsidRPr="00CE63D4">
              <w:t>Metabolism of Sperms (</w:t>
            </w:r>
            <w:r w:rsidRPr="00CE63D4">
              <w:rPr>
                <w:rFonts w:asciiTheme="majorBidi" w:hAnsiTheme="majorBidi" w:cstheme="majorBidi"/>
              </w:rPr>
              <w:t>biochemistry</w:t>
            </w:r>
            <w:r w:rsidRPr="00CE63D4">
              <w:t>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B6D2AC5" w14:textId="77777777" w:rsidR="00BC596E" w:rsidRPr="00CE63D4" w:rsidRDefault="00BC596E" w:rsidP="003643BC">
            <w:pPr>
              <w:jc w:val="center"/>
            </w:pPr>
            <w:r w:rsidRPr="00CE63D4">
              <w:t>1</w:t>
            </w:r>
          </w:p>
        </w:tc>
      </w:tr>
      <w:tr w:rsidR="00BC596E" w:rsidRPr="005D2DDD" w14:paraId="4BC7FFCF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4722892E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F59696" w14:textId="77777777" w:rsidR="00BC596E" w:rsidRPr="00CE63D4" w:rsidRDefault="00BC596E" w:rsidP="003643BC">
            <w:pPr>
              <w:rPr>
                <w:b/>
                <w:bCs/>
                <w:sz w:val="18"/>
                <w:szCs w:val="18"/>
              </w:rPr>
            </w:pPr>
            <w:r w:rsidRPr="00CE63D4">
              <w:t>Male pathology Lap (patholog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729EA90B" w14:textId="77777777" w:rsidR="00BC596E" w:rsidRPr="00CE63D4" w:rsidRDefault="00BC596E" w:rsidP="003643BC">
            <w:pPr>
              <w:jc w:val="center"/>
            </w:pPr>
            <w:r w:rsidRPr="00CE63D4">
              <w:t>2</w:t>
            </w:r>
          </w:p>
        </w:tc>
      </w:tr>
      <w:tr w:rsidR="00BC596E" w:rsidRPr="005D2DDD" w14:paraId="45EF1327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075AE4D0" w14:textId="77777777" w:rsidR="00BC596E" w:rsidRPr="00CE63D4" w:rsidRDefault="00BC596E" w:rsidP="003643BC">
            <w:pPr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08BBA8" w14:textId="77777777" w:rsidR="00BC596E" w:rsidRPr="00CE63D4" w:rsidRDefault="00BC596E" w:rsidP="003643BC">
            <w:r w:rsidRPr="00CE63D4">
              <w:rPr>
                <w:rFonts w:asciiTheme="majorBidi" w:hAnsiTheme="majorBidi" w:cstheme="majorBidi"/>
              </w:rPr>
              <w:t>PBL2 (1st week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7B13E96E" w14:textId="77777777" w:rsidR="00BC596E" w:rsidRPr="00CE63D4" w:rsidRDefault="00BC596E" w:rsidP="003643BC">
            <w:pPr>
              <w:jc w:val="center"/>
            </w:pPr>
            <w:r w:rsidRPr="00CE63D4">
              <w:t>2</w:t>
            </w:r>
          </w:p>
        </w:tc>
      </w:tr>
      <w:tr w:rsidR="00BC596E" w:rsidRPr="005D2DDD" w14:paraId="41AEB5BA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FBE921C" w14:textId="77777777" w:rsidR="00BC596E" w:rsidRPr="00CE63D4" w:rsidRDefault="00BC596E" w:rsidP="003643BC">
            <w:pPr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F83F4C" w14:textId="573D6D6B" w:rsidR="00BC596E" w:rsidRPr="00CE63D4" w:rsidRDefault="00BC596E" w:rsidP="003643BC"/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AA11BA7" w14:textId="6A9B824D" w:rsidR="00BC596E" w:rsidRPr="00CE63D4" w:rsidRDefault="00BC596E" w:rsidP="003643BC">
            <w:pPr>
              <w:jc w:val="center"/>
            </w:pPr>
          </w:p>
        </w:tc>
      </w:tr>
      <w:tr w:rsidR="00BC596E" w:rsidRPr="005D2DDD" w14:paraId="0FF4B976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667E752A" w14:textId="77777777" w:rsidR="00BC596E" w:rsidRPr="00CE63D4" w:rsidRDefault="00BC596E" w:rsidP="003643BC">
            <w:pPr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61A8DF" w14:textId="77777777" w:rsidR="00BC596E" w:rsidRPr="00CE63D4" w:rsidRDefault="00BC596E" w:rsidP="003643B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99839F7" w14:textId="77777777" w:rsidR="00BC596E" w:rsidRPr="00CE63D4" w:rsidRDefault="00BC596E" w:rsidP="003643BC">
            <w:pPr>
              <w:jc w:val="center"/>
            </w:pPr>
          </w:p>
        </w:tc>
      </w:tr>
      <w:tr w:rsidR="00BC596E" w:rsidRPr="005D2DDD" w14:paraId="32C018C3" w14:textId="77777777" w:rsidTr="003643BC">
        <w:tc>
          <w:tcPr>
            <w:tcW w:w="9325" w:type="dxa"/>
            <w:gridSpan w:val="3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3A7B9997" w14:textId="43F2A93C" w:rsidR="00BC596E" w:rsidRPr="00CE63D4" w:rsidRDefault="00BC596E" w:rsidP="00092C96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 xml:space="preserve"> Second week Female  instruction, function and pathology (3</w:t>
            </w:r>
            <w:r w:rsidR="00092C96" w:rsidRPr="00CE63D4">
              <w:rPr>
                <w:rFonts w:asciiTheme="majorBidi" w:hAnsiTheme="majorBidi" w:cstheme="majorBidi"/>
              </w:rPr>
              <w:t>8</w:t>
            </w:r>
            <w:r w:rsidRPr="00CE63D4">
              <w:rPr>
                <w:rFonts w:asciiTheme="majorBidi" w:hAnsiTheme="majorBidi" w:cstheme="majorBidi"/>
              </w:rPr>
              <w:t>)</w:t>
            </w:r>
          </w:p>
        </w:tc>
      </w:tr>
      <w:tr w:rsidR="00BC596E" w:rsidRPr="005D2DDD" w14:paraId="76B788AA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0E82C1B1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4D5667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PBL1 (2 nd week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36F8829D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2</w:t>
            </w:r>
          </w:p>
        </w:tc>
      </w:tr>
      <w:tr w:rsidR="00BC596E" w:rsidRPr="005D2DDD" w14:paraId="5B26BAAB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A02D478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9E0364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Ovary &amp; Uterine Tubes (anatom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1DF500A7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1D5D0D7E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7D40E34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31EA29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Uterus and Vagina(anatom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1EF0F7BF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4ADC5647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5DB499B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8A386F1" w14:textId="67129E70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Hist. Of the Ovary</w:t>
            </w:r>
            <w:r w:rsidR="000336C8" w:rsidRPr="00CE63D4">
              <w:rPr>
                <w:rFonts w:asciiTheme="majorBidi" w:hAnsiTheme="majorBidi" w:cstheme="majorBidi"/>
              </w:rPr>
              <w:t>, uterus , tubes &amp; vagina</w:t>
            </w:r>
            <w:r w:rsidRPr="00CE63D4">
              <w:rPr>
                <w:rFonts w:asciiTheme="majorBidi" w:hAnsiTheme="majorBidi" w:cstheme="majorBidi"/>
              </w:rPr>
              <w:t xml:space="preserve"> (anatom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547C97E7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17D0F75D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482FCB81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9F00E2" w14:textId="0D511741" w:rsidR="00BC596E" w:rsidRPr="00CE63D4" w:rsidRDefault="003643BC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Female reproductive System-1 (Female gonads - Functions</w:t>
            </w:r>
            <w:r w:rsidRPr="00CE63D4">
              <w:rPr>
                <w:rFonts w:asciiTheme="majorHAnsi" w:hAnsiTheme="majorHAnsi"/>
                <w:sz w:val="28"/>
                <w:szCs w:val="28"/>
              </w:rPr>
              <w:t xml:space="preserve"> </w:t>
            </w:r>
            <w:r w:rsidRPr="00CE63D4">
              <w:rPr>
                <w:rFonts w:asciiTheme="majorBidi" w:hAnsiTheme="majorBidi" w:cstheme="majorBidi"/>
              </w:rPr>
              <w:t>&amp; regulation of hormones)</w:t>
            </w:r>
            <w:r w:rsidRPr="00CE63D4">
              <w:rPr>
                <w:rFonts w:asciiTheme="majorHAnsi" w:hAnsiTheme="majorHAnsi"/>
                <w:sz w:val="28"/>
                <w:szCs w:val="28"/>
              </w:rPr>
              <w:t xml:space="preserve"> </w:t>
            </w:r>
            <w:r w:rsidR="00BC596E" w:rsidRPr="00CE63D4">
              <w:rPr>
                <w:rFonts w:asciiTheme="majorBidi" w:hAnsiTheme="majorBidi" w:cstheme="majorBidi"/>
              </w:rPr>
              <w:t>1(physiolog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AF1C2F5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79005519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46AE73C4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9BFCE6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TBL 1 (Abnormal Uterine  Bleeding) OB/GYN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5441BD19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2</w:t>
            </w:r>
          </w:p>
        </w:tc>
      </w:tr>
      <w:tr w:rsidR="00BC596E" w:rsidRPr="005D2DDD" w14:paraId="54F4469D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CCDAB4D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316F55" w14:textId="3017CFEC" w:rsidR="00BC596E" w:rsidRPr="00CE63D4" w:rsidRDefault="003643BC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Female reproductive system-2 (Functions &amp; regulation of hormones )</w:t>
            </w:r>
            <w:r w:rsidRPr="00CE63D4">
              <w:rPr>
                <w:rFonts w:asciiTheme="majorHAnsi" w:hAnsiTheme="majorHAnsi"/>
                <w:sz w:val="28"/>
                <w:szCs w:val="28"/>
              </w:rPr>
              <w:t xml:space="preserve"> </w:t>
            </w:r>
            <w:r w:rsidR="00BC596E" w:rsidRPr="00CE63D4">
              <w:rPr>
                <w:rFonts w:asciiTheme="majorBidi" w:hAnsiTheme="majorBidi" w:cstheme="majorBidi"/>
              </w:rPr>
              <w:t>(physiolog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1888D8DD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  <w:lang w:val="en-AU"/>
              </w:rPr>
            </w:pPr>
            <w:r w:rsidRPr="00CE63D4">
              <w:rPr>
                <w:rFonts w:asciiTheme="majorBidi" w:hAnsiTheme="majorBidi" w:cstheme="majorBidi"/>
                <w:lang w:val="en-AU"/>
              </w:rPr>
              <w:t>1</w:t>
            </w:r>
          </w:p>
        </w:tc>
      </w:tr>
      <w:tr w:rsidR="00BC596E" w:rsidRPr="005D2DDD" w14:paraId="10EEA667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3A45D4F2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070E93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Pelvic peritoneum and visceral fascia(anatom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3DC6DBE5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3C76FCB4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2E727876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8425CC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Female superficial &amp; deep perineal pouches (anatom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0AB08A3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2C304C6F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3BC954AB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C1E9CE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 xml:space="preserve">Gross anatomy of the female genital tract </w:t>
            </w:r>
            <w:r w:rsidRPr="00CE63D4">
              <w:t>DR(anatom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B335AD3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2</w:t>
            </w:r>
          </w:p>
        </w:tc>
      </w:tr>
      <w:tr w:rsidR="00BC596E" w:rsidRPr="005D2DDD" w14:paraId="2E1CCBB9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3F11ADC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A05046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 xml:space="preserve">Female perineum </w:t>
            </w:r>
            <w:r w:rsidRPr="00CE63D4">
              <w:t>DR (anatom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18346BEB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2</w:t>
            </w:r>
          </w:p>
        </w:tc>
      </w:tr>
      <w:tr w:rsidR="00BC596E" w:rsidRPr="005D2DDD" w14:paraId="00607016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21C03846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3B9484" w14:textId="44C201DB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Ovarian Cycle (physiolog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16BD89E9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0F1F6E11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0EB8B790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66D24C" w14:textId="0B7C908C" w:rsidR="00BC596E" w:rsidRPr="00CE63D4" w:rsidRDefault="003643BC" w:rsidP="003643BC">
            <w:r w:rsidRPr="00CE63D4">
              <w:rPr>
                <w:rFonts w:asciiTheme="majorBidi" w:hAnsiTheme="majorBidi" w:cstheme="majorBidi"/>
              </w:rPr>
              <w:t xml:space="preserve">Physiology of Menopause </w:t>
            </w:r>
            <w:r w:rsidR="00BC596E" w:rsidRPr="00CE63D4">
              <w:rPr>
                <w:rFonts w:asciiTheme="majorBidi" w:hAnsiTheme="majorBidi" w:cstheme="majorBidi"/>
              </w:rPr>
              <w:t>(physiology)</w:t>
            </w:r>
            <w:r w:rsidR="00BC596E" w:rsidRPr="00CE63D4">
              <w:t xml:space="preserve"> 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69EA4A8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681A6118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43CE3C05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E16E59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Physiological change during pregnancy (physiolog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385320B4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0B1D87B9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70BCF67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207BA7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Interpretation of the Pregnancy Test Lab (physiolog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834C2AF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2</w:t>
            </w:r>
          </w:p>
        </w:tc>
      </w:tr>
      <w:tr w:rsidR="00BC596E" w:rsidRPr="005D2DDD" w14:paraId="71DA7831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06EC7703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9E6769" w14:textId="327CAECE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Development &amp; anomalies of the ovary</w:t>
            </w:r>
            <w:r w:rsidR="003643BC" w:rsidRPr="00CE63D4">
              <w:rPr>
                <w:rFonts w:asciiTheme="majorBidi" w:hAnsiTheme="majorBidi" w:cstheme="majorBidi"/>
              </w:rPr>
              <w:t>, tubes, uterus &amp; vagina</w:t>
            </w:r>
            <w:r w:rsidRPr="00CE63D4">
              <w:rPr>
                <w:rFonts w:asciiTheme="majorBidi" w:hAnsiTheme="majorBidi" w:cstheme="majorBidi"/>
              </w:rPr>
              <w:t xml:space="preserve"> (anatomy)  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FF1FF43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  <w:lang w:val="en-AU"/>
              </w:rPr>
            </w:pPr>
            <w:r w:rsidRPr="00CE63D4">
              <w:rPr>
                <w:rFonts w:asciiTheme="majorBidi" w:hAnsiTheme="majorBidi" w:cstheme="majorBidi"/>
                <w:lang w:val="en-AU"/>
              </w:rPr>
              <w:t>1</w:t>
            </w:r>
          </w:p>
        </w:tc>
      </w:tr>
      <w:tr w:rsidR="00BC596E" w:rsidRPr="005D2DDD" w14:paraId="691C9118" w14:textId="77777777" w:rsidTr="003643BC">
        <w:trPr>
          <w:trHeight w:val="48"/>
        </w:trPr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45E93DB5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F12B96" w14:textId="6D7498A0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 xml:space="preserve">Embryology of the </w:t>
            </w:r>
            <w:r w:rsidR="00033129" w:rsidRPr="00CE63D4">
              <w:rPr>
                <w:rFonts w:asciiTheme="majorBidi" w:hAnsiTheme="majorBidi" w:cstheme="majorBidi"/>
              </w:rPr>
              <w:t xml:space="preserve">male and </w:t>
            </w:r>
            <w:r w:rsidRPr="00CE63D4">
              <w:rPr>
                <w:rFonts w:asciiTheme="majorBidi" w:hAnsiTheme="majorBidi" w:cstheme="majorBidi"/>
              </w:rPr>
              <w:t>female genital organ</w:t>
            </w:r>
            <w:r w:rsidRPr="00CE63D4">
              <w:t>(anatomy) (SDL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221E360" w14:textId="2A7B0F30" w:rsidR="00BC596E" w:rsidRPr="00CE63D4" w:rsidRDefault="00033129" w:rsidP="003643BC">
            <w:pPr>
              <w:jc w:val="center"/>
              <w:rPr>
                <w:rFonts w:asciiTheme="majorBidi" w:hAnsiTheme="majorBidi" w:cstheme="majorBidi"/>
                <w:lang w:val="en-AU"/>
              </w:rPr>
            </w:pPr>
            <w:r w:rsidRPr="00CE63D4">
              <w:rPr>
                <w:rFonts w:asciiTheme="majorBidi" w:hAnsiTheme="majorBidi" w:cstheme="majorBidi"/>
                <w:lang w:val="en-AU"/>
              </w:rPr>
              <w:t>3</w:t>
            </w:r>
          </w:p>
        </w:tc>
      </w:tr>
      <w:tr w:rsidR="00BC596E" w:rsidRPr="005D2DDD" w14:paraId="3F9DF80F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07F740E8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81C013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 xml:space="preserve">Development &amp; anomalies of female external genitalia(anatomy)  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13B270CC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0694EB57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2A4228E6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727C40A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 xml:space="preserve">Hist. Of the uterus, , uterine tubes, vagina &amp; ovary </w:t>
            </w:r>
            <w:r w:rsidRPr="00CE63D4">
              <w:t>Lab(anatomy)</w:t>
            </w:r>
            <w:r w:rsidRPr="00CE63D4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5B988E38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2</w:t>
            </w:r>
          </w:p>
        </w:tc>
      </w:tr>
      <w:tr w:rsidR="00BC596E" w:rsidRPr="005D2DDD" w14:paraId="66B86716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A1518C9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64A8FE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Vulval, Vaginal, and cervical pathology (Patholog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EB3E72C" w14:textId="77777777" w:rsidR="00BC596E" w:rsidRPr="00CE63D4" w:rsidRDefault="00BC596E" w:rsidP="003643BC">
            <w:pPr>
              <w:jc w:val="center"/>
            </w:pPr>
            <w:r w:rsidRPr="00CE63D4">
              <w:t>1</w:t>
            </w:r>
          </w:p>
        </w:tc>
      </w:tr>
      <w:tr w:rsidR="00BC596E" w:rsidRPr="005D2DDD" w14:paraId="02243D97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4B57AA9B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38E08F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Pathology of Ovarian Disease (Patholog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A0BCF81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t>1</w:t>
            </w:r>
          </w:p>
        </w:tc>
      </w:tr>
      <w:tr w:rsidR="00BC596E" w:rsidRPr="005D2DDD" w14:paraId="7C747717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435B8666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3FC7E8" w14:textId="4F532D33" w:rsidR="00BC596E" w:rsidRPr="00CE63D4" w:rsidRDefault="000B7FC8" w:rsidP="00092C96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 xml:space="preserve">Pathology of </w:t>
            </w:r>
            <w:r w:rsidR="00BC596E" w:rsidRPr="00CE63D4">
              <w:rPr>
                <w:rFonts w:asciiTheme="majorBidi" w:hAnsiTheme="majorBidi" w:cstheme="majorBidi"/>
              </w:rPr>
              <w:t>Uterine</w:t>
            </w:r>
            <w:r w:rsidRPr="00CE63D4">
              <w:rPr>
                <w:rFonts w:asciiTheme="majorBidi" w:hAnsiTheme="majorBidi" w:cstheme="majorBidi"/>
              </w:rPr>
              <w:t xml:space="preserve"> disease </w:t>
            </w:r>
            <w:r w:rsidR="00BC596E" w:rsidRPr="00CE63D4">
              <w:rPr>
                <w:rFonts w:asciiTheme="majorBidi" w:hAnsiTheme="majorBidi" w:cstheme="majorBidi"/>
              </w:rPr>
              <w:t>(Patholog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EE4D963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  <w:lang w:val="en-AU"/>
              </w:rPr>
            </w:pPr>
            <w:r w:rsidRPr="00CE63D4">
              <w:t>1</w:t>
            </w:r>
          </w:p>
        </w:tc>
      </w:tr>
      <w:tr w:rsidR="00BC596E" w:rsidRPr="005D2DDD" w14:paraId="31AD7501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AF8AC09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ECDB78" w14:textId="34B85849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bookmarkStart w:id="7" w:name="_Hlk79662220"/>
            <w:r w:rsidRPr="00CE63D4">
              <w:rPr>
                <w:rFonts w:asciiTheme="majorBidi" w:hAnsiTheme="majorBidi" w:cstheme="majorBidi"/>
              </w:rPr>
              <w:t>Female pathology</w:t>
            </w:r>
            <w:bookmarkEnd w:id="7"/>
            <w:r w:rsidRPr="00CE63D4">
              <w:rPr>
                <w:rFonts w:asciiTheme="majorBidi" w:hAnsiTheme="majorBidi" w:cstheme="majorBidi"/>
              </w:rPr>
              <w:t xml:space="preserve"> </w:t>
            </w:r>
            <w:r w:rsidRPr="00CE63D4">
              <w:t>Lab (Patholog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9AC4A5D" w14:textId="77777777" w:rsidR="00BC596E" w:rsidRPr="00CE63D4" w:rsidRDefault="00BC596E" w:rsidP="003643BC">
            <w:pPr>
              <w:tabs>
                <w:tab w:val="left" w:pos="372"/>
                <w:tab w:val="center" w:pos="451"/>
              </w:tabs>
              <w:rPr>
                <w:rFonts w:asciiTheme="majorBidi" w:hAnsiTheme="majorBidi" w:cstheme="majorBidi"/>
              </w:rPr>
            </w:pPr>
            <w:r w:rsidRPr="00CE63D4">
              <w:tab/>
              <w:t>2</w:t>
            </w:r>
          </w:p>
        </w:tc>
      </w:tr>
      <w:tr w:rsidR="00BC596E" w:rsidRPr="005D2DDD" w14:paraId="73258052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666E6913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C1E335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Female Sex Hormones, analogs, antagonists (Pharm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D3631E9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t>1</w:t>
            </w:r>
          </w:p>
        </w:tc>
      </w:tr>
      <w:tr w:rsidR="00BC596E" w:rsidRPr="005D2DDD" w14:paraId="4D6EC6C9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00B8D157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439A59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PBL2 (2st week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35851476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t>2</w:t>
            </w:r>
          </w:p>
        </w:tc>
      </w:tr>
      <w:tr w:rsidR="00BC596E" w:rsidRPr="005D2DDD" w14:paraId="49A3CB51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2DCCF7A5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453AA0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Endometrial cycle</w:t>
            </w:r>
            <w:r w:rsidRPr="00CE63D4">
              <w:rPr>
                <w:b/>
                <w:bCs/>
                <w:sz w:val="18"/>
                <w:szCs w:val="18"/>
              </w:rPr>
              <w:t xml:space="preserve"> </w:t>
            </w:r>
            <w:r w:rsidRPr="00CE63D4">
              <w:rPr>
                <w:rFonts w:asciiTheme="majorBidi" w:hAnsiTheme="majorBidi" w:cstheme="majorBidi"/>
              </w:rPr>
              <w:t>(physiology)</w:t>
            </w:r>
            <w:r w:rsidRPr="00CE63D4">
              <w:t xml:space="preserve"> (SDL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19E6E31F" w14:textId="14CD3508" w:rsidR="00BC596E" w:rsidRPr="00CE63D4" w:rsidRDefault="000B7FC8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3</w:t>
            </w:r>
          </w:p>
        </w:tc>
      </w:tr>
      <w:tr w:rsidR="00BC596E" w:rsidRPr="005D2DDD" w14:paraId="2EB4503B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2BBBBEF7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99C9B8" w14:textId="7508917A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12DC7655" w14:textId="6AC725F8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C596E" w:rsidRPr="005D2DDD" w14:paraId="73A3EC36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676A77F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049898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85EB072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C596E" w:rsidRPr="005D2DDD" w14:paraId="79666311" w14:textId="77777777" w:rsidTr="003643BC">
        <w:tc>
          <w:tcPr>
            <w:tcW w:w="9325" w:type="dxa"/>
            <w:gridSpan w:val="3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72A9DBE9" w14:textId="115D4D9F" w:rsidR="00BC596E" w:rsidRPr="00CE63D4" w:rsidRDefault="00BC596E" w:rsidP="00092C96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b/>
                <w:bCs/>
              </w:rPr>
              <w:t xml:space="preserve"> Third week : Sexual transmitted disease</w:t>
            </w:r>
            <w:r w:rsidRPr="00CE63D4">
              <w:rPr>
                <w:rFonts w:asciiTheme="majorBidi" w:hAnsiTheme="majorBidi" w:cstheme="majorBidi"/>
              </w:rPr>
              <w:t xml:space="preserve"> (</w:t>
            </w:r>
            <w:r w:rsidR="00092C96" w:rsidRPr="00CE63D4">
              <w:rPr>
                <w:rFonts w:asciiTheme="majorBidi" w:hAnsiTheme="majorBidi" w:cstheme="majorBidi"/>
              </w:rPr>
              <w:t>19</w:t>
            </w:r>
            <w:r w:rsidRPr="00CE63D4">
              <w:rPr>
                <w:rFonts w:asciiTheme="majorBidi" w:hAnsiTheme="majorBidi" w:cstheme="majorBidi"/>
              </w:rPr>
              <w:t xml:space="preserve"> hours )</w:t>
            </w:r>
          </w:p>
        </w:tc>
      </w:tr>
      <w:tr w:rsidR="00BC596E" w:rsidRPr="005D2DDD" w14:paraId="0A3711C8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67F372E4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8B8E71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PBL1 (3 rd week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1E430F5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2</w:t>
            </w:r>
          </w:p>
        </w:tc>
      </w:tr>
      <w:tr w:rsidR="00BC596E" w:rsidRPr="005D2DDD" w14:paraId="14D1DAD1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021E254A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893CEE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Gonorrhea  (Microbioog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0F36762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3C108C0F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1C450F4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627B7D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Bact.  Causes of Genital infections 1 Treponemapallidum (Mic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42860A6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48E8E089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61D9E76D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90217A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Bact.  Causes of Genital infections 2 Treponemapallidum(Mic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57614034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642F2BB3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28FAB2D9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AC08D2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TBL 2 (Sexual transmitted disease) (Microbiology &amp; dermatolog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6DB3FE6" w14:textId="77777777" w:rsidR="00BC596E" w:rsidRPr="00CE63D4" w:rsidRDefault="00BC596E" w:rsidP="003643BC">
            <w:pPr>
              <w:jc w:val="center"/>
            </w:pPr>
            <w:r w:rsidRPr="00CE63D4">
              <w:t>2</w:t>
            </w:r>
          </w:p>
        </w:tc>
      </w:tr>
      <w:tr w:rsidR="00BC596E" w:rsidRPr="005D2DDD" w14:paraId="1F312CE5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00AC675F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0645DB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Bact.  Causes of Genital infection 3. Chlamydia (Mic) 3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18B2D20E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t>1</w:t>
            </w:r>
          </w:p>
        </w:tc>
      </w:tr>
      <w:tr w:rsidR="00BC596E" w:rsidRPr="005D2DDD" w14:paraId="28B65E39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3C93FD72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6ED75B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Diagnostic Methods of Syphilis and Gonorrhoea Lab (Microbiolog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7B4888D5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t>2</w:t>
            </w:r>
          </w:p>
        </w:tc>
      </w:tr>
      <w:tr w:rsidR="00BC596E" w:rsidRPr="005D2DDD" w14:paraId="1E7344F2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7497A82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EDCA35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Parasitic Causes of  Genital Infections 1 (Mic/Para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35732C32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  <w:lang w:val="en-AU"/>
              </w:rPr>
            </w:pPr>
            <w:r w:rsidRPr="00CE63D4">
              <w:t>1</w:t>
            </w:r>
          </w:p>
        </w:tc>
      </w:tr>
      <w:tr w:rsidR="00BC596E" w:rsidRPr="005D2DDD" w14:paraId="479F316C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4728B608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DC1AA2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Parasitic Causes of  Genital Infections 2 (Mic/Para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39F6AEDD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1C7CDB10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4137CD9B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D79731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Diagnostic Methods of Parasites Affecting the Genital System Lab (Microbiolog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DCFEB26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  <w:lang w:val="en-AU"/>
              </w:rPr>
            </w:pPr>
            <w:r w:rsidRPr="00CE63D4">
              <w:rPr>
                <w:rFonts w:asciiTheme="majorBidi" w:hAnsiTheme="majorBidi" w:cstheme="majorBidi"/>
                <w:lang w:val="en-AU"/>
              </w:rPr>
              <w:t>2</w:t>
            </w:r>
          </w:p>
        </w:tc>
      </w:tr>
      <w:tr w:rsidR="00BC596E" w:rsidRPr="005D2DDD" w14:paraId="612C2586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CECA882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09902B" w14:textId="6D945685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Viral Causes of Genital Infec</w:t>
            </w:r>
            <w:r w:rsidR="00E878AA" w:rsidRPr="00CE63D4">
              <w:rPr>
                <w:rFonts w:asciiTheme="majorBidi" w:hAnsiTheme="majorBidi" w:cstheme="majorBidi"/>
              </w:rPr>
              <w:t>tion</w:t>
            </w:r>
            <w:r w:rsidRPr="00CE63D4">
              <w:rPr>
                <w:rFonts w:asciiTheme="majorBidi" w:hAnsiTheme="majorBidi" w:cstheme="majorBidi"/>
              </w:rPr>
              <w:t>. HPV , HSV (Mic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FEC8EB8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49E3DAE5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5A8691B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D5326F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AIDS (Micro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5FCAF75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1E5D0A4A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4551504B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822390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Treatment of Sexually Transmitted Diseases (Pharm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A9B2EBE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18E97236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260757F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888750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PBL2 (3 rd week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5BC03C6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2</w:t>
            </w:r>
          </w:p>
        </w:tc>
      </w:tr>
      <w:tr w:rsidR="00BC596E" w:rsidRPr="005D2DDD" w14:paraId="3362B4F2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4ECF4CB2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BE22A8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76444046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C596E" w:rsidRPr="005D2DDD" w14:paraId="45C4880D" w14:textId="77777777" w:rsidTr="003643BC">
        <w:tc>
          <w:tcPr>
            <w:tcW w:w="9325" w:type="dxa"/>
            <w:gridSpan w:val="3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CC46787" w14:textId="1CAA65D4" w:rsidR="00BC596E" w:rsidRPr="00CE63D4" w:rsidRDefault="00BC596E" w:rsidP="000B7FC8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 xml:space="preserve"> Forth Week : Male &amp; female disease 2</w:t>
            </w:r>
            <w:r w:rsidR="000B7FC8" w:rsidRPr="00CE63D4">
              <w:rPr>
                <w:rFonts w:asciiTheme="majorBidi" w:hAnsiTheme="majorBidi" w:cstheme="majorBidi"/>
              </w:rPr>
              <w:t>7</w:t>
            </w:r>
          </w:p>
        </w:tc>
      </w:tr>
      <w:tr w:rsidR="00BC596E" w:rsidRPr="005D2DDD" w14:paraId="14F05781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FA424AE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1FE566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PBL1 (4 th week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1DB0711E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  <w:lang w:val="en-AU"/>
              </w:rPr>
            </w:pPr>
            <w:r w:rsidRPr="00CE63D4">
              <w:rPr>
                <w:rFonts w:asciiTheme="majorBidi" w:hAnsiTheme="majorBidi" w:cstheme="majorBidi"/>
                <w:lang w:val="en-AU"/>
              </w:rPr>
              <w:t>2</w:t>
            </w:r>
          </w:p>
        </w:tc>
      </w:tr>
      <w:tr w:rsidR="00BC596E" w:rsidRPr="005D2DDD" w14:paraId="544690E4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6359ADE7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71600C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Testicular Torsion and Epididymorchitis (Surg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527E59C4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1058D8F4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32315FC2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3362A8" w14:textId="616BB6AD" w:rsidR="00BC596E" w:rsidRPr="00CE63D4" w:rsidRDefault="000B7FC8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 xml:space="preserve">Undescended testis and </w:t>
            </w:r>
            <w:r w:rsidR="00BC596E" w:rsidRPr="00CE63D4">
              <w:rPr>
                <w:rFonts w:asciiTheme="majorBidi" w:hAnsiTheme="majorBidi" w:cstheme="majorBidi"/>
              </w:rPr>
              <w:t>Trauma to the testis and the penis(surg) SDL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D5C7DF4" w14:textId="6078C4CE" w:rsidR="00BC596E" w:rsidRPr="00CE63D4" w:rsidRDefault="000B7FC8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3</w:t>
            </w:r>
          </w:p>
        </w:tc>
      </w:tr>
      <w:tr w:rsidR="00BC596E" w:rsidRPr="005D2DDD" w14:paraId="4EACDD0D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3B87BDEA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8D9977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TBL 3 (Disorder of sex development) (Pediatrics &amp; Anatom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104553CF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2</w:t>
            </w:r>
          </w:p>
        </w:tc>
      </w:tr>
      <w:tr w:rsidR="00BC596E" w:rsidRPr="005D2DDD" w14:paraId="30DC24F3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3647CE63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C5747E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Male infertility (Surg, Urolog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112FF61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61C1ED0D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088249A9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508189" w14:textId="5C8A850B" w:rsidR="00BC596E" w:rsidRPr="00CE63D4" w:rsidRDefault="00BC596E" w:rsidP="00A017C5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Bedside Teaching scrotal examination  (Surg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70860D87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  <w:lang w:val="en-AU"/>
              </w:rPr>
            </w:pPr>
            <w:r w:rsidRPr="00CE63D4">
              <w:rPr>
                <w:rFonts w:asciiTheme="majorBidi" w:hAnsiTheme="majorBidi" w:cstheme="majorBidi"/>
                <w:lang w:val="en-AU"/>
              </w:rPr>
              <w:t>3</w:t>
            </w:r>
          </w:p>
        </w:tc>
      </w:tr>
      <w:tr w:rsidR="00BC596E" w:rsidRPr="005D2DDD" w14:paraId="0F4D9BEA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67AFF30C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0BFFB4" w14:textId="77777777" w:rsidR="00BC596E" w:rsidRPr="00CE63D4" w:rsidRDefault="00BC596E" w:rsidP="003643BC">
            <w:pPr>
              <w:rPr>
                <w:b/>
                <w:bCs/>
                <w:sz w:val="18"/>
                <w:szCs w:val="18"/>
              </w:rPr>
            </w:pPr>
            <w:r w:rsidRPr="00CE63D4">
              <w:t>Drug Treatment of Male Infertility (Pharm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3B5D8F42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423B0861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2F6317AE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90467B" w14:textId="77777777" w:rsidR="00BC596E" w:rsidRPr="00CE63D4" w:rsidRDefault="00BC596E" w:rsidP="003643BC">
            <w:pPr>
              <w:rPr>
                <w:b/>
                <w:bCs/>
                <w:sz w:val="18"/>
                <w:szCs w:val="18"/>
              </w:rPr>
            </w:pPr>
            <w:r w:rsidRPr="00CE63D4">
              <w:t>TTT of ED &amp; aphrodisiacs (Pharm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4EC8F1C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55879E03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6DBD3798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0AB191" w14:textId="4495031C" w:rsidR="00BC596E" w:rsidRPr="00CE63D4" w:rsidRDefault="00EC042B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 xml:space="preserve">Female infertility </w:t>
            </w:r>
            <w:r w:rsidR="00BC596E" w:rsidRPr="00CE63D4">
              <w:rPr>
                <w:rFonts w:asciiTheme="majorBidi" w:hAnsiTheme="majorBidi" w:cstheme="majorBidi"/>
              </w:rPr>
              <w:t>OB/GYN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84AB828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1</w:t>
            </w:r>
          </w:p>
        </w:tc>
      </w:tr>
      <w:tr w:rsidR="00BC596E" w:rsidRPr="005D2DDD" w14:paraId="578367DA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4EC5BDDE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11D341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Hormonal Contraceptives (Pharm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DE223C7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  <w:lang w:val="en-AU"/>
              </w:rPr>
            </w:pPr>
            <w:r w:rsidRPr="00CE63D4">
              <w:t>1</w:t>
            </w:r>
          </w:p>
        </w:tc>
      </w:tr>
      <w:tr w:rsidR="00BC596E" w:rsidRPr="005D2DDD" w14:paraId="364FEBB4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6733F8E0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DF8BAE" w14:textId="3CC8466F" w:rsidR="00BC596E" w:rsidRPr="00CE63D4" w:rsidRDefault="00A017C5" w:rsidP="00A017C5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 xml:space="preserve">Bedside Teaching </w:t>
            </w:r>
            <w:r w:rsidR="00BC596E" w:rsidRPr="00CE63D4">
              <w:rPr>
                <w:rFonts w:asciiTheme="majorBidi" w:hAnsiTheme="majorBidi" w:cstheme="majorBidi"/>
              </w:rPr>
              <w:t>Abdominal and Pelvic examination (Obs&amp;Gyn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DFE780A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t>3</w:t>
            </w:r>
          </w:p>
        </w:tc>
      </w:tr>
      <w:tr w:rsidR="00BC596E" w:rsidRPr="005D2DDD" w14:paraId="0670E085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4D5D9427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096AFF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Contraception method (Lab) (Pharm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765A6F68" w14:textId="77777777" w:rsidR="00BC596E" w:rsidRPr="00CE63D4" w:rsidRDefault="00BC596E" w:rsidP="003643BC">
            <w:pPr>
              <w:jc w:val="center"/>
            </w:pPr>
            <w:r w:rsidRPr="00CE63D4">
              <w:t>2</w:t>
            </w:r>
          </w:p>
        </w:tc>
      </w:tr>
      <w:tr w:rsidR="00BC596E" w:rsidRPr="005D2DDD" w14:paraId="27597825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33620BFC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7288D4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PBL2 (4 th week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BF81563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t>2</w:t>
            </w:r>
          </w:p>
        </w:tc>
      </w:tr>
      <w:tr w:rsidR="00BC596E" w:rsidRPr="005D2DDD" w14:paraId="185BD59A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2E62DC9D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B63D37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Drug Treat. Of Female Infertility (Pharm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7573A13" w14:textId="77777777" w:rsidR="00BC596E" w:rsidRPr="00CE63D4" w:rsidRDefault="00BC596E" w:rsidP="003643BC">
            <w:pPr>
              <w:jc w:val="center"/>
            </w:pPr>
            <w:r w:rsidRPr="00CE63D4">
              <w:t>1</w:t>
            </w:r>
          </w:p>
        </w:tc>
      </w:tr>
      <w:tr w:rsidR="00BC596E" w:rsidRPr="005D2DDD" w14:paraId="0985A9D8" w14:textId="77777777" w:rsidTr="003643BC"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61E419A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C75D74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Normal and Abnormal Appearance of the Reproductive organs on different imaging modalities Practical (radiology)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785900EE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  <w:lang w:val="en-AU"/>
              </w:rPr>
            </w:pPr>
            <w:r w:rsidRPr="00CE63D4">
              <w:rPr>
                <w:rFonts w:asciiTheme="majorBidi" w:hAnsiTheme="majorBidi" w:cstheme="majorBidi"/>
                <w:lang w:val="en-AU"/>
              </w:rPr>
              <w:t>2</w:t>
            </w:r>
          </w:p>
        </w:tc>
      </w:tr>
      <w:tr w:rsidR="00BC596E" w:rsidRPr="005D2DDD" w14:paraId="7F75C86D" w14:textId="77777777" w:rsidTr="00BC596E">
        <w:trPr>
          <w:trHeight w:val="113"/>
        </w:trPr>
        <w:tc>
          <w:tcPr>
            <w:tcW w:w="836" w:type="dxa"/>
            <w:tcBorders>
              <w:left w:val="single" w:sz="12" w:space="0" w:color="auto"/>
              <w:right w:val="single" w:sz="8" w:space="0" w:color="auto"/>
            </w:tcBorders>
          </w:tcPr>
          <w:p w14:paraId="67D16EDA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right w:val="single" w:sz="8" w:space="0" w:color="auto"/>
            </w:tcBorders>
          </w:tcPr>
          <w:p w14:paraId="6896818D" w14:textId="77777777" w:rsidR="00BC596E" w:rsidRPr="00CE63D4" w:rsidRDefault="00BC596E" w:rsidP="003643B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6" w:type="dxa"/>
            <w:tcBorders>
              <w:left w:val="single" w:sz="8" w:space="0" w:color="auto"/>
              <w:right w:val="single" w:sz="12" w:space="0" w:color="auto"/>
            </w:tcBorders>
          </w:tcPr>
          <w:p w14:paraId="70F4EEB0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  <w:lang w:val="en-AU"/>
              </w:rPr>
            </w:pPr>
          </w:p>
        </w:tc>
      </w:tr>
      <w:tr w:rsidR="00BC596E" w:rsidRPr="005D2DDD" w14:paraId="455F0F73" w14:textId="77777777" w:rsidTr="00BC596E">
        <w:trPr>
          <w:trHeight w:val="113"/>
        </w:trPr>
        <w:tc>
          <w:tcPr>
            <w:tcW w:w="836" w:type="dxa"/>
            <w:tcBorders>
              <w:left w:val="single" w:sz="12" w:space="0" w:color="auto"/>
              <w:right w:val="single" w:sz="8" w:space="0" w:color="auto"/>
            </w:tcBorders>
          </w:tcPr>
          <w:p w14:paraId="57D1ACDD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right w:val="single" w:sz="8" w:space="0" w:color="auto"/>
            </w:tcBorders>
          </w:tcPr>
          <w:p w14:paraId="21E18BCE" w14:textId="7AD8058C" w:rsidR="00BC596E" w:rsidRPr="00CE63D4" w:rsidRDefault="00BC596E" w:rsidP="00BC596E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Fifth week</w:t>
            </w:r>
          </w:p>
        </w:tc>
        <w:tc>
          <w:tcPr>
            <w:tcW w:w="976" w:type="dxa"/>
            <w:tcBorders>
              <w:left w:val="single" w:sz="8" w:space="0" w:color="auto"/>
              <w:right w:val="single" w:sz="12" w:space="0" w:color="auto"/>
            </w:tcBorders>
          </w:tcPr>
          <w:p w14:paraId="64BD186E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  <w:lang w:val="en-AU"/>
              </w:rPr>
            </w:pPr>
          </w:p>
        </w:tc>
      </w:tr>
      <w:tr w:rsidR="00BC596E" w:rsidRPr="005D2DDD" w14:paraId="157B25D9" w14:textId="77777777" w:rsidTr="003643BC">
        <w:trPr>
          <w:trHeight w:val="113"/>
        </w:trPr>
        <w:tc>
          <w:tcPr>
            <w:tcW w:w="836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6B71700C" w14:textId="77777777" w:rsidR="00BC596E" w:rsidRPr="00CE63D4" w:rsidRDefault="00BC596E" w:rsidP="003643BC">
            <w:pPr>
              <w:pStyle w:val="ListParagraph"/>
              <w:jc w:val="center"/>
            </w:pPr>
          </w:p>
        </w:tc>
        <w:tc>
          <w:tcPr>
            <w:tcW w:w="7513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E4719E" w14:textId="4C59B608" w:rsidR="00BC596E" w:rsidRPr="00CE63D4" w:rsidRDefault="00BC596E" w:rsidP="00BC596E">
            <w:pPr>
              <w:jc w:val="center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</w:rPr>
              <w:t>exam</w:t>
            </w:r>
          </w:p>
        </w:tc>
        <w:tc>
          <w:tcPr>
            <w:tcW w:w="976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BE7C4F1" w14:textId="77777777" w:rsidR="00BC596E" w:rsidRPr="00CE63D4" w:rsidRDefault="00BC596E" w:rsidP="003643BC">
            <w:pPr>
              <w:jc w:val="center"/>
              <w:rPr>
                <w:rFonts w:asciiTheme="majorBidi" w:hAnsiTheme="majorBidi" w:cstheme="majorBidi"/>
                <w:lang w:val="en-AU"/>
              </w:rPr>
            </w:pPr>
          </w:p>
        </w:tc>
      </w:tr>
    </w:tbl>
    <w:p w14:paraId="1DFC4107" w14:textId="77777777" w:rsidR="00BC596E" w:rsidRDefault="00BC596E" w:rsidP="008B5913">
      <w:pPr>
        <w:rPr>
          <w:b/>
          <w:bCs/>
          <w:sz w:val="26"/>
          <w:szCs w:val="26"/>
        </w:rPr>
      </w:pPr>
    </w:p>
    <w:p w14:paraId="6496EC6A" w14:textId="77777777" w:rsidR="00BC596E" w:rsidRDefault="00BC596E" w:rsidP="008B5913">
      <w:pPr>
        <w:rPr>
          <w:b/>
          <w:bCs/>
          <w:sz w:val="26"/>
          <w:szCs w:val="26"/>
        </w:rPr>
      </w:pPr>
    </w:p>
    <w:p w14:paraId="71576003" w14:textId="77777777" w:rsidR="00BC596E" w:rsidRDefault="00BC596E" w:rsidP="008B5913">
      <w:pPr>
        <w:rPr>
          <w:b/>
          <w:bCs/>
          <w:sz w:val="26"/>
          <w:szCs w:val="26"/>
        </w:rPr>
      </w:pPr>
    </w:p>
    <w:p w14:paraId="731EA561" w14:textId="77777777" w:rsidR="005A6D62" w:rsidRDefault="005A6D62" w:rsidP="008B5913">
      <w:pPr>
        <w:rPr>
          <w:b/>
          <w:bCs/>
          <w:sz w:val="26"/>
          <w:szCs w:val="26"/>
        </w:rPr>
      </w:pPr>
    </w:p>
    <w:p w14:paraId="79BB6E00" w14:textId="77777777" w:rsidR="005A6D62" w:rsidRDefault="005A6D62" w:rsidP="008B5913">
      <w:pPr>
        <w:rPr>
          <w:b/>
          <w:bCs/>
          <w:sz w:val="26"/>
          <w:szCs w:val="26"/>
        </w:rPr>
      </w:pPr>
    </w:p>
    <w:p w14:paraId="13BD6D71" w14:textId="1024538A" w:rsidR="00B42843" w:rsidRPr="00E973FE" w:rsidRDefault="00245E1B" w:rsidP="00382343">
      <w:pPr>
        <w:pStyle w:val="Heading1"/>
      </w:pPr>
      <w:bookmarkStart w:id="8" w:name="_Toc951379"/>
      <w:r w:rsidRPr="00E973FE">
        <w:t xml:space="preserve">D. </w:t>
      </w:r>
      <w:r w:rsidR="00B42843" w:rsidRPr="00E973FE">
        <w:t xml:space="preserve">Teaching and </w:t>
      </w:r>
      <w:r w:rsidR="00417BF7">
        <w:t>A</w:t>
      </w:r>
      <w:r w:rsidR="00B42843" w:rsidRPr="00E973FE">
        <w:t>sse</w:t>
      </w:r>
      <w:r w:rsidR="00F34D9A" w:rsidRPr="00E973FE">
        <w:t>ssment</w:t>
      </w:r>
      <w:bookmarkEnd w:id="8"/>
      <w:r w:rsidR="00F34D9A" w:rsidRPr="00E973FE">
        <w:t xml:space="preserve"> </w:t>
      </w:r>
    </w:p>
    <w:p w14:paraId="26B38947" w14:textId="1BCA1004" w:rsidR="00E34F0F" w:rsidRDefault="009D6BCB" w:rsidP="008B5913">
      <w:pPr>
        <w:pStyle w:val="Heading2"/>
        <w:jc w:val="left"/>
        <w:rPr>
          <w:rFonts w:asciiTheme="majorBidi" w:hAnsiTheme="majorBidi" w:cstheme="majorBidi"/>
          <w:sz w:val="26"/>
          <w:szCs w:val="26"/>
        </w:rPr>
      </w:pPr>
      <w:bookmarkStart w:id="9" w:name="_Toc951381"/>
      <w:r>
        <w:rPr>
          <w:rFonts w:asciiTheme="majorBidi" w:hAnsiTheme="majorBidi" w:cstheme="majorBidi"/>
          <w:sz w:val="26"/>
          <w:szCs w:val="26"/>
        </w:rPr>
        <w:t>2</w:t>
      </w:r>
      <w:r w:rsidR="00E34F0F" w:rsidRPr="00C4342E">
        <w:rPr>
          <w:rFonts w:asciiTheme="majorBidi" w:hAnsiTheme="majorBidi" w:cstheme="majorBidi"/>
          <w:sz w:val="26"/>
          <w:szCs w:val="26"/>
        </w:rPr>
        <w:t>. Assessment Tasks for Students</w:t>
      </w:r>
      <w:bookmarkEnd w:id="9"/>
      <w:r w:rsidR="00E34F0F" w:rsidRPr="00C4342E">
        <w:rPr>
          <w:rFonts w:asciiTheme="majorBidi" w:hAnsiTheme="majorBidi" w:cstheme="majorBidi"/>
          <w:sz w:val="26"/>
          <w:szCs w:val="26"/>
        </w:rPr>
        <w:t xml:space="preserve"> </w:t>
      </w: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0"/>
        <w:gridCol w:w="5412"/>
        <w:gridCol w:w="1313"/>
        <w:gridCol w:w="2190"/>
      </w:tblGrid>
      <w:tr w:rsidR="00001466" w:rsidRPr="005D2DDD" w14:paraId="79852DD9" w14:textId="77777777" w:rsidTr="005827CC">
        <w:trPr>
          <w:tblHeader/>
        </w:trPr>
        <w:tc>
          <w:tcPr>
            <w:tcW w:w="410" w:type="dxa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14:paraId="7F279964" w14:textId="2BFA63F6" w:rsidR="00001466" w:rsidRPr="005D2DDD" w:rsidRDefault="00001466" w:rsidP="005827CC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45EEE">
              <w:rPr>
                <w:b/>
                <w:bCs/>
              </w:rPr>
              <w:t>#</w:t>
            </w:r>
          </w:p>
        </w:tc>
        <w:tc>
          <w:tcPr>
            <w:tcW w:w="5412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14:paraId="2D347C41" w14:textId="1BE62579" w:rsidR="00001466" w:rsidRPr="005D2DDD" w:rsidRDefault="00001466" w:rsidP="005827CC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 xml:space="preserve">Assessment task* </w:t>
            </w:r>
          </w:p>
        </w:tc>
        <w:tc>
          <w:tcPr>
            <w:tcW w:w="1313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14:paraId="09E99F95" w14:textId="774BA6F7" w:rsidR="00001466" w:rsidRPr="005D2DDD" w:rsidRDefault="00001466" w:rsidP="005827CC">
            <w:pPr>
              <w:jc w:val="center"/>
              <w:rPr>
                <w:rFonts w:asciiTheme="majorBidi" w:hAnsiTheme="majorBidi" w:cstheme="majorBidi"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Week Due</w:t>
            </w:r>
          </w:p>
        </w:tc>
        <w:tc>
          <w:tcPr>
            <w:tcW w:w="219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14:paraId="0CAA3A24" w14:textId="4417CE4C" w:rsidR="00001466" w:rsidRPr="001B5102" w:rsidRDefault="00001466" w:rsidP="005827CC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EG"/>
              </w:rPr>
            </w:pPr>
            <w:r w:rsidRPr="001B5102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EG"/>
              </w:rPr>
              <w:t>Percentage of Total Assessment Score</w:t>
            </w:r>
          </w:p>
        </w:tc>
      </w:tr>
      <w:tr w:rsidR="005827CC" w:rsidRPr="005D2DDD" w14:paraId="1B94C2C2" w14:textId="77777777" w:rsidTr="005827CC">
        <w:trPr>
          <w:trHeight w:val="260"/>
        </w:trPr>
        <w:tc>
          <w:tcPr>
            <w:tcW w:w="410" w:type="dxa"/>
            <w:tcBorders>
              <w:top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053CD592" w14:textId="667332D5" w:rsidR="005827CC" w:rsidRPr="009D1E6C" w:rsidRDefault="005827CC" w:rsidP="005827CC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45EEE"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5412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14:paraId="09D9FFB5" w14:textId="3D975CB1" w:rsidR="005827CC" w:rsidRPr="00CE63D4" w:rsidRDefault="005827CC" w:rsidP="005827CC">
            <w:pPr>
              <w:jc w:val="lowKashida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  <w:lang w:val="en-AU" w:bidi="ar-EG"/>
              </w:rPr>
              <w:t xml:space="preserve">Mid-block exam </w:t>
            </w:r>
          </w:p>
        </w:tc>
        <w:tc>
          <w:tcPr>
            <w:tcW w:w="1313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14:paraId="0B33890A" w14:textId="5685A709" w:rsidR="005827CC" w:rsidRPr="00CE63D4" w:rsidRDefault="005827CC" w:rsidP="00984CDE">
            <w:pPr>
              <w:jc w:val="lowKashida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  <w:lang w:val="en-AU" w:bidi="ar-EG"/>
              </w:rPr>
              <w:t xml:space="preserve">Week </w:t>
            </w:r>
            <w:r w:rsidR="00984CDE" w:rsidRPr="00CE63D4">
              <w:rPr>
                <w:rFonts w:asciiTheme="majorBidi" w:hAnsiTheme="majorBidi" w:cstheme="majorBidi"/>
                <w:lang w:val="en-AU" w:bidi="ar-EG"/>
              </w:rPr>
              <w:t>3</w:t>
            </w:r>
          </w:p>
        </w:tc>
        <w:tc>
          <w:tcPr>
            <w:tcW w:w="2190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</w:tcBorders>
          </w:tcPr>
          <w:p w14:paraId="531D06A5" w14:textId="0E102204" w:rsidR="005827CC" w:rsidRPr="00CE63D4" w:rsidRDefault="005827CC" w:rsidP="005827CC">
            <w:pPr>
              <w:jc w:val="lowKashida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  <w:lang w:val="en-AU" w:bidi="ar-EG"/>
              </w:rPr>
              <w:t>20 %</w:t>
            </w:r>
          </w:p>
        </w:tc>
      </w:tr>
      <w:tr w:rsidR="005827CC" w:rsidRPr="005D2DDD" w14:paraId="4F83A0F2" w14:textId="77777777" w:rsidTr="005827CC">
        <w:trPr>
          <w:trHeight w:val="260"/>
        </w:trPr>
        <w:tc>
          <w:tcPr>
            <w:tcW w:w="41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350045A6" w14:textId="6B4ED95D" w:rsidR="005827CC" w:rsidRPr="009D1E6C" w:rsidRDefault="005827CC" w:rsidP="005827CC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45EEE"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541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14:paraId="667CBB7B" w14:textId="7E02F5E6" w:rsidR="005827CC" w:rsidRPr="00CE63D4" w:rsidRDefault="005827CC" w:rsidP="005827CC">
            <w:pPr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CE63D4">
              <w:rPr>
                <w:rFonts w:asciiTheme="majorBidi" w:hAnsiTheme="majorBidi" w:cstheme="majorBidi"/>
                <w:lang w:val="en-AU" w:bidi="ar-EG"/>
              </w:rPr>
              <w:t>TBL assessment</w:t>
            </w:r>
          </w:p>
        </w:tc>
        <w:tc>
          <w:tcPr>
            <w:tcW w:w="1313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14:paraId="5A315724" w14:textId="41D82962" w:rsidR="005827CC" w:rsidRPr="00CE63D4" w:rsidRDefault="005827CC" w:rsidP="00984CDE">
            <w:pPr>
              <w:jc w:val="lowKashida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  <w:lang w:val="en-AU" w:bidi="ar-EG"/>
              </w:rPr>
              <w:t>Weeks 2-</w:t>
            </w:r>
            <w:r w:rsidR="00984CDE" w:rsidRPr="00CE63D4">
              <w:rPr>
                <w:rFonts w:asciiTheme="majorBidi" w:hAnsiTheme="majorBidi" w:cstheme="majorBidi"/>
                <w:lang w:val="en-AU" w:bidi="ar-EG"/>
              </w:rPr>
              <w:t>4</w:t>
            </w:r>
          </w:p>
        </w:tc>
        <w:tc>
          <w:tcPr>
            <w:tcW w:w="2190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</w:tcPr>
          <w:p w14:paraId="31E8EAC7" w14:textId="40352E8C" w:rsidR="005827CC" w:rsidRPr="00CE63D4" w:rsidRDefault="005827CC" w:rsidP="005827CC">
            <w:pPr>
              <w:jc w:val="lowKashida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  <w:lang w:val="en-AU" w:bidi="ar-EG"/>
              </w:rPr>
              <w:t>10%</w:t>
            </w:r>
          </w:p>
        </w:tc>
      </w:tr>
      <w:tr w:rsidR="005827CC" w:rsidRPr="005D2DDD" w14:paraId="64F322F2" w14:textId="77777777" w:rsidTr="005827CC">
        <w:trPr>
          <w:trHeight w:val="260"/>
        </w:trPr>
        <w:tc>
          <w:tcPr>
            <w:tcW w:w="41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07C236CA" w14:textId="5187702C" w:rsidR="005827CC" w:rsidRPr="009D1E6C" w:rsidRDefault="005827CC" w:rsidP="005827CC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D45EEE"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541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14:paraId="40BC92D0" w14:textId="58C3CC7B" w:rsidR="005827CC" w:rsidRPr="00CE63D4" w:rsidRDefault="005827CC" w:rsidP="005827CC">
            <w:pPr>
              <w:jc w:val="lowKashida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  <w:lang w:val="en-AU" w:bidi="ar-EG"/>
              </w:rPr>
              <w:t>PBL assessment</w:t>
            </w:r>
          </w:p>
        </w:tc>
        <w:tc>
          <w:tcPr>
            <w:tcW w:w="1313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14:paraId="1D590E94" w14:textId="6A97150A" w:rsidR="005827CC" w:rsidRPr="00CE63D4" w:rsidRDefault="005827CC" w:rsidP="00984CDE">
            <w:pPr>
              <w:jc w:val="lowKashida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  <w:lang w:val="en-AU" w:bidi="ar-EG"/>
              </w:rPr>
              <w:t>Weeks 1-</w:t>
            </w:r>
            <w:r w:rsidR="00984CDE" w:rsidRPr="00CE63D4">
              <w:rPr>
                <w:rFonts w:asciiTheme="majorBidi" w:hAnsiTheme="majorBidi" w:cstheme="majorBidi"/>
                <w:lang w:val="en-AU" w:bidi="ar-EG"/>
              </w:rPr>
              <w:t>4</w:t>
            </w:r>
          </w:p>
        </w:tc>
        <w:tc>
          <w:tcPr>
            <w:tcW w:w="2190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</w:tcPr>
          <w:p w14:paraId="7C911582" w14:textId="656D536E" w:rsidR="005827CC" w:rsidRPr="00CE63D4" w:rsidRDefault="005827CC" w:rsidP="005827CC">
            <w:pPr>
              <w:jc w:val="lowKashida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  <w:lang w:val="en-AU" w:bidi="ar-EG"/>
              </w:rPr>
              <w:t>10 %</w:t>
            </w:r>
          </w:p>
        </w:tc>
      </w:tr>
      <w:tr w:rsidR="005827CC" w:rsidRPr="005D2DDD" w14:paraId="44147A70" w14:textId="77777777" w:rsidTr="005827CC">
        <w:trPr>
          <w:trHeight w:val="260"/>
        </w:trPr>
        <w:tc>
          <w:tcPr>
            <w:tcW w:w="41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5E908E88" w14:textId="687BE59E" w:rsidR="005827CC" w:rsidRPr="009D1E6C" w:rsidRDefault="005827CC" w:rsidP="005827CC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D45EEE">
              <w:rPr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541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14:paraId="2E269B13" w14:textId="77777777" w:rsidR="005827CC" w:rsidRPr="00CE63D4" w:rsidRDefault="005827CC" w:rsidP="005827CC">
            <w:pPr>
              <w:rPr>
                <w:rFonts w:asciiTheme="majorBidi" w:hAnsiTheme="majorBidi" w:cstheme="majorBidi"/>
                <w:lang w:val="en-AU" w:bidi="ar-EG"/>
              </w:rPr>
            </w:pPr>
            <w:r w:rsidRPr="00CE63D4">
              <w:rPr>
                <w:rFonts w:asciiTheme="majorBidi" w:hAnsiTheme="majorBidi" w:cstheme="majorBidi"/>
                <w:lang w:val="en-AU" w:bidi="ar-EG"/>
              </w:rPr>
              <w:t>End of course exams:</w:t>
            </w:r>
          </w:p>
          <w:p w14:paraId="1A17E1E6" w14:textId="0C076CE7" w:rsidR="005827CC" w:rsidRPr="00CE63D4" w:rsidRDefault="005827CC" w:rsidP="005827CC">
            <w:pPr>
              <w:contextualSpacing/>
              <w:rPr>
                <w:rFonts w:asciiTheme="majorBidi" w:hAnsiTheme="majorBidi" w:cstheme="majorBidi"/>
                <w:lang w:val="en-AU" w:bidi="ar-EG"/>
              </w:rPr>
            </w:pPr>
            <w:r w:rsidRPr="00CE63D4">
              <w:rPr>
                <w:rFonts w:asciiTheme="majorBidi" w:hAnsiTheme="majorBidi" w:cstheme="majorBidi"/>
                <w:lang w:val="en-AU" w:bidi="ar-EG"/>
              </w:rPr>
              <w:t xml:space="preserve">- Written: MCQs (40%)   </w:t>
            </w:r>
          </w:p>
          <w:p w14:paraId="6AB8D178" w14:textId="2141FEA9" w:rsidR="005827CC" w:rsidRPr="00CE63D4" w:rsidRDefault="005827CC" w:rsidP="005827CC">
            <w:pPr>
              <w:jc w:val="lowKashida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  <w:lang w:val="en-AU" w:bidi="ar-EG"/>
              </w:rPr>
              <w:t>- Practical: OSPE (20%)</w:t>
            </w:r>
          </w:p>
        </w:tc>
        <w:tc>
          <w:tcPr>
            <w:tcW w:w="1313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14:paraId="4F48CF2C" w14:textId="7A12BE71" w:rsidR="005827CC" w:rsidRPr="00CE63D4" w:rsidRDefault="005827CC" w:rsidP="00984CDE">
            <w:pPr>
              <w:jc w:val="lowKashida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  <w:lang w:val="en-AU" w:bidi="ar-EG"/>
              </w:rPr>
              <w:t xml:space="preserve">Week </w:t>
            </w:r>
            <w:r w:rsidR="00984CDE" w:rsidRPr="00CE63D4">
              <w:rPr>
                <w:rFonts w:asciiTheme="majorBidi" w:hAnsiTheme="majorBidi" w:cstheme="majorBidi"/>
                <w:lang w:val="en-AU" w:bidi="ar-EG"/>
              </w:rPr>
              <w:t>5</w:t>
            </w:r>
          </w:p>
        </w:tc>
        <w:tc>
          <w:tcPr>
            <w:tcW w:w="2190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</w:tcPr>
          <w:p w14:paraId="37409803" w14:textId="77EA8E22" w:rsidR="005827CC" w:rsidRPr="00CE63D4" w:rsidRDefault="005827CC" w:rsidP="005827CC">
            <w:pPr>
              <w:jc w:val="lowKashida"/>
              <w:rPr>
                <w:rFonts w:asciiTheme="majorBidi" w:hAnsiTheme="majorBidi" w:cstheme="majorBidi"/>
              </w:rPr>
            </w:pPr>
            <w:r w:rsidRPr="00CE63D4">
              <w:rPr>
                <w:rFonts w:asciiTheme="majorBidi" w:hAnsiTheme="majorBidi" w:cstheme="majorBidi"/>
                <w:lang w:val="en-AU" w:bidi="ar-EG"/>
              </w:rPr>
              <w:t>60%</w:t>
            </w:r>
          </w:p>
        </w:tc>
      </w:tr>
    </w:tbl>
    <w:p w14:paraId="3EE92555" w14:textId="476211DA" w:rsidR="00245E1B" w:rsidRPr="00E41A1E" w:rsidRDefault="00AF4771" w:rsidP="008B5913">
      <w:pPr>
        <w:rPr>
          <w:sz w:val="20"/>
          <w:szCs w:val="20"/>
        </w:rPr>
      </w:pPr>
      <w:r w:rsidRPr="00E41A1E">
        <w:rPr>
          <w:b/>
          <w:bCs/>
          <w:sz w:val="20"/>
          <w:szCs w:val="20"/>
        </w:rPr>
        <w:t>*Assessment task</w:t>
      </w:r>
      <w:r w:rsidRPr="00E41A1E">
        <w:rPr>
          <w:sz w:val="20"/>
          <w:szCs w:val="20"/>
        </w:rPr>
        <w:t xml:space="preserve"> (i.e.,</w:t>
      </w:r>
      <w:r w:rsidR="006B2D7F">
        <w:rPr>
          <w:sz w:val="20"/>
          <w:szCs w:val="20"/>
        </w:rPr>
        <w:t xml:space="preserve"> written test, oral test, oral presentation, group project,</w:t>
      </w:r>
      <w:r w:rsidRPr="00E41A1E">
        <w:rPr>
          <w:sz w:val="20"/>
          <w:szCs w:val="20"/>
        </w:rPr>
        <w:t xml:space="preserve"> essay, etc.)</w:t>
      </w:r>
    </w:p>
    <w:p w14:paraId="05BB8046" w14:textId="4C644CA5" w:rsidR="008746CB" w:rsidRDefault="008746CB" w:rsidP="008B5913">
      <w:pPr>
        <w:rPr>
          <w:i/>
          <w:iCs/>
          <w:sz w:val="18"/>
          <w:szCs w:val="18"/>
        </w:rPr>
      </w:pPr>
    </w:p>
    <w:p w14:paraId="7A27D507" w14:textId="6524595D" w:rsidR="008F5880" w:rsidRDefault="008F5880" w:rsidP="008B5913">
      <w:pPr>
        <w:rPr>
          <w:b/>
          <w:bCs/>
          <w:color w:val="C00000"/>
          <w:sz w:val="32"/>
          <w:szCs w:val="32"/>
        </w:rPr>
      </w:pPr>
    </w:p>
    <w:p w14:paraId="3A03EAA2" w14:textId="4B9AF41D" w:rsidR="004F498B" w:rsidRPr="00E973FE" w:rsidRDefault="00245E1B" w:rsidP="00382343">
      <w:pPr>
        <w:pStyle w:val="Heading1"/>
      </w:pPr>
      <w:bookmarkStart w:id="10" w:name="_Toc951383"/>
      <w:r w:rsidRPr="00E973FE">
        <w:t>F</w:t>
      </w:r>
      <w:r w:rsidR="004F498B" w:rsidRPr="00E973FE">
        <w:t>.</w:t>
      </w:r>
      <w:r w:rsidR="004E7612" w:rsidRPr="00E973FE">
        <w:t xml:space="preserve"> Learning Resources</w:t>
      </w:r>
      <w:r w:rsidR="00B85E99" w:rsidRPr="00E973FE">
        <w:t xml:space="preserve"> and Facilities</w:t>
      </w:r>
      <w:bookmarkEnd w:id="10"/>
    </w:p>
    <w:p w14:paraId="32DDE602" w14:textId="05CDB492" w:rsidR="00B85E99" w:rsidRDefault="00B85E99" w:rsidP="008B5913">
      <w:pPr>
        <w:rPr>
          <w:b/>
          <w:bCs/>
          <w:color w:val="C00000"/>
          <w:sz w:val="32"/>
          <w:szCs w:val="32"/>
        </w:rPr>
      </w:pPr>
    </w:p>
    <w:p w14:paraId="575164BB" w14:textId="77777777" w:rsidR="001B5102" w:rsidRDefault="00B85E99" w:rsidP="008B5913">
      <w:pPr>
        <w:pStyle w:val="Heading2"/>
        <w:jc w:val="left"/>
        <w:rPr>
          <w:rFonts w:asciiTheme="majorBidi" w:hAnsiTheme="majorBidi" w:cstheme="majorBidi"/>
          <w:sz w:val="26"/>
          <w:szCs w:val="26"/>
        </w:rPr>
      </w:pPr>
      <w:bookmarkStart w:id="11" w:name="_Toc951384"/>
      <w:r w:rsidRPr="00C4342E">
        <w:rPr>
          <w:rFonts w:asciiTheme="majorBidi" w:hAnsiTheme="majorBidi" w:cstheme="majorBidi"/>
          <w:sz w:val="26"/>
          <w:szCs w:val="26"/>
        </w:rPr>
        <w:t>1.Learning Resources</w:t>
      </w:r>
      <w:bookmarkEnd w:id="11"/>
    </w:p>
    <w:tbl>
      <w:tblPr>
        <w:tblStyle w:val="TableGrid"/>
        <w:tblW w:w="957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dashSmallGap" w:sz="4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03"/>
        <w:gridCol w:w="6968"/>
      </w:tblGrid>
      <w:tr w:rsidR="001B5102" w:rsidRPr="005D2DDD" w14:paraId="55769464" w14:textId="77777777" w:rsidTr="001B5102">
        <w:trPr>
          <w:trHeight w:val="736"/>
        </w:trPr>
        <w:tc>
          <w:tcPr>
            <w:tcW w:w="2603" w:type="dxa"/>
            <w:vAlign w:val="center"/>
          </w:tcPr>
          <w:p w14:paraId="2DCD7B89" w14:textId="72AA609B" w:rsidR="001B5102" w:rsidRPr="005D2DDD" w:rsidRDefault="001B5102" w:rsidP="001B5102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AA6028">
              <w:rPr>
                <w:b/>
                <w:bCs/>
              </w:rPr>
              <w:t>Required Textbooks</w:t>
            </w:r>
          </w:p>
        </w:tc>
        <w:tc>
          <w:tcPr>
            <w:tcW w:w="6968" w:type="dxa"/>
            <w:vAlign w:val="center"/>
          </w:tcPr>
          <w:p w14:paraId="63C0B1C9" w14:textId="77777777" w:rsidR="005827CC" w:rsidRPr="004B49DE" w:rsidRDefault="005827CC" w:rsidP="00B97ED2">
            <w:pPr>
              <w:pStyle w:val="BodyTextIndent"/>
              <w:numPr>
                <w:ilvl w:val="1"/>
                <w:numId w:val="5"/>
              </w:numPr>
              <w:tabs>
                <w:tab w:val="clear" w:pos="1440"/>
                <w:tab w:val="num" w:pos="342"/>
              </w:tabs>
              <w:spacing w:after="0"/>
              <w:ind w:hanging="1368"/>
              <w:jc w:val="both"/>
              <w:outlineLvl w:val="0"/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  <w:t>ANATOMY</w:t>
            </w:r>
          </w:p>
          <w:p w14:paraId="72715943" w14:textId="77777777" w:rsidR="005827CC" w:rsidRPr="004B49DE" w:rsidRDefault="005827CC" w:rsidP="00B97ED2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Snell Clinical Neuroanatomy. Richard S. Snell. 7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vertAlign w:val="superscript"/>
              </w:rPr>
              <w:t>th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Ed</w:t>
            </w:r>
          </w:p>
          <w:p w14:paraId="017A591A" w14:textId="77777777" w:rsidR="005827CC" w:rsidRPr="004B49DE" w:rsidRDefault="005827CC" w:rsidP="00B97ED2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Gray’s Anatomy for Students. Richard L. Drake, Wayne Vogal and Adam W. Mitchell. 3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vertAlign w:val="superscript"/>
              </w:rPr>
              <w:t>rd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Ed </w:t>
            </w:r>
          </w:p>
          <w:p w14:paraId="4DB8F45D" w14:textId="77777777" w:rsidR="005827CC" w:rsidRPr="004B49DE" w:rsidRDefault="005827CC" w:rsidP="00B97ED2">
            <w:pPr>
              <w:pStyle w:val="BodyTextIndent"/>
              <w:numPr>
                <w:ilvl w:val="1"/>
                <w:numId w:val="5"/>
              </w:numPr>
              <w:tabs>
                <w:tab w:val="clear" w:pos="1440"/>
                <w:tab w:val="num" w:pos="342"/>
              </w:tabs>
              <w:spacing w:after="0"/>
              <w:ind w:hanging="1368"/>
              <w:jc w:val="both"/>
              <w:outlineLvl w:val="0"/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  <w:t xml:space="preserve">EMPERYOLOGY </w:t>
            </w:r>
          </w:p>
          <w:p w14:paraId="4B837D49" w14:textId="4B5B3BB3" w:rsidR="005827CC" w:rsidRPr="004B49DE" w:rsidRDefault="005827CC" w:rsidP="00B97ED2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Langman’s Medical Embryology. T. W. Sadler. 13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vertAlign w:val="superscript"/>
              </w:rPr>
              <w:t>th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Ed</w:t>
            </w:r>
          </w:p>
          <w:p w14:paraId="0E6A353C" w14:textId="77777777" w:rsidR="005827CC" w:rsidRPr="004B49DE" w:rsidRDefault="005827CC" w:rsidP="00B97ED2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The Developing Human: Clinically Oriented Embryology. Keith L. Moore, T. V. N Persaud and Mark G. Torchia. 9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vertAlign w:val="superscript"/>
              </w:rPr>
              <w:t>th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Ed </w:t>
            </w:r>
          </w:p>
          <w:p w14:paraId="1B88FEDD" w14:textId="77777777" w:rsidR="005827CC" w:rsidRPr="004B49DE" w:rsidRDefault="005827CC" w:rsidP="00B97ED2">
            <w:pPr>
              <w:pStyle w:val="BodyTextIndent"/>
              <w:numPr>
                <w:ilvl w:val="1"/>
                <w:numId w:val="5"/>
              </w:numPr>
              <w:tabs>
                <w:tab w:val="clear" w:pos="1440"/>
                <w:tab w:val="num" w:pos="342"/>
              </w:tabs>
              <w:spacing w:after="0"/>
              <w:ind w:hanging="1368"/>
              <w:jc w:val="both"/>
              <w:outlineLvl w:val="0"/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  <w:t>HISTOLOGY:</w:t>
            </w:r>
          </w:p>
          <w:p w14:paraId="71A6235F" w14:textId="77777777" w:rsidR="005827CC" w:rsidRPr="004B49DE" w:rsidRDefault="005827CC" w:rsidP="00B97ED2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WHEATER’S Functional Histology: A Text and Colour Atlas. Barbara Young, Phillip Woodford and Geraldine O’Dowd. 6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vertAlign w:val="superscript"/>
              </w:rPr>
              <w:t>th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Ed.</w:t>
            </w:r>
          </w:p>
          <w:p w14:paraId="0DA7F178" w14:textId="77777777" w:rsidR="005827CC" w:rsidRPr="004B49DE" w:rsidRDefault="005827CC" w:rsidP="00B97ED2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lastRenderedPageBreak/>
              <w:t>JUNQUEIRA’S Basic Histology: text and atlas. Antony L. Mescher. 14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vertAlign w:val="superscript"/>
              </w:rPr>
              <w:t>th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Ed.</w:t>
            </w:r>
          </w:p>
          <w:p w14:paraId="7EE7491A" w14:textId="77777777" w:rsidR="005827CC" w:rsidRPr="004B49DE" w:rsidRDefault="005827CC" w:rsidP="00B97ED2">
            <w:pPr>
              <w:pStyle w:val="BodyTextIndent"/>
              <w:numPr>
                <w:ilvl w:val="1"/>
                <w:numId w:val="5"/>
              </w:numPr>
              <w:tabs>
                <w:tab w:val="clear" w:pos="1440"/>
              </w:tabs>
              <w:spacing w:after="0"/>
              <w:ind w:left="612" w:hanging="450"/>
              <w:jc w:val="both"/>
              <w:outlineLvl w:val="0"/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  <w:t xml:space="preserve">PHYSIOLOGY: </w:t>
            </w:r>
          </w:p>
          <w:p w14:paraId="09EC79B6" w14:textId="77777777" w:rsidR="005827CC" w:rsidRPr="004B49DE" w:rsidRDefault="005827CC" w:rsidP="00B97ED2">
            <w:pPr>
              <w:pStyle w:val="BodyTextIndent"/>
              <w:numPr>
                <w:ilvl w:val="0"/>
                <w:numId w:val="7"/>
              </w:numPr>
              <w:spacing w:after="0"/>
              <w:ind w:right="720"/>
              <w:jc w:val="both"/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Ganong’s Review of Medical Physiology.Kim Barret et al. 25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vertAlign w:val="superscript"/>
              </w:rPr>
              <w:t>th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Ed. 2016</w:t>
            </w:r>
          </w:p>
          <w:p w14:paraId="5005F9FB" w14:textId="77777777" w:rsidR="005827CC" w:rsidRPr="004B49DE" w:rsidRDefault="005827CC" w:rsidP="00B97ED2">
            <w:pPr>
              <w:pStyle w:val="BodyTextIndent"/>
              <w:numPr>
                <w:ilvl w:val="0"/>
                <w:numId w:val="7"/>
              </w:numPr>
              <w:spacing w:after="0"/>
              <w:ind w:right="720"/>
              <w:jc w:val="both"/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Guyton ad Hall text book of medical physiology. John E. Hall. 13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vertAlign w:val="superscript"/>
              </w:rPr>
              <w:t>th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Ed. 2016</w:t>
            </w:r>
          </w:p>
          <w:p w14:paraId="1053FB3C" w14:textId="77777777" w:rsidR="005827CC" w:rsidRPr="004B49DE" w:rsidRDefault="005827CC" w:rsidP="005827CC">
            <w:pPr>
              <w:pStyle w:val="BodyTextIndent"/>
              <w:spacing w:after="0"/>
              <w:ind w:left="1512" w:right="720"/>
              <w:jc w:val="both"/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</w:pPr>
          </w:p>
          <w:p w14:paraId="00D9F99A" w14:textId="77777777" w:rsidR="005827CC" w:rsidRPr="004B49DE" w:rsidRDefault="005827CC" w:rsidP="00B97ED2">
            <w:pPr>
              <w:pStyle w:val="BodyTextIndent"/>
              <w:numPr>
                <w:ilvl w:val="1"/>
                <w:numId w:val="5"/>
              </w:numPr>
              <w:tabs>
                <w:tab w:val="clear" w:pos="1440"/>
              </w:tabs>
              <w:spacing w:after="0"/>
              <w:ind w:left="612" w:hanging="450"/>
              <w:jc w:val="both"/>
              <w:outlineLvl w:val="0"/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  <w:t xml:space="preserve">BIOCHEMISTRY: </w:t>
            </w:r>
          </w:p>
          <w:p w14:paraId="45494364" w14:textId="77777777" w:rsidR="005827CC" w:rsidRPr="004B49DE" w:rsidRDefault="005827CC" w:rsidP="00B97ED2">
            <w:pPr>
              <w:pStyle w:val="BodyTextIndent"/>
              <w:numPr>
                <w:ilvl w:val="0"/>
                <w:numId w:val="8"/>
              </w:numPr>
              <w:spacing w:after="0"/>
              <w:ind w:right="720"/>
              <w:jc w:val="both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Medical biochmistry. John W Baynes and Mark H Dominiczak. 3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vertAlign w:val="superscript"/>
              </w:rPr>
              <w:t>rd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Ed.</w:t>
            </w:r>
          </w:p>
          <w:p w14:paraId="26AB20E2" w14:textId="77777777" w:rsidR="005827CC" w:rsidRPr="004B49DE" w:rsidRDefault="005827CC" w:rsidP="00B97ED2">
            <w:pPr>
              <w:pStyle w:val="BodyTextIndent"/>
              <w:numPr>
                <w:ilvl w:val="0"/>
                <w:numId w:val="8"/>
              </w:numPr>
              <w:spacing w:after="0"/>
              <w:ind w:right="720"/>
              <w:jc w:val="both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Harpers illustrated biochemistry.28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vertAlign w:val="superscript"/>
              </w:rPr>
              <w:t>th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Ed.</w:t>
            </w:r>
          </w:p>
          <w:p w14:paraId="0E193CF8" w14:textId="77777777" w:rsidR="005827CC" w:rsidRPr="004B49DE" w:rsidRDefault="005827CC" w:rsidP="00B97ED2">
            <w:pPr>
              <w:pStyle w:val="BodyTextIndent"/>
              <w:numPr>
                <w:ilvl w:val="1"/>
                <w:numId w:val="5"/>
              </w:numPr>
              <w:tabs>
                <w:tab w:val="clear" w:pos="1440"/>
              </w:tabs>
              <w:spacing w:after="0"/>
              <w:ind w:left="792" w:hanging="630"/>
              <w:jc w:val="both"/>
              <w:outlineLvl w:val="0"/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  <w:t>PHARMACOOGY:</w:t>
            </w:r>
          </w:p>
          <w:p w14:paraId="7944B8C7" w14:textId="77777777" w:rsidR="005827CC" w:rsidRPr="004B49DE" w:rsidRDefault="005827CC" w:rsidP="00B97ED2">
            <w:pPr>
              <w:pStyle w:val="BodyTextIndent"/>
              <w:numPr>
                <w:ilvl w:val="0"/>
                <w:numId w:val="9"/>
              </w:numPr>
              <w:spacing w:after="0"/>
              <w:ind w:right="720"/>
              <w:jc w:val="both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Goodman and Gillman’s The Pharmacological Basis of THERAPEUTICS. Laurance L. Brunton, John S. Lazo and Keith L. Parker. 11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vertAlign w:val="superscript"/>
              </w:rPr>
              <w:t>th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Ed</w:t>
            </w:r>
          </w:p>
          <w:p w14:paraId="5C719D75" w14:textId="77777777" w:rsidR="005827CC" w:rsidRPr="004B49DE" w:rsidRDefault="005827CC" w:rsidP="00B97ED2">
            <w:pPr>
              <w:pStyle w:val="BodyTextIndent"/>
              <w:numPr>
                <w:ilvl w:val="0"/>
                <w:numId w:val="9"/>
              </w:numPr>
              <w:spacing w:after="0"/>
              <w:ind w:right="720"/>
              <w:jc w:val="both"/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Basic &amp; Clinical Pharmacology by B.G. Katzung.11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vertAlign w:val="superscript"/>
              </w:rPr>
              <w:t>th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Ed.</w:t>
            </w:r>
          </w:p>
          <w:p w14:paraId="0DB27264" w14:textId="77777777" w:rsidR="005827CC" w:rsidRPr="004B49DE" w:rsidRDefault="005827CC" w:rsidP="005827CC">
            <w:pPr>
              <w:pStyle w:val="BodyTextIndent"/>
              <w:spacing w:after="0"/>
              <w:ind w:left="1440" w:right="720"/>
              <w:jc w:val="both"/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</w:pPr>
          </w:p>
          <w:p w14:paraId="11DB147D" w14:textId="77777777" w:rsidR="005827CC" w:rsidRPr="004B49DE" w:rsidRDefault="005827CC" w:rsidP="00B97ED2">
            <w:pPr>
              <w:pStyle w:val="BodyTextIndent"/>
              <w:numPr>
                <w:ilvl w:val="1"/>
                <w:numId w:val="5"/>
              </w:numPr>
              <w:tabs>
                <w:tab w:val="clear" w:pos="1440"/>
              </w:tabs>
              <w:spacing w:after="0"/>
              <w:ind w:left="612" w:hanging="450"/>
              <w:jc w:val="both"/>
              <w:outlineLvl w:val="0"/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  <w:t xml:space="preserve">PATHOLOGY: </w:t>
            </w:r>
          </w:p>
          <w:p w14:paraId="1CADAEB1" w14:textId="77777777" w:rsidR="005827CC" w:rsidRPr="004B49DE" w:rsidRDefault="005827CC" w:rsidP="00B97ED2">
            <w:pPr>
              <w:pStyle w:val="BodyTextIndent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/>
              <w:jc w:val="both"/>
              <w:outlineLvl w:val="0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Robbins Basic Pathology. Kumar, Abbas and Aster. 9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vertAlign w:val="superscript"/>
              </w:rPr>
              <w:t>th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Ed.</w:t>
            </w:r>
          </w:p>
          <w:p w14:paraId="4E138761" w14:textId="77777777" w:rsidR="005827CC" w:rsidRPr="004B49DE" w:rsidRDefault="005827CC" w:rsidP="00B97ED2">
            <w:pPr>
              <w:pStyle w:val="BodyTextIndent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/>
              <w:jc w:val="both"/>
              <w:outlineLvl w:val="0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Mur’s Text Book of Pathology, David A Levison et al.14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vertAlign w:val="superscript"/>
              </w:rPr>
              <w:t>th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Ed.</w:t>
            </w:r>
          </w:p>
          <w:p w14:paraId="5E3D6E3A" w14:textId="77777777" w:rsidR="005827CC" w:rsidRPr="004B49DE" w:rsidRDefault="005827CC" w:rsidP="005827CC">
            <w:pPr>
              <w:pStyle w:val="BodyTextIndent"/>
              <w:autoSpaceDE w:val="0"/>
              <w:autoSpaceDN w:val="0"/>
              <w:adjustRightInd w:val="0"/>
              <w:spacing w:after="0"/>
              <w:ind w:left="1440"/>
              <w:jc w:val="both"/>
              <w:outlineLvl w:val="0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</w:p>
          <w:p w14:paraId="75BA86AD" w14:textId="77777777" w:rsidR="005827CC" w:rsidRPr="004B49DE" w:rsidRDefault="005827CC" w:rsidP="00B97ED2">
            <w:pPr>
              <w:pStyle w:val="BodyTextIndent"/>
              <w:numPr>
                <w:ilvl w:val="1"/>
                <w:numId w:val="5"/>
              </w:numPr>
              <w:tabs>
                <w:tab w:val="clear" w:pos="1440"/>
              </w:tabs>
              <w:spacing w:after="0"/>
              <w:ind w:left="612" w:hanging="450"/>
              <w:jc w:val="both"/>
              <w:outlineLvl w:val="0"/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  <w:t>MICROBIOLOGY:</w:t>
            </w:r>
          </w:p>
          <w:p w14:paraId="0FCD925D" w14:textId="77777777" w:rsidR="005827CC" w:rsidRPr="004B49DE" w:rsidRDefault="005827CC" w:rsidP="00B97ED2">
            <w:pPr>
              <w:pStyle w:val="BodyTextIndent"/>
              <w:numPr>
                <w:ilvl w:val="0"/>
                <w:numId w:val="11"/>
              </w:numPr>
              <w:spacing w:after="0"/>
              <w:ind w:left="1422"/>
              <w:jc w:val="both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4B49DE">
              <w:rPr>
                <w:rStyle w:val="topictitlenomargin1"/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  <w:szCs w:val="22"/>
              </w:rPr>
              <w:t>Jawetz, Melnick, &amp;Adelberg's Medical Microbiology. 27</w:t>
            </w:r>
            <w:r w:rsidRPr="004B49DE">
              <w:rPr>
                <w:rStyle w:val="topictitlenomargin1"/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  <w:szCs w:val="22"/>
                <w:vertAlign w:val="superscript"/>
              </w:rPr>
              <w:t>th</w:t>
            </w:r>
            <w:r w:rsidRPr="004B49DE">
              <w:rPr>
                <w:rStyle w:val="topictitlenomargin1"/>
                <w:rFonts w:asciiTheme="majorBidi" w:hAnsiTheme="majorBidi" w:cstheme="majorBidi"/>
                <w:b w:val="0"/>
                <w:bCs w:val="0"/>
                <w:color w:val="000000" w:themeColor="text1"/>
                <w:sz w:val="22"/>
                <w:szCs w:val="22"/>
              </w:rPr>
              <w:t xml:space="preserve"> Ed.</w:t>
            </w:r>
          </w:p>
          <w:p w14:paraId="5C74A278" w14:textId="27C4791F" w:rsidR="005827CC" w:rsidRPr="004B49DE" w:rsidRDefault="005827CC" w:rsidP="00B97ED2">
            <w:pPr>
              <w:pStyle w:val="BodyTextIndent"/>
              <w:numPr>
                <w:ilvl w:val="0"/>
                <w:numId w:val="11"/>
              </w:numPr>
              <w:spacing w:after="0"/>
              <w:ind w:left="1422"/>
              <w:jc w:val="both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Markell and Voge’s Medical parasitology. 9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vertAlign w:val="superscript"/>
              </w:rPr>
              <w:t>th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Ed.</w:t>
            </w:r>
          </w:p>
          <w:p w14:paraId="0189C7A4" w14:textId="77777777" w:rsidR="005827CC" w:rsidRPr="004B49DE" w:rsidRDefault="005827CC" w:rsidP="005827CC">
            <w:pPr>
              <w:pStyle w:val="BodyTextIndent"/>
              <w:spacing w:after="0"/>
              <w:ind w:left="1422"/>
              <w:jc w:val="both"/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</w:pPr>
          </w:p>
          <w:p w14:paraId="1DBC7D3A" w14:textId="77777777" w:rsidR="005827CC" w:rsidRPr="004B49DE" w:rsidRDefault="005827CC" w:rsidP="00B97ED2">
            <w:pPr>
              <w:pStyle w:val="BodyTextIndent"/>
              <w:numPr>
                <w:ilvl w:val="1"/>
                <w:numId w:val="5"/>
              </w:numPr>
              <w:tabs>
                <w:tab w:val="clear" w:pos="1440"/>
              </w:tabs>
              <w:spacing w:after="0"/>
              <w:ind w:left="612" w:hanging="450"/>
              <w:jc w:val="both"/>
              <w:outlineLvl w:val="0"/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  <w:t xml:space="preserve">MEDICINE: </w:t>
            </w:r>
          </w:p>
          <w:p w14:paraId="631CD8B6" w14:textId="77777777" w:rsidR="005827CC" w:rsidRPr="004B49DE" w:rsidRDefault="005827CC" w:rsidP="00B97ED2">
            <w:pPr>
              <w:pStyle w:val="BodyTextIndent"/>
              <w:numPr>
                <w:ilvl w:val="0"/>
                <w:numId w:val="12"/>
              </w:numPr>
              <w:spacing w:after="0"/>
              <w:ind w:right="720"/>
              <w:jc w:val="both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Current Medical Diagnosis &amp;treatment.Maxine A. Papadakis and Stephen J. McPhee. 55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vertAlign w:val="superscript"/>
              </w:rPr>
              <w:t>th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Ed. 2016</w:t>
            </w:r>
          </w:p>
          <w:p w14:paraId="4195F990" w14:textId="3E5A4AA2" w:rsidR="005827CC" w:rsidRPr="004B49DE" w:rsidRDefault="005827CC" w:rsidP="00B97ED2">
            <w:pPr>
              <w:pStyle w:val="ListParagraph"/>
              <w:numPr>
                <w:ilvl w:val="0"/>
                <w:numId w:val="12"/>
              </w:numPr>
              <w:jc w:val="lowKashida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Harrison’s principles of internal medicine.Kasper et al.19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vertAlign w:val="superscript"/>
              </w:rPr>
              <w:t>th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Ed.</w:t>
            </w:r>
          </w:p>
          <w:p w14:paraId="1DD0C5A7" w14:textId="6C80D035" w:rsidR="004B49DE" w:rsidRPr="004B49DE" w:rsidRDefault="004B49DE" w:rsidP="004B49DE">
            <w:pPr>
              <w:jc w:val="lowKashida"/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 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  <w:u w:val="single"/>
              </w:rPr>
              <w:t>10. Obstetrics and gynecology:</w:t>
            </w:r>
          </w:p>
          <w:p w14:paraId="6D3B4E23" w14:textId="3E65C5C6" w:rsidR="004B49DE" w:rsidRPr="004B49DE" w:rsidRDefault="004B49DE" w:rsidP="007D0F9D">
            <w:pPr>
              <w:jc w:val="lowKashida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1)Obstetrics by Ten Teachers, </w:t>
            </w:r>
            <w:r w:rsidR="007D0F9D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20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edition, Edited by Philip N. Baker and Louise C. Kenny</w:t>
            </w:r>
          </w:p>
          <w:p w14:paraId="28EDFC79" w14:textId="0A2C6B24" w:rsidR="004B49DE" w:rsidRPr="004B49DE" w:rsidRDefault="004B49DE" w:rsidP="007D0F9D">
            <w:pPr>
              <w:jc w:val="lowKashida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2) Gynecology by Ten Teachers, </w:t>
            </w:r>
            <w:r w:rsidR="007D0F9D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20 edtion</w:t>
            </w:r>
            <w:r w:rsidRPr="004B49D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, Edited by Ash Monga and Stephen Dobbs</w:t>
            </w:r>
          </w:p>
          <w:p w14:paraId="3F08F39D" w14:textId="165BED25" w:rsidR="005827CC" w:rsidRPr="004B49DE" w:rsidRDefault="005827CC" w:rsidP="005827CC">
            <w:pPr>
              <w:jc w:val="lowKashida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</w:p>
        </w:tc>
      </w:tr>
      <w:tr w:rsidR="001B5102" w:rsidRPr="005D2DDD" w14:paraId="38C40E42" w14:textId="77777777" w:rsidTr="00382343">
        <w:trPr>
          <w:trHeight w:val="736"/>
        </w:trPr>
        <w:tc>
          <w:tcPr>
            <w:tcW w:w="2603" w:type="dxa"/>
            <w:shd w:val="clear" w:color="auto" w:fill="DBE5F1" w:themeFill="accent1" w:themeFillTint="33"/>
            <w:vAlign w:val="center"/>
          </w:tcPr>
          <w:p w14:paraId="4127AFAC" w14:textId="6818E249" w:rsidR="001B5102" w:rsidRPr="005D2DDD" w:rsidRDefault="001B5102" w:rsidP="001B5102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  <w:lang w:bidi="ar-EG"/>
              </w:rPr>
            </w:pPr>
            <w:r w:rsidRPr="00AA6028">
              <w:rPr>
                <w:b/>
                <w:bCs/>
              </w:rPr>
              <w:lastRenderedPageBreak/>
              <w:t>Essential References Materials</w:t>
            </w:r>
          </w:p>
        </w:tc>
        <w:tc>
          <w:tcPr>
            <w:tcW w:w="6968" w:type="dxa"/>
            <w:shd w:val="clear" w:color="auto" w:fill="DBE5F1" w:themeFill="accent1" w:themeFillTint="33"/>
            <w:vAlign w:val="center"/>
          </w:tcPr>
          <w:p w14:paraId="2A8B302E" w14:textId="2BB8838E" w:rsidR="001B5102" w:rsidRPr="00E115D6" w:rsidRDefault="001B5102" w:rsidP="001B5102">
            <w:pPr>
              <w:jc w:val="lowKashida"/>
              <w:rPr>
                <w:rFonts w:asciiTheme="majorBidi" w:hAnsiTheme="majorBidi" w:cstheme="majorBidi"/>
              </w:rPr>
            </w:pPr>
          </w:p>
        </w:tc>
      </w:tr>
      <w:tr w:rsidR="001B5102" w:rsidRPr="005D2DDD" w14:paraId="231C44F7" w14:textId="77777777" w:rsidTr="001B5102">
        <w:trPr>
          <w:trHeight w:val="736"/>
        </w:trPr>
        <w:tc>
          <w:tcPr>
            <w:tcW w:w="2603" w:type="dxa"/>
            <w:vAlign w:val="center"/>
          </w:tcPr>
          <w:p w14:paraId="5463C0A2" w14:textId="0C81C64D" w:rsidR="001B5102" w:rsidRPr="00FE6640" w:rsidRDefault="001B5102" w:rsidP="001B5102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AA6028">
              <w:rPr>
                <w:b/>
                <w:bCs/>
              </w:rPr>
              <w:t>Electronic Materials</w:t>
            </w:r>
          </w:p>
        </w:tc>
        <w:tc>
          <w:tcPr>
            <w:tcW w:w="6968" w:type="dxa"/>
            <w:vAlign w:val="center"/>
          </w:tcPr>
          <w:p w14:paraId="29370867" w14:textId="3E577F05" w:rsidR="005827CC" w:rsidRPr="005827CC" w:rsidRDefault="00B02B9E" w:rsidP="00B97ED2">
            <w:pPr>
              <w:pStyle w:val="ListParagraph"/>
              <w:numPr>
                <w:ilvl w:val="0"/>
                <w:numId w:val="13"/>
              </w:numPr>
              <w:rPr>
                <w:rFonts w:asciiTheme="majorBidi" w:hAnsiTheme="majorBidi" w:cstheme="majorBidi"/>
                <w:sz w:val="22"/>
                <w:szCs w:val="22"/>
                <w:lang w:bidi="ar-EG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Saudi Digital Library  </w:t>
            </w:r>
            <w:hyperlink r:id="rId11" w:history="1">
              <w:r w:rsidR="005827CC" w:rsidRPr="005827CC">
                <w:rPr>
                  <w:rFonts w:asciiTheme="majorBidi" w:hAnsiTheme="majorBidi" w:cstheme="majorBidi"/>
                  <w:color w:val="0000FF" w:themeColor="hyperlink"/>
                  <w:sz w:val="22"/>
                  <w:szCs w:val="22"/>
                  <w:u w:val="single"/>
                </w:rPr>
                <w:t>https://sdl.edu.sa</w:t>
              </w:r>
            </w:hyperlink>
          </w:p>
          <w:p w14:paraId="4918D968" w14:textId="77777777" w:rsidR="001B5102" w:rsidRPr="005827CC" w:rsidRDefault="00000000" w:rsidP="00B97ED2">
            <w:pPr>
              <w:pStyle w:val="ListParagraph"/>
              <w:numPr>
                <w:ilvl w:val="0"/>
                <w:numId w:val="13"/>
              </w:numPr>
              <w:jc w:val="lowKashida"/>
              <w:rPr>
                <w:rFonts w:asciiTheme="majorBidi" w:hAnsiTheme="majorBidi" w:cstheme="majorBidi"/>
              </w:rPr>
            </w:pPr>
            <w:hyperlink r:id="rId12" w:history="1">
              <w:r w:rsidR="005827CC" w:rsidRPr="005827CC">
                <w:rPr>
                  <w:rFonts w:asciiTheme="majorBidi" w:hAnsiTheme="majorBidi" w:cstheme="majorBidi"/>
                  <w:color w:val="0000FF" w:themeColor="hyperlink"/>
                  <w:sz w:val="22"/>
                  <w:szCs w:val="22"/>
                  <w:u w:val="single"/>
                </w:rPr>
                <w:t>http://www.adameducation.com/interactive-physiology</w:t>
              </w:r>
            </w:hyperlink>
          </w:p>
          <w:p w14:paraId="44E9D6F2" w14:textId="3F1D703A" w:rsidR="00B02B9E" w:rsidRPr="005827CC" w:rsidRDefault="00B02B9E" w:rsidP="00B97ED2">
            <w:pPr>
              <w:pStyle w:val="ListParagraph"/>
              <w:numPr>
                <w:ilvl w:val="0"/>
                <w:numId w:val="13"/>
              </w:num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color w:val="0000FF" w:themeColor="hyperlink"/>
                <w:sz w:val="22"/>
                <w:szCs w:val="22"/>
                <w:u w:val="single"/>
              </w:rPr>
              <w:t>http://www.webpath.med.utah.edu</w:t>
            </w:r>
          </w:p>
          <w:p w14:paraId="11E1EBB5" w14:textId="2B0E6299" w:rsidR="005827CC" w:rsidRPr="005827CC" w:rsidRDefault="005827CC" w:rsidP="00B02B9E">
            <w:pPr>
              <w:pStyle w:val="ListParagraph"/>
              <w:jc w:val="lowKashida"/>
              <w:rPr>
                <w:rFonts w:asciiTheme="majorBidi" w:hAnsiTheme="majorBidi" w:cstheme="majorBidi"/>
              </w:rPr>
            </w:pPr>
          </w:p>
        </w:tc>
      </w:tr>
      <w:tr w:rsidR="001B5102" w:rsidRPr="005D2DDD" w14:paraId="701FA171" w14:textId="77777777" w:rsidTr="00382343">
        <w:trPr>
          <w:trHeight w:val="736"/>
        </w:trPr>
        <w:tc>
          <w:tcPr>
            <w:tcW w:w="2603" w:type="dxa"/>
            <w:shd w:val="clear" w:color="auto" w:fill="DBE5F1" w:themeFill="accent1" w:themeFillTint="33"/>
            <w:vAlign w:val="center"/>
          </w:tcPr>
          <w:p w14:paraId="0E8E72C7" w14:textId="66D60EE8" w:rsidR="001B5102" w:rsidRPr="00FE6640" w:rsidRDefault="001B5102" w:rsidP="001B510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54F9F">
              <w:rPr>
                <w:b/>
                <w:bCs/>
              </w:rPr>
              <w:t xml:space="preserve">Other </w:t>
            </w:r>
            <w:r>
              <w:rPr>
                <w:b/>
                <w:bCs/>
              </w:rPr>
              <w:t>L</w:t>
            </w:r>
            <w:r w:rsidRPr="00054F9F">
              <w:rPr>
                <w:b/>
                <w:bCs/>
              </w:rPr>
              <w:t xml:space="preserve">earning </w:t>
            </w:r>
            <w:r>
              <w:rPr>
                <w:b/>
                <w:bCs/>
              </w:rPr>
              <w:t>M</w:t>
            </w:r>
            <w:r w:rsidRPr="00054F9F">
              <w:rPr>
                <w:b/>
                <w:bCs/>
              </w:rPr>
              <w:t>aterial</w:t>
            </w:r>
            <w:r>
              <w:rPr>
                <w:b/>
                <w:bCs/>
              </w:rPr>
              <w:t>s</w:t>
            </w:r>
          </w:p>
        </w:tc>
        <w:tc>
          <w:tcPr>
            <w:tcW w:w="6968" w:type="dxa"/>
            <w:shd w:val="clear" w:color="auto" w:fill="DBE5F1" w:themeFill="accent1" w:themeFillTint="33"/>
            <w:vAlign w:val="center"/>
          </w:tcPr>
          <w:p w14:paraId="516A6A29" w14:textId="1DAC90B6" w:rsidR="00B02B9E" w:rsidRPr="00B02B9E" w:rsidRDefault="00B02B9E" w:rsidP="00B97ED2">
            <w:pPr>
              <w:pStyle w:val="ListParagraph"/>
              <w:numPr>
                <w:ilvl w:val="0"/>
                <w:numId w:val="16"/>
              </w:numPr>
              <w:jc w:val="lowKashida"/>
              <w:rPr>
                <w:rFonts w:asciiTheme="majorBidi" w:hAnsiTheme="majorBidi" w:cstheme="majorBidi"/>
                <w:sz w:val="22"/>
                <w:szCs w:val="22"/>
                <w:u w:val="single"/>
                <w:lang w:val="en-AU"/>
              </w:rPr>
            </w:pPr>
            <w:r w:rsidRPr="00B02B9E">
              <w:rPr>
                <w:rFonts w:asciiTheme="majorBidi" w:hAnsiTheme="majorBidi" w:cstheme="majorBidi"/>
                <w:sz w:val="22"/>
                <w:szCs w:val="22"/>
                <w:lang w:val="en-AU"/>
              </w:rPr>
              <w:t>Ganong’s Review of Medical Physiology, Kim E. Barrett et al, 25</w:t>
            </w:r>
            <w:r w:rsidRPr="00B02B9E">
              <w:rPr>
                <w:rFonts w:asciiTheme="majorBidi" w:hAnsiTheme="majorBidi" w:cstheme="majorBidi"/>
                <w:sz w:val="22"/>
                <w:szCs w:val="22"/>
                <w:vertAlign w:val="superscript"/>
                <w:lang w:val="en-AU"/>
              </w:rPr>
              <w:t>th</w:t>
            </w:r>
            <w:r w:rsidRPr="00B02B9E">
              <w:rPr>
                <w:rFonts w:asciiTheme="majorBidi" w:hAnsiTheme="majorBidi" w:cstheme="majorBidi"/>
                <w:sz w:val="22"/>
                <w:szCs w:val="22"/>
                <w:lang w:val="en-AU"/>
              </w:rPr>
              <w:t xml:space="preserve"> edition, 2016. </w:t>
            </w:r>
          </w:p>
          <w:p w14:paraId="7A77872D" w14:textId="77777777" w:rsidR="00B02B9E" w:rsidRPr="003F2E96" w:rsidRDefault="00B02B9E" w:rsidP="00B97ED2">
            <w:pPr>
              <w:numPr>
                <w:ilvl w:val="0"/>
                <w:numId w:val="16"/>
              </w:numPr>
              <w:jc w:val="lowKashida"/>
              <w:rPr>
                <w:rFonts w:asciiTheme="majorBidi" w:hAnsiTheme="majorBidi" w:cstheme="majorBidi"/>
                <w:sz w:val="22"/>
                <w:szCs w:val="22"/>
                <w:u w:val="single"/>
                <w:lang w:val="en-AU"/>
              </w:rPr>
            </w:pPr>
            <w:r w:rsidRPr="003F2E96">
              <w:rPr>
                <w:rFonts w:asciiTheme="majorBidi" w:hAnsiTheme="majorBidi" w:cstheme="majorBidi"/>
                <w:sz w:val="22"/>
                <w:szCs w:val="22"/>
                <w:lang w:val="en-AU"/>
              </w:rPr>
              <w:t>Grant’s Atlas of Anatomy, Anne M.R.Agur, Arthur F. Dalley, 13</w:t>
            </w:r>
            <w:r w:rsidRPr="003F2E96">
              <w:rPr>
                <w:rFonts w:asciiTheme="majorBidi" w:hAnsiTheme="majorBidi" w:cstheme="majorBidi"/>
                <w:sz w:val="22"/>
                <w:szCs w:val="22"/>
                <w:vertAlign w:val="superscript"/>
                <w:lang w:val="en-AU"/>
              </w:rPr>
              <w:t>th</w:t>
            </w:r>
            <w:r w:rsidRPr="003F2E96">
              <w:rPr>
                <w:rFonts w:asciiTheme="majorBidi" w:hAnsiTheme="majorBidi" w:cstheme="majorBidi"/>
                <w:sz w:val="22"/>
                <w:szCs w:val="22"/>
                <w:lang w:val="en-AU"/>
              </w:rPr>
              <w:t xml:space="preserve"> edition 2013</w:t>
            </w:r>
          </w:p>
          <w:p w14:paraId="5689B2D8" w14:textId="77777777" w:rsidR="00B02B9E" w:rsidRPr="00B02B9E" w:rsidRDefault="00B02B9E" w:rsidP="00B97ED2">
            <w:pPr>
              <w:numPr>
                <w:ilvl w:val="0"/>
                <w:numId w:val="16"/>
              </w:numPr>
              <w:jc w:val="lowKashida"/>
              <w:rPr>
                <w:rFonts w:asciiTheme="majorBidi" w:hAnsiTheme="majorBidi" w:cstheme="majorBidi"/>
                <w:sz w:val="22"/>
                <w:szCs w:val="22"/>
                <w:u w:val="single"/>
                <w:lang w:val="en-AU"/>
              </w:rPr>
            </w:pPr>
            <w:r w:rsidRPr="003F2E96">
              <w:rPr>
                <w:rFonts w:asciiTheme="majorBidi" w:hAnsiTheme="majorBidi" w:cstheme="majorBidi"/>
                <w:sz w:val="22"/>
                <w:szCs w:val="22"/>
                <w:lang w:val="en-AU"/>
              </w:rPr>
              <w:t>Merkell and Voge’s Medical Parasitology, David T. John et al, 9</w:t>
            </w:r>
            <w:r w:rsidRPr="003F2E96">
              <w:rPr>
                <w:rFonts w:asciiTheme="majorBidi" w:hAnsiTheme="majorBidi" w:cstheme="majorBidi"/>
                <w:sz w:val="22"/>
                <w:szCs w:val="22"/>
                <w:vertAlign w:val="superscript"/>
                <w:lang w:val="en-AU"/>
              </w:rPr>
              <w:t>th</w:t>
            </w:r>
            <w:r w:rsidRPr="003F2E96">
              <w:rPr>
                <w:rFonts w:asciiTheme="majorBidi" w:hAnsiTheme="majorBidi" w:cstheme="majorBidi"/>
                <w:sz w:val="22"/>
                <w:szCs w:val="22"/>
                <w:lang w:val="en-AU"/>
              </w:rPr>
              <w:t xml:space="preserve"> edition.2006.</w:t>
            </w:r>
          </w:p>
          <w:p w14:paraId="64FADC66" w14:textId="77777777" w:rsidR="008C33C3" w:rsidRPr="008C33C3" w:rsidRDefault="00B02B9E" w:rsidP="00B97ED2">
            <w:pPr>
              <w:numPr>
                <w:ilvl w:val="0"/>
                <w:numId w:val="16"/>
              </w:numPr>
              <w:jc w:val="lowKashida"/>
              <w:rPr>
                <w:rFonts w:asciiTheme="majorBidi" w:hAnsiTheme="majorBidi" w:cstheme="majorBidi"/>
                <w:sz w:val="22"/>
                <w:szCs w:val="22"/>
                <w:lang w:val="en-AU"/>
              </w:rPr>
            </w:pPr>
            <w:r w:rsidRPr="00B02B9E">
              <w:rPr>
                <w:rFonts w:asciiTheme="majorBidi" w:hAnsiTheme="majorBidi" w:cstheme="majorBidi"/>
                <w:sz w:val="22"/>
                <w:szCs w:val="22"/>
                <w:lang w:val="en-AU"/>
              </w:rPr>
              <w:t>Wheater’s basic histopathology</w:t>
            </w:r>
            <w:r w:rsidRPr="008C33C3">
              <w:rPr>
                <w:rFonts w:asciiTheme="majorBidi" w:hAnsiTheme="majorBidi" w:cstheme="majorBidi"/>
                <w:sz w:val="22"/>
                <w:szCs w:val="22"/>
                <w:lang w:val="en-AU"/>
              </w:rPr>
              <w:t xml:space="preserve"> </w:t>
            </w:r>
          </w:p>
          <w:p w14:paraId="20032071" w14:textId="77777777" w:rsidR="008C33C3" w:rsidRPr="008C33C3" w:rsidRDefault="00B02B9E" w:rsidP="00B97ED2">
            <w:pPr>
              <w:numPr>
                <w:ilvl w:val="0"/>
                <w:numId w:val="16"/>
              </w:numPr>
              <w:jc w:val="lowKashida"/>
              <w:rPr>
                <w:rFonts w:asciiTheme="majorBidi" w:hAnsiTheme="majorBidi" w:cstheme="majorBidi"/>
                <w:sz w:val="22"/>
                <w:szCs w:val="22"/>
                <w:lang w:val="en-AU"/>
              </w:rPr>
            </w:pPr>
            <w:r w:rsidRPr="00B02B9E">
              <w:rPr>
                <w:rFonts w:asciiTheme="majorBidi" w:hAnsiTheme="majorBidi" w:cstheme="majorBidi"/>
                <w:sz w:val="22"/>
                <w:szCs w:val="22"/>
                <w:lang w:val="en-AU"/>
              </w:rPr>
              <w:t>Di Fiore’s atlas of histology</w:t>
            </w:r>
          </w:p>
          <w:p w14:paraId="11A60731" w14:textId="33004FF1" w:rsidR="005E7495" w:rsidRPr="008C33C3" w:rsidRDefault="00B97ED2" w:rsidP="00B97ED2">
            <w:pPr>
              <w:numPr>
                <w:ilvl w:val="0"/>
                <w:numId w:val="16"/>
              </w:numPr>
              <w:jc w:val="lowKashida"/>
              <w:rPr>
                <w:rFonts w:asciiTheme="majorBidi" w:hAnsiTheme="majorBidi" w:cstheme="majorBidi"/>
                <w:sz w:val="22"/>
                <w:szCs w:val="22"/>
                <w:lang w:val="en-AU"/>
              </w:rPr>
            </w:pPr>
            <w:r w:rsidRPr="008C33C3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Diagnostic molecular pathology, William B. Coleman &amp; Gregory J. Tsongalis</w:t>
            </w:r>
          </w:p>
          <w:p w14:paraId="52164073" w14:textId="274DDABB" w:rsidR="00B02B9E" w:rsidRPr="003F2E96" w:rsidRDefault="00B02B9E" w:rsidP="008C33C3">
            <w:pPr>
              <w:ind w:left="360"/>
              <w:jc w:val="lowKashida"/>
              <w:rPr>
                <w:rFonts w:asciiTheme="majorBidi" w:hAnsiTheme="majorBidi" w:cstheme="majorBidi"/>
                <w:sz w:val="22"/>
                <w:szCs w:val="22"/>
                <w:u w:val="single"/>
                <w:lang w:val="en-AU"/>
              </w:rPr>
            </w:pPr>
          </w:p>
          <w:p w14:paraId="09D5F4DE" w14:textId="77777777" w:rsidR="001B5102" w:rsidRPr="00B02B9E" w:rsidRDefault="001B5102" w:rsidP="001B5102">
            <w:pPr>
              <w:jc w:val="lowKashida"/>
              <w:rPr>
                <w:rFonts w:asciiTheme="majorBidi" w:hAnsiTheme="majorBidi" w:cstheme="majorBidi"/>
                <w:lang w:val="en-AU"/>
              </w:rPr>
            </w:pPr>
          </w:p>
        </w:tc>
      </w:tr>
    </w:tbl>
    <w:p w14:paraId="0A609E45" w14:textId="77777777" w:rsidR="001B5102" w:rsidRDefault="001B5102" w:rsidP="008B5913">
      <w:pPr>
        <w:pStyle w:val="Heading2"/>
        <w:jc w:val="left"/>
        <w:rPr>
          <w:rFonts w:asciiTheme="majorBidi" w:hAnsiTheme="majorBidi" w:cstheme="majorBidi"/>
          <w:sz w:val="26"/>
          <w:szCs w:val="26"/>
        </w:rPr>
      </w:pPr>
    </w:p>
    <w:p w14:paraId="429BD8BD" w14:textId="3D06B53F" w:rsidR="00014DE6" w:rsidRDefault="00B85E99" w:rsidP="008B5913">
      <w:pPr>
        <w:pStyle w:val="Heading2"/>
        <w:jc w:val="left"/>
        <w:rPr>
          <w:rFonts w:asciiTheme="majorBidi" w:hAnsiTheme="majorBidi" w:cstheme="majorBidi"/>
          <w:sz w:val="26"/>
          <w:szCs w:val="26"/>
        </w:rPr>
      </w:pPr>
      <w:bookmarkStart w:id="12" w:name="_Toc951385"/>
      <w:r w:rsidRPr="00C4342E">
        <w:rPr>
          <w:rFonts w:asciiTheme="majorBidi" w:hAnsiTheme="majorBidi" w:cstheme="majorBidi"/>
          <w:sz w:val="26"/>
          <w:szCs w:val="26"/>
        </w:rPr>
        <w:t>2</w:t>
      </w:r>
      <w:r w:rsidR="00014DE6" w:rsidRPr="00C4342E">
        <w:rPr>
          <w:rFonts w:asciiTheme="majorBidi" w:hAnsiTheme="majorBidi" w:cstheme="majorBidi"/>
          <w:sz w:val="26"/>
          <w:szCs w:val="26"/>
        </w:rPr>
        <w:t>. Facilities Required</w:t>
      </w:r>
      <w:bookmarkEnd w:id="12"/>
    </w:p>
    <w:tbl>
      <w:tblPr>
        <w:tblStyle w:val="TableGrid"/>
        <w:tblW w:w="957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40"/>
        <w:gridCol w:w="5731"/>
      </w:tblGrid>
      <w:tr w:rsidR="00C87F43" w:rsidRPr="005D2DDD" w14:paraId="240C2A87" w14:textId="77777777" w:rsidTr="00382343">
        <w:trPr>
          <w:trHeight w:val="439"/>
          <w:tblHeader/>
        </w:trPr>
        <w:tc>
          <w:tcPr>
            <w:tcW w:w="3840" w:type="dxa"/>
            <w:tcBorders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14:paraId="1CDCEBD2" w14:textId="119FA186" w:rsidR="00C87F43" w:rsidRPr="005D2DDD" w:rsidRDefault="00C87F43" w:rsidP="00C87F43">
            <w:pPr>
              <w:bidi/>
              <w:jc w:val="center"/>
              <w:rPr>
                <w:rFonts w:asciiTheme="majorBidi" w:hAnsiTheme="majorBidi" w:cstheme="majorBidi"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Item</w:t>
            </w:r>
          </w:p>
        </w:tc>
        <w:tc>
          <w:tcPr>
            <w:tcW w:w="5731" w:type="dxa"/>
            <w:tcBorders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14:paraId="624FA224" w14:textId="22D54198" w:rsidR="00C87F43" w:rsidRPr="005D2DDD" w:rsidRDefault="00C87F43" w:rsidP="00C87F43">
            <w:pPr>
              <w:bidi/>
              <w:jc w:val="center"/>
              <w:rPr>
                <w:rFonts w:asciiTheme="majorBidi" w:hAnsiTheme="majorBidi" w:cstheme="majorBidi"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Resources</w:t>
            </w:r>
          </w:p>
        </w:tc>
      </w:tr>
      <w:tr w:rsidR="00B02B9E" w:rsidRPr="005D2DDD" w14:paraId="1CC0FE46" w14:textId="77777777" w:rsidTr="00F24884">
        <w:trPr>
          <w:trHeight w:val="506"/>
        </w:trPr>
        <w:tc>
          <w:tcPr>
            <w:tcW w:w="3840" w:type="dxa"/>
            <w:tcBorders>
              <w:top w:val="single" w:sz="8" w:space="0" w:color="auto"/>
              <w:bottom w:val="dashSmallGap" w:sz="4" w:space="0" w:color="auto"/>
            </w:tcBorders>
            <w:vAlign w:val="center"/>
          </w:tcPr>
          <w:p w14:paraId="750716F1" w14:textId="77777777" w:rsidR="00B02B9E" w:rsidRDefault="00B02B9E" w:rsidP="00B02B9E">
            <w:pPr>
              <w:jc w:val="center"/>
              <w:rPr>
                <w:b/>
                <w:bCs/>
              </w:rPr>
            </w:pPr>
            <w:r w:rsidRPr="000F1A12">
              <w:rPr>
                <w:b/>
                <w:bCs/>
              </w:rPr>
              <w:t>Accommodation</w:t>
            </w:r>
          </w:p>
          <w:p w14:paraId="7AB1D0B0" w14:textId="2C080055" w:rsidR="00B02B9E" w:rsidRPr="005D2DDD" w:rsidRDefault="00B02B9E" w:rsidP="00B02B9E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  <w:lang w:bidi="ar-EG"/>
              </w:rPr>
            </w:pPr>
            <w:r w:rsidRPr="00E41A1E">
              <w:rPr>
                <w:sz w:val="20"/>
                <w:szCs w:val="20"/>
              </w:rPr>
              <w:t>(Classrooms, laboratories, demonstration rooms/labs, etc.)</w:t>
            </w:r>
          </w:p>
        </w:tc>
        <w:tc>
          <w:tcPr>
            <w:tcW w:w="5731" w:type="dxa"/>
            <w:tcBorders>
              <w:top w:val="single" w:sz="8" w:space="0" w:color="auto"/>
              <w:bottom w:val="dashSmallGap" w:sz="4" w:space="0" w:color="auto"/>
            </w:tcBorders>
            <w:vAlign w:val="center"/>
          </w:tcPr>
          <w:p w14:paraId="78E7BC06" w14:textId="77777777" w:rsidR="00B02B9E" w:rsidRPr="002024A0" w:rsidRDefault="00B02B9E" w:rsidP="00B97ED2">
            <w:pPr>
              <w:numPr>
                <w:ilvl w:val="0"/>
                <w:numId w:val="14"/>
              </w:numPr>
              <w:ind w:left="743" w:hanging="425"/>
              <w:rPr>
                <w:rFonts w:cs="Calibri"/>
                <w:color w:val="000000" w:themeColor="text1"/>
              </w:rPr>
            </w:pPr>
            <w:r w:rsidRPr="002024A0">
              <w:rPr>
                <w:rFonts w:cs="Calibri"/>
                <w:color w:val="000000" w:themeColor="text1"/>
              </w:rPr>
              <w:t>Lecture room suitable for students.</w:t>
            </w:r>
          </w:p>
          <w:p w14:paraId="6D2534DA" w14:textId="77777777" w:rsidR="00B02B9E" w:rsidRPr="002024A0" w:rsidRDefault="00B02B9E" w:rsidP="00B97ED2">
            <w:pPr>
              <w:numPr>
                <w:ilvl w:val="0"/>
                <w:numId w:val="14"/>
              </w:numPr>
              <w:ind w:left="743" w:hanging="425"/>
              <w:rPr>
                <w:rFonts w:cs="Calibri"/>
                <w:color w:val="000000" w:themeColor="text1"/>
              </w:rPr>
            </w:pPr>
            <w:r w:rsidRPr="002024A0">
              <w:rPr>
                <w:rFonts w:cs="Calibri"/>
                <w:color w:val="000000" w:themeColor="text1"/>
              </w:rPr>
              <w:t>Laboratory (dissection room-DR, physiology, biochemistry, microbiology, pathology, pharmacology and clinical skills) suitable for students.</w:t>
            </w:r>
          </w:p>
          <w:p w14:paraId="129FEFD8" w14:textId="47698701" w:rsidR="00B02B9E" w:rsidRPr="002024A0" w:rsidRDefault="00B02B9E" w:rsidP="00B02B9E">
            <w:pPr>
              <w:bidi/>
              <w:jc w:val="lowKashida"/>
              <w:rPr>
                <w:rFonts w:asciiTheme="majorBidi" w:hAnsiTheme="majorBidi" w:cstheme="majorBidi"/>
                <w:color w:val="000000" w:themeColor="text1"/>
              </w:rPr>
            </w:pPr>
            <w:r w:rsidRPr="002024A0">
              <w:rPr>
                <w:rFonts w:cs="Calibri"/>
                <w:color w:val="000000" w:themeColor="text1"/>
              </w:rPr>
              <w:t>Teaching hospital for bedside teaching</w:t>
            </w:r>
          </w:p>
        </w:tc>
      </w:tr>
      <w:tr w:rsidR="00B02B9E" w:rsidRPr="005D2DDD" w14:paraId="3D88F124" w14:textId="77777777" w:rsidTr="00F24884">
        <w:trPr>
          <w:trHeight w:val="506"/>
        </w:trPr>
        <w:tc>
          <w:tcPr>
            <w:tcW w:w="3840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606504C" w14:textId="77777777" w:rsidR="00B02B9E" w:rsidRPr="002E3EE3" w:rsidRDefault="00B02B9E" w:rsidP="00B02B9E">
            <w:pPr>
              <w:jc w:val="center"/>
              <w:rPr>
                <w:b/>
                <w:bCs/>
              </w:rPr>
            </w:pPr>
            <w:r w:rsidRPr="002E3EE3">
              <w:rPr>
                <w:b/>
                <w:bCs/>
              </w:rPr>
              <w:t xml:space="preserve">Technology </w:t>
            </w:r>
            <w:r>
              <w:rPr>
                <w:b/>
                <w:bCs/>
              </w:rPr>
              <w:t>R</w:t>
            </w:r>
            <w:r w:rsidRPr="002E3EE3">
              <w:rPr>
                <w:b/>
                <w:bCs/>
              </w:rPr>
              <w:t>esources</w:t>
            </w:r>
          </w:p>
          <w:p w14:paraId="75D4C7EC" w14:textId="2B434E0D" w:rsidR="00B02B9E" w:rsidRPr="005D2DDD" w:rsidRDefault="00B02B9E" w:rsidP="00B02B9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t xml:space="preserve"> </w:t>
            </w:r>
            <w:r w:rsidRPr="00650968">
              <w:rPr>
                <w:sz w:val="20"/>
                <w:szCs w:val="20"/>
              </w:rPr>
              <w:t>(AV, data show, Smart Board, software, etc.)</w:t>
            </w:r>
          </w:p>
        </w:tc>
        <w:tc>
          <w:tcPr>
            <w:tcW w:w="573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66D1C49" w14:textId="77777777" w:rsidR="00B02B9E" w:rsidRPr="002024A0" w:rsidRDefault="00B02B9E" w:rsidP="00B97ED2">
            <w:pPr>
              <w:numPr>
                <w:ilvl w:val="0"/>
                <w:numId w:val="15"/>
              </w:numPr>
              <w:ind w:left="696"/>
              <w:rPr>
                <w:rFonts w:cs="Calibri"/>
                <w:color w:val="000000" w:themeColor="text1"/>
              </w:rPr>
            </w:pPr>
            <w:r w:rsidRPr="002024A0">
              <w:rPr>
                <w:rFonts w:cs="Calibri"/>
                <w:color w:val="000000" w:themeColor="text1"/>
              </w:rPr>
              <w:t>Computers, multimedia in lecture room, PBL room and laboratories.</w:t>
            </w:r>
          </w:p>
          <w:p w14:paraId="12E2FE14" w14:textId="77777777" w:rsidR="00B02B9E" w:rsidRPr="002024A0" w:rsidRDefault="00B02B9E" w:rsidP="00B97ED2">
            <w:pPr>
              <w:numPr>
                <w:ilvl w:val="0"/>
                <w:numId w:val="15"/>
              </w:numPr>
              <w:ind w:left="696"/>
              <w:rPr>
                <w:rFonts w:cs="Calibri"/>
                <w:color w:val="000000" w:themeColor="text1"/>
              </w:rPr>
            </w:pPr>
            <w:r w:rsidRPr="002024A0">
              <w:rPr>
                <w:rFonts w:cs="Calibri"/>
                <w:color w:val="000000" w:themeColor="text1"/>
              </w:rPr>
              <w:t>There is a need for 25 computers with networking and internet access for student learning. As well as a number of computers and multimedia projectors in the other rooms.</w:t>
            </w:r>
          </w:p>
          <w:p w14:paraId="7F06A8DC" w14:textId="77777777" w:rsidR="00B02B9E" w:rsidRPr="002024A0" w:rsidRDefault="00B02B9E" w:rsidP="00B02B9E">
            <w:pPr>
              <w:bidi/>
              <w:jc w:val="lowKashida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B02B9E" w:rsidRPr="005D2DDD" w14:paraId="06FAFD91" w14:textId="77777777" w:rsidTr="00F24884">
        <w:trPr>
          <w:trHeight w:val="506"/>
        </w:trPr>
        <w:tc>
          <w:tcPr>
            <w:tcW w:w="3840" w:type="dxa"/>
            <w:tcBorders>
              <w:top w:val="dashSmallGap" w:sz="4" w:space="0" w:color="auto"/>
              <w:bottom w:val="single" w:sz="12" w:space="0" w:color="auto"/>
            </w:tcBorders>
            <w:vAlign w:val="center"/>
          </w:tcPr>
          <w:p w14:paraId="77DA924A" w14:textId="77777777" w:rsidR="00B02B9E" w:rsidRPr="002E3EE3" w:rsidRDefault="00B02B9E" w:rsidP="00B02B9E">
            <w:pPr>
              <w:jc w:val="center"/>
              <w:rPr>
                <w:b/>
                <w:bCs/>
              </w:rPr>
            </w:pPr>
            <w:r w:rsidRPr="002E3EE3">
              <w:rPr>
                <w:b/>
                <w:bCs/>
              </w:rPr>
              <w:t xml:space="preserve">Other </w:t>
            </w:r>
            <w:r>
              <w:rPr>
                <w:b/>
                <w:bCs/>
              </w:rPr>
              <w:t>R</w:t>
            </w:r>
            <w:r w:rsidRPr="002E3EE3">
              <w:rPr>
                <w:b/>
                <w:bCs/>
              </w:rPr>
              <w:t xml:space="preserve">esources </w:t>
            </w:r>
          </w:p>
          <w:p w14:paraId="4997B73D" w14:textId="172B1879" w:rsidR="00B02B9E" w:rsidRPr="00C36A18" w:rsidRDefault="00B02B9E" w:rsidP="00B02B9E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650968">
              <w:rPr>
                <w:sz w:val="20"/>
                <w:szCs w:val="20"/>
              </w:rPr>
              <w:t xml:space="preserve">(Specify, e.g. if specific laboratory equipment is required, list requirements or attach </w:t>
            </w:r>
            <w:r>
              <w:rPr>
                <w:sz w:val="20"/>
                <w:szCs w:val="20"/>
              </w:rPr>
              <w:t xml:space="preserve">a </w:t>
            </w:r>
            <w:r w:rsidRPr="00650968">
              <w:rPr>
                <w:sz w:val="20"/>
                <w:szCs w:val="20"/>
              </w:rPr>
              <w:t>list)</w:t>
            </w:r>
          </w:p>
        </w:tc>
        <w:tc>
          <w:tcPr>
            <w:tcW w:w="5731" w:type="dxa"/>
            <w:tcBorders>
              <w:top w:val="dashSmallGap" w:sz="4" w:space="0" w:color="auto"/>
              <w:bottom w:val="single" w:sz="12" w:space="0" w:color="auto"/>
            </w:tcBorders>
            <w:vAlign w:val="center"/>
          </w:tcPr>
          <w:p w14:paraId="5C5D6BBC" w14:textId="293A0BC6" w:rsidR="00B02B9E" w:rsidRPr="002024A0" w:rsidRDefault="00B02B9E" w:rsidP="00B02B9E">
            <w:pPr>
              <w:bidi/>
              <w:jc w:val="lowKashida"/>
              <w:rPr>
                <w:rFonts w:asciiTheme="majorBidi" w:hAnsiTheme="majorBidi" w:cstheme="majorBidi"/>
                <w:color w:val="000000" w:themeColor="text1"/>
              </w:rPr>
            </w:pPr>
            <w:r w:rsidRPr="002024A0">
              <w:rPr>
                <w:rFonts w:asciiTheme="majorBidi" w:hAnsiTheme="majorBidi" w:cstheme="majorBidi"/>
                <w:color w:val="000000" w:themeColor="text1"/>
              </w:rPr>
              <w:t>Library supplied with reference, textbooks, and electronic resources</w:t>
            </w:r>
          </w:p>
        </w:tc>
      </w:tr>
    </w:tbl>
    <w:p w14:paraId="0E477BAF" w14:textId="6760A1BE" w:rsidR="001B5102" w:rsidRDefault="001B5102" w:rsidP="001B5102"/>
    <w:p w14:paraId="2698E2CB" w14:textId="65FBF2AB" w:rsidR="002024A0" w:rsidRDefault="002024A0" w:rsidP="00382343">
      <w:pPr>
        <w:pStyle w:val="Heading1"/>
      </w:pPr>
      <w:bookmarkStart w:id="13" w:name="_Toc523814308"/>
      <w:bookmarkStart w:id="14" w:name="_Toc951386"/>
      <w:bookmarkStart w:id="15" w:name="_Toc521326964"/>
    </w:p>
    <w:p w14:paraId="0D9966E3" w14:textId="77777777" w:rsidR="005A01D5" w:rsidRPr="005A01D5" w:rsidRDefault="005A01D5" w:rsidP="005A01D5">
      <w:pPr>
        <w:rPr>
          <w:lang w:bidi="ar-EG"/>
        </w:rPr>
      </w:pPr>
    </w:p>
    <w:p w14:paraId="14E10928" w14:textId="77777777" w:rsidR="002F56F0" w:rsidRDefault="002F56F0" w:rsidP="008B5913">
      <w:pPr>
        <w:rPr>
          <w:rFonts w:asciiTheme="majorBidi" w:hAnsiTheme="majorBidi" w:cstheme="majorBidi"/>
          <w:color w:val="C00000"/>
          <w:sz w:val="28"/>
          <w:szCs w:val="20"/>
          <w:lang w:bidi="ar-EG"/>
        </w:rPr>
      </w:pPr>
      <w:bookmarkStart w:id="16" w:name="_Toc521326972"/>
      <w:bookmarkEnd w:id="13"/>
      <w:bookmarkEnd w:id="14"/>
      <w:bookmarkEnd w:id="15"/>
    </w:p>
    <w:p w14:paraId="4519DBB4" w14:textId="03FA6301" w:rsidR="00A1573B" w:rsidRPr="00A1573B" w:rsidRDefault="006E2124" w:rsidP="00382343">
      <w:pPr>
        <w:pStyle w:val="Heading1"/>
      </w:pPr>
      <w:bookmarkStart w:id="17" w:name="_Toc532159378"/>
      <w:bookmarkStart w:id="18" w:name="_Toc951387"/>
      <w:bookmarkEnd w:id="16"/>
      <w:r>
        <w:t>H</w:t>
      </w:r>
      <w:r w:rsidR="00C27A4F" w:rsidRPr="000F62F5">
        <w:t xml:space="preserve">. </w:t>
      </w:r>
      <w:r w:rsidR="00C27A4F">
        <w:t>Specification A</w:t>
      </w:r>
      <w:r w:rsidR="00C27A4F" w:rsidRPr="005252D5">
        <w:t xml:space="preserve">pproval </w:t>
      </w:r>
      <w:r w:rsidR="00C27A4F">
        <w:t>D</w:t>
      </w:r>
      <w:r w:rsidR="00C27A4F" w:rsidRPr="005252D5">
        <w:t>ata</w:t>
      </w:r>
      <w:bookmarkEnd w:id="17"/>
      <w:bookmarkEnd w:id="18"/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dashSmallGap" w:sz="4" w:space="0" w:color="auto"/>
          <w:insideV w:val="single" w:sz="8" w:space="0" w:color="auto"/>
        </w:tblBorders>
        <w:tblLook w:val="06A0" w:firstRow="1" w:lastRow="0" w:firstColumn="1" w:lastColumn="0" w:noHBand="1" w:noVBand="1"/>
      </w:tblPr>
      <w:tblGrid>
        <w:gridCol w:w="2111"/>
        <w:gridCol w:w="7214"/>
      </w:tblGrid>
      <w:tr w:rsidR="00A1573B" w:rsidRPr="005D2DDD" w14:paraId="5DF93F7D" w14:textId="77777777" w:rsidTr="00C87F43">
        <w:trPr>
          <w:trHeight w:val="340"/>
        </w:trPr>
        <w:tc>
          <w:tcPr>
            <w:tcW w:w="1132" w:type="pct"/>
            <w:vAlign w:val="center"/>
          </w:tcPr>
          <w:p w14:paraId="4FDB26D8" w14:textId="59B46904" w:rsidR="00A1573B" w:rsidRPr="005D2DDD" w:rsidRDefault="00A1573B" w:rsidP="00C87F43">
            <w:pPr>
              <w:rPr>
                <w:rFonts w:asciiTheme="majorBidi" w:hAnsiTheme="majorBidi" w:cstheme="majorBidi"/>
                <w:b/>
                <w:bCs/>
                <w:caps/>
                <w:rtl/>
              </w:rPr>
            </w:pPr>
            <w:r w:rsidRPr="00EF34D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uncil / Committee</w:t>
            </w:r>
          </w:p>
        </w:tc>
        <w:tc>
          <w:tcPr>
            <w:tcW w:w="3868" w:type="pct"/>
          </w:tcPr>
          <w:p w14:paraId="6FEFCF86" w14:textId="77777777" w:rsidR="00A1573B" w:rsidRPr="00E115D6" w:rsidRDefault="00A1573B" w:rsidP="00A1573B">
            <w:pPr>
              <w:bidi/>
              <w:jc w:val="lowKashida"/>
              <w:rPr>
                <w:rFonts w:asciiTheme="majorBidi" w:hAnsiTheme="majorBidi" w:cstheme="majorBidi"/>
                <w:rtl/>
                <w:lang w:bidi="ar-EG"/>
              </w:rPr>
            </w:pPr>
          </w:p>
        </w:tc>
      </w:tr>
      <w:tr w:rsidR="00A1573B" w:rsidRPr="005D2DDD" w14:paraId="405D8632" w14:textId="77777777" w:rsidTr="00C87F43">
        <w:trPr>
          <w:trHeight w:val="340"/>
        </w:trPr>
        <w:tc>
          <w:tcPr>
            <w:tcW w:w="1132" w:type="pct"/>
            <w:vAlign w:val="center"/>
          </w:tcPr>
          <w:p w14:paraId="07374A6C" w14:textId="792D9DD5" w:rsidR="00A1573B" w:rsidRPr="005D2DDD" w:rsidRDefault="00A1573B" w:rsidP="00C87F43">
            <w:pPr>
              <w:rPr>
                <w:rFonts w:asciiTheme="majorBidi" w:hAnsiTheme="majorBidi"/>
                <w:b/>
                <w:bCs/>
                <w:caps/>
                <w:rtl/>
              </w:rPr>
            </w:pPr>
            <w:r w:rsidRPr="00EF34D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ference No.</w:t>
            </w:r>
          </w:p>
        </w:tc>
        <w:tc>
          <w:tcPr>
            <w:tcW w:w="3868" w:type="pct"/>
          </w:tcPr>
          <w:p w14:paraId="7572636F" w14:textId="77777777" w:rsidR="00A1573B" w:rsidRPr="00E115D6" w:rsidRDefault="00A1573B" w:rsidP="00A1573B">
            <w:pPr>
              <w:bidi/>
              <w:jc w:val="lowKashida"/>
              <w:rPr>
                <w:rFonts w:asciiTheme="majorBidi" w:hAnsiTheme="majorBidi" w:cstheme="majorBidi"/>
                <w:rtl/>
              </w:rPr>
            </w:pPr>
          </w:p>
        </w:tc>
      </w:tr>
      <w:tr w:rsidR="00A1573B" w:rsidRPr="005D2DDD" w14:paraId="319548D1" w14:textId="77777777" w:rsidTr="00C87F43">
        <w:trPr>
          <w:trHeight w:val="340"/>
        </w:trPr>
        <w:tc>
          <w:tcPr>
            <w:tcW w:w="1132" w:type="pct"/>
            <w:vAlign w:val="center"/>
          </w:tcPr>
          <w:p w14:paraId="6E2983B6" w14:textId="660CFD59" w:rsidR="00A1573B" w:rsidRPr="005D2DDD" w:rsidRDefault="00A1573B" w:rsidP="00C87F43">
            <w:pPr>
              <w:rPr>
                <w:rFonts w:asciiTheme="majorBidi" w:hAnsiTheme="majorBidi"/>
                <w:b/>
                <w:bCs/>
                <w:caps/>
                <w:rtl/>
              </w:rPr>
            </w:pPr>
            <w:r w:rsidRPr="00EF34D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3868" w:type="pct"/>
          </w:tcPr>
          <w:p w14:paraId="056FEAF4" w14:textId="77777777" w:rsidR="00A1573B" w:rsidRPr="00E115D6" w:rsidRDefault="00A1573B" w:rsidP="00A1573B">
            <w:pPr>
              <w:bidi/>
              <w:jc w:val="lowKashida"/>
              <w:rPr>
                <w:rFonts w:asciiTheme="majorBidi" w:hAnsiTheme="majorBidi" w:cstheme="majorBidi"/>
                <w:rtl/>
              </w:rPr>
            </w:pPr>
          </w:p>
        </w:tc>
      </w:tr>
    </w:tbl>
    <w:p w14:paraId="5653BD4E" w14:textId="65924681" w:rsidR="005E4CF7" w:rsidRDefault="005E4CF7" w:rsidP="00A1573B">
      <w:pPr>
        <w:rPr>
          <w:lang w:bidi="ar-EG"/>
        </w:rPr>
      </w:pPr>
    </w:p>
    <w:sectPr w:rsidR="005E4CF7" w:rsidSect="00932122">
      <w:footerReference w:type="even" r:id="rId13"/>
      <w:footerReference w:type="default" r:id="rId14"/>
      <w:headerReference w:type="first" r:id="rId15"/>
      <w:pgSz w:w="11907" w:h="16840" w:code="9"/>
      <w:pgMar w:top="1134" w:right="1134" w:bottom="1418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694DD" w14:textId="77777777" w:rsidR="00283690" w:rsidRDefault="00283690">
      <w:r>
        <w:separator/>
      </w:r>
    </w:p>
  </w:endnote>
  <w:endnote w:type="continuationSeparator" w:id="0">
    <w:p w14:paraId="59C3190F" w14:textId="77777777" w:rsidR="00283690" w:rsidRDefault="002836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otype Koufi">
    <w:panose1 w:val="00000000000000000000"/>
    <w:charset w:val="B2"/>
    <w:family w:val="auto"/>
    <w:pitch w:val="variable"/>
    <w:sig w:usb0="02942001" w:usb1="03D40006" w:usb2="02620000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 LT W23">
    <w:altName w:val="Arial"/>
    <w:charset w:val="B2"/>
    <w:family w:val="swiss"/>
    <w:pitch w:val="variable"/>
    <w:sig w:usb0="80002003" w:usb1="0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24001" w14:textId="77777777" w:rsidR="00795696" w:rsidRDefault="0079569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46</w:t>
    </w:r>
    <w:r>
      <w:rPr>
        <w:rStyle w:val="PageNumber"/>
      </w:rPr>
      <w:fldChar w:fldCharType="end"/>
    </w:r>
  </w:p>
  <w:p w14:paraId="246E3F9B" w14:textId="77777777" w:rsidR="00795696" w:rsidRDefault="007956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00112116"/>
      <w:docPartObj>
        <w:docPartGallery w:val="Page Numbers (Bottom of Page)"/>
        <w:docPartUnique/>
      </w:docPartObj>
    </w:sdtPr>
    <w:sdtContent>
      <w:p w14:paraId="08C95AEE" w14:textId="674BC326" w:rsidR="00795696" w:rsidRDefault="00795696" w:rsidP="008C6EC7">
        <w:pPr>
          <w:pStyle w:val="Footer"/>
        </w:pPr>
        <w:r>
          <w:rPr>
            <w:noProof/>
          </w:rPr>
          <w:drawing>
            <wp:anchor distT="0" distB="0" distL="114300" distR="114300" simplePos="0" relativeHeight="251660288" behindDoc="1" locked="0" layoutInCell="1" allowOverlap="1" wp14:anchorId="54033864" wp14:editId="7CF984F3">
              <wp:simplePos x="0" y="0"/>
              <wp:positionH relativeFrom="column">
                <wp:posOffset>-719455</wp:posOffset>
              </wp:positionH>
              <wp:positionV relativeFrom="paragraph">
                <wp:posOffset>-374002</wp:posOffset>
              </wp:positionV>
              <wp:extent cx="7308850" cy="761338"/>
              <wp:effectExtent l="0" t="0" r="0" b="1270"/>
              <wp:wrapNone/>
              <wp:docPr id="2" name="صورة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صفحة داخلية-04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308850" cy="76133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38063470" wp14:editId="61166E79">
                  <wp:simplePos x="0" y="0"/>
                  <wp:positionH relativeFrom="column">
                    <wp:posOffset>-592455</wp:posOffset>
                  </wp:positionH>
                  <wp:positionV relativeFrom="paragraph">
                    <wp:posOffset>-193040</wp:posOffset>
                  </wp:positionV>
                  <wp:extent cx="579120" cy="400050"/>
                  <wp:effectExtent l="0" t="0" r="0" b="0"/>
                  <wp:wrapSquare wrapText="bothSides"/>
                  <wp:docPr id="5" name="Text Box 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 flipH="1">
                            <a:off x="0" y="0"/>
                            <a:ext cx="579120" cy="4000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E2AD812" w14:textId="77777777" w:rsidR="00795696" w:rsidRPr="00705C7E" w:rsidRDefault="00795696" w:rsidP="008C6EC7">
                              <w:pPr>
                                <w:pStyle w:val="Footer"/>
                                <w:jc w:val="center"/>
                                <w:rPr>
                                  <w:rFonts w:ascii="DIN Next LT W23" w:hAnsi="DIN Next LT W23" w:cs="DIN Next LT W23"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705C7E">
                                <w:rPr>
                                  <w:rFonts w:ascii="DIN Next LT W23" w:hAnsi="DIN Next LT W23" w:cs="DIN Next LT W23" w:hint="cs"/>
                                  <w:color w:val="FFFFFF" w:themeColor="background1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705C7E">
                                <w:rPr>
                                  <w:rFonts w:ascii="DIN Next LT W23" w:hAnsi="DIN Next LT W23" w:cs="DIN Next LT W23" w:hint="cs"/>
                                  <w:color w:val="FFFFFF" w:themeColor="background1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705C7E">
                                <w:rPr>
                                  <w:rFonts w:ascii="DIN Next LT W23" w:hAnsi="DIN Next LT W23" w:cs="DIN Next LT W23" w:hint="cs"/>
                                  <w:color w:val="FFFFFF" w:themeColor="background1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177BC6">
                                <w:rPr>
                                  <w:rFonts w:ascii="DIN Next LT W23" w:hAnsi="DIN Next LT W23" w:cs="DIN Next LT W23"/>
                                  <w:noProof/>
                                  <w:color w:val="FFFFFF" w:themeColor="background1"/>
                                  <w:sz w:val="28"/>
                                  <w:szCs w:val="28"/>
                                </w:rPr>
                                <w:t>11</w:t>
                              </w:r>
                              <w:r w:rsidRPr="00705C7E">
                                <w:rPr>
                                  <w:rFonts w:ascii="DIN Next LT W23" w:hAnsi="DIN Next LT W23" w:cs="DIN Next LT W23" w:hint="cs"/>
                                  <w:noProof/>
                                  <w:color w:val="FFFFFF" w:themeColor="background1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a14="http://schemas.microsoft.com/office/drawing/2010/main" xmlns:pic="http://schemas.openxmlformats.org/drawingml/2006/picture" xmlns:a="http://schemas.openxmlformats.org/drawingml/2006/main">
              <w:pict w14:anchorId="18A1DE3F">
                <v:shapetype id="_x0000_t202" coordsize="21600,21600" o:spt="202" path="m,l,21600r21600,l21600,xe" w14:anchorId="38063470">
                  <v:stroke joinstyle="miter"/>
                  <v:path gradientshapeok="t" o:connecttype="rect"/>
                </v:shapetype>
                <v:shape id="Text Box 5" style="position:absolute;margin-left:-46.65pt;margin-top:-15.2pt;width:45.6pt;height:31.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">
                  <v:textbox>
                    <w:txbxContent>
                      <w:p w:rsidRPr="00705C7E" w:rsidR="00795696" w:rsidP="008C6EC7" w:rsidRDefault="00795696" w14:paraId="4FBF0734" w14:textId="77777777">
                        <w:pPr>
                          <w:pStyle w:val="Footer"/>
                          <w:jc w:val="center"/>
                          <w:rPr>
                            <w:rFonts w:ascii="DIN Next LT W23" w:hAnsi="DIN Next LT W23" w:cs="DIN Next LT W23"/>
                            <w:color w:val="FFFFFF" w:themeColor="background1"/>
                            <w:sz w:val="28"/>
                            <w:szCs w:val="28"/>
                          </w:rPr>
                        </w:pPr>
                        <w:r w:rsidRPr="00705C7E">
                          <w:rPr>
                            <w:rFonts w:hint="cs" w:ascii="DIN Next LT W23" w:hAnsi="DIN Next LT W23" w:cs="DIN Next LT W23"/>
                            <w:color w:val="FFFFFF" w:themeColor="background1"/>
                            <w:sz w:val="28"/>
                            <w:szCs w:val="28"/>
                          </w:rPr>
                          <w:fldChar w:fldCharType="begin"/>
                        </w:r>
                        <w:r w:rsidRPr="00705C7E">
                          <w:rPr>
                            <w:rFonts w:hint="cs" w:ascii="DIN Next LT W23" w:hAnsi="DIN Next LT W23" w:cs="DIN Next LT W23"/>
                            <w:color w:val="FFFFFF" w:themeColor="background1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705C7E">
                          <w:rPr>
                            <w:rFonts w:hint="cs" w:ascii="DIN Next LT W23" w:hAnsi="DIN Next LT W23" w:cs="DIN Next LT W23"/>
                            <w:color w:val="FFFFFF" w:themeColor="background1"/>
                            <w:sz w:val="28"/>
                            <w:szCs w:val="28"/>
                          </w:rPr>
                          <w:fldChar w:fldCharType="separate"/>
                        </w:r>
                        <w:r w:rsidR="00177BC6">
                          <w:rPr>
                            <w:rFonts w:ascii="DIN Next LT W23" w:hAnsi="DIN Next LT W23" w:cs="DIN Next LT W23"/>
                            <w:noProof/>
                            <w:color w:val="FFFFFF" w:themeColor="background1"/>
                            <w:sz w:val="28"/>
                            <w:szCs w:val="28"/>
                          </w:rPr>
                          <w:t>11</w:t>
                        </w:r>
                        <w:r w:rsidRPr="00705C7E">
                          <w:rPr>
                            <w:rFonts w:hint="cs" w:ascii="DIN Next LT W23" w:hAnsi="DIN Next LT W23" w:cs="DIN Next LT W23"/>
                            <w:noProof/>
                            <w:color w:val="FFFFFF" w:themeColor="background1"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B5585" w14:textId="77777777" w:rsidR="00283690" w:rsidRDefault="00283690">
      <w:r>
        <w:separator/>
      </w:r>
    </w:p>
  </w:footnote>
  <w:footnote w:type="continuationSeparator" w:id="0">
    <w:p w14:paraId="4F98C671" w14:textId="77777777" w:rsidR="00283690" w:rsidRDefault="002836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BD992" w14:textId="14F1EEAA" w:rsidR="00795696" w:rsidRPr="00A006BB" w:rsidRDefault="00795696" w:rsidP="00A006BB">
    <w:pPr>
      <w:pStyle w:val="Header"/>
    </w:pPr>
    <w:r>
      <w:rPr>
        <w:noProof/>
      </w:rPr>
      <w:drawing>
        <wp:anchor distT="0" distB="0" distL="114300" distR="114300" simplePos="0" relativeHeight="251655168" behindDoc="1" locked="0" layoutInCell="1" allowOverlap="1" wp14:anchorId="13772AAF" wp14:editId="3C0D22AA">
          <wp:simplePos x="0" y="0"/>
          <wp:positionH relativeFrom="margin">
            <wp:posOffset>-728980</wp:posOffset>
          </wp:positionH>
          <wp:positionV relativeFrom="paragraph">
            <wp:posOffset>-101625</wp:posOffset>
          </wp:positionV>
          <wp:extent cx="7125970" cy="10077500"/>
          <wp:effectExtent l="0" t="0" r="0" b="0"/>
          <wp:wrapNone/>
          <wp:docPr id="7" name="صورة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0301 cs eng cov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25970" cy="1007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80870"/>
    <w:multiLevelType w:val="hybridMultilevel"/>
    <w:tmpl w:val="A99A1948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933327"/>
    <w:multiLevelType w:val="hybridMultilevel"/>
    <w:tmpl w:val="1024753A"/>
    <w:lvl w:ilvl="0" w:tplc="A16644B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FA5C5C"/>
    <w:multiLevelType w:val="hybridMultilevel"/>
    <w:tmpl w:val="E4F64BE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ADA0C70"/>
    <w:multiLevelType w:val="hybridMultilevel"/>
    <w:tmpl w:val="881AD5CC"/>
    <w:lvl w:ilvl="0" w:tplc="04090011">
      <w:start w:val="1"/>
      <w:numFmt w:val="decimal"/>
      <w:lvlText w:val="%1)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4" w15:restartNumberingAfterBreak="0">
    <w:nsid w:val="0BC64B4F"/>
    <w:multiLevelType w:val="hybridMultilevel"/>
    <w:tmpl w:val="6BF622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5" w15:restartNumberingAfterBreak="0">
    <w:nsid w:val="1857663B"/>
    <w:multiLevelType w:val="hybridMultilevel"/>
    <w:tmpl w:val="735AA2E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1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F7E3496"/>
    <w:multiLevelType w:val="hybridMultilevel"/>
    <w:tmpl w:val="A766652E"/>
    <w:lvl w:ilvl="0" w:tplc="D3723362">
      <w:start w:val="1"/>
      <w:numFmt w:val="decimal"/>
      <w:lvlText w:val="%1."/>
      <w:lvlJc w:val="left"/>
      <w:pPr>
        <w:ind w:left="1440" w:hanging="360"/>
      </w:pPr>
      <w:rPr>
        <w:rFonts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FF86F34"/>
    <w:multiLevelType w:val="hybridMultilevel"/>
    <w:tmpl w:val="D8E8B856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B27AD3"/>
    <w:multiLevelType w:val="hybridMultilevel"/>
    <w:tmpl w:val="795E719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BD4626C"/>
    <w:multiLevelType w:val="hybridMultilevel"/>
    <w:tmpl w:val="20CCA486"/>
    <w:lvl w:ilvl="0" w:tplc="04090011">
      <w:start w:val="1"/>
      <w:numFmt w:val="decimal"/>
      <w:lvlText w:val="%1)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0" w15:restartNumberingAfterBreak="0">
    <w:nsid w:val="4AA5677D"/>
    <w:multiLevelType w:val="hybridMultilevel"/>
    <w:tmpl w:val="E2849CCE"/>
    <w:lvl w:ilvl="0" w:tplc="04090011">
      <w:start w:val="1"/>
      <w:numFmt w:val="decimal"/>
      <w:lvlText w:val="%1)"/>
      <w:lvlJc w:val="left"/>
      <w:pPr>
        <w:ind w:left="1332" w:hanging="360"/>
      </w:pPr>
    </w:lvl>
    <w:lvl w:ilvl="1" w:tplc="04090019" w:tentative="1">
      <w:start w:val="1"/>
      <w:numFmt w:val="lowerLetter"/>
      <w:lvlText w:val="%2."/>
      <w:lvlJc w:val="left"/>
      <w:pPr>
        <w:ind w:left="2052" w:hanging="360"/>
      </w:pPr>
    </w:lvl>
    <w:lvl w:ilvl="2" w:tplc="0409001B" w:tentative="1">
      <w:start w:val="1"/>
      <w:numFmt w:val="lowerRoman"/>
      <w:lvlText w:val="%3."/>
      <w:lvlJc w:val="right"/>
      <w:pPr>
        <w:ind w:left="2772" w:hanging="180"/>
      </w:pPr>
    </w:lvl>
    <w:lvl w:ilvl="3" w:tplc="0409000F" w:tentative="1">
      <w:start w:val="1"/>
      <w:numFmt w:val="decimal"/>
      <w:lvlText w:val="%4."/>
      <w:lvlJc w:val="left"/>
      <w:pPr>
        <w:ind w:left="3492" w:hanging="360"/>
      </w:pPr>
    </w:lvl>
    <w:lvl w:ilvl="4" w:tplc="04090019" w:tentative="1">
      <w:start w:val="1"/>
      <w:numFmt w:val="lowerLetter"/>
      <w:lvlText w:val="%5."/>
      <w:lvlJc w:val="left"/>
      <w:pPr>
        <w:ind w:left="4212" w:hanging="360"/>
      </w:pPr>
    </w:lvl>
    <w:lvl w:ilvl="5" w:tplc="0409001B" w:tentative="1">
      <w:start w:val="1"/>
      <w:numFmt w:val="lowerRoman"/>
      <w:lvlText w:val="%6."/>
      <w:lvlJc w:val="right"/>
      <w:pPr>
        <w:ind w:left="4932" w:hanging="180"/>
      </w:pPr>
    </w:lvl>
    <w:lvl w:ilvl="6" w:tplc="0409000F" w:tentative="1">
      <w:start w:val="1"/>
      <w:numFmt w:val="decimal"/>
      <w:lvlText w:val="%7."/>
      <w:lvlJc w:val="left"/>
      <w:pPr>
        <w:ind w:left="5652" w:hanging="360"/>
      </w:pPr>
    </w:lvl>
    <w:lvl w:ilvl="7" w:tplc="04090019" w:tentative="1">
      <w:start w:val="1"/>
      <w:numFmt w:val="lowerLetter"/>
      <w:lvlText w:val="%8."/>
      <w:lvlJc w:val="left"/>
      <w:pPr>
        <w:ind w:left="6372" w:hanging="360"/>
      </w:pPr>
    </w:lvl>
    <w:lvl w:ilvl="8" w:tplc="04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1" w15:restartNumberingAfterBreak="0">
    <w:nsid w:val="4C4D76AA"/>
    <w:multiLevelType w:val="hybridMultilevel"/>
    <w:tmpl w:val="6D2E16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24D20FA"/>
    <w:multiLevelType w:val="hybridMultilevel"/>
    <w:tmpl w:val="98B858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4F09A2"/>
    <w:multiLevelType w:val="hybridMultilevel"/>
    <w:tmpl w:val="7C72BF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1B38B0"/>
    <w:multiLevelType w:val="hybridMultilevel"/>
    <w:tmpl w:val="A766652E"/>
    <w:lvl w:ilvl="0" w:tplc="D3723362">
      <w:start w:val="1"/>
      <w:numFmt w:val="decimal"/>
      <w:lvlText w:val="%1."/>
      <w:lvlJc w:val="left"/>
      <w:pPr>
        <w:ind w:left="1440" w:hanging="360"/>
      </w:pPr>
      <w:rPr>
        <w:rFonts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BAE4FBB"/>
    <w:multiLevelType w:val="hybridMultilevel"/>
    <w:tmpl w:val="00701D60"/>
    <w:lvl w:ilvl="0" w:tplc="4290FCA6">
      <w:start w:val="1"/>
      <w:numFmt w:val="decimal"/>
      <w:lvlText w:val="%1)"/>
      <w:lvlJc w:val="left"/>
      <w:pPr>
        <w:ind w:left="720" w:hanging="360"/>
      </w:pPr>
      <w:rPr>
        <w:rFonts w:asciiTheme="majorBidi" w:eastAsia="Times New Roman" w:hAnsiTheme="majorBidi" w:cstheme="maj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4057457">
    <w:abstractNumId w:val="13"/>
  </w:num>
  <w:num w:numId="2" w16cid:durableId="872154650">
    <w:abstractNumId w:val="4"/>
  </w:num>
  <w:num w:numId="3" w16cid:durableId="176894514">
    <w:abstractNumId w:val="11"/>
  </w:num>
  <w:num w:numId="4" w16cid:durableId="1800807156">
    <w:abstractNumId w:val="7"/>
  </w:num>
  <w:num w:numId="5" w16cid:durableId="98792428">
    <w:abstractNumId w:val="5"/>
  </w:num>
  <w:num w:numId="6" w16cid:durableId="1744330078">
    <w:abstractNumId w:val="2"/>
  </w:num>
  <w:num w:numId="7" w16cid:durableId="411508306">
    <w:abstractNumId w:val="9"/>
  </w:num>
  <w:num w:numId="8" w16cid:durableId="756244535">
    <w:abstractNumId w:val="3"/>
  </w:num>
  <w:num w:numId="9" w16cid:durableId="1632904969">
    <w:abstractNumId w:val="8"/>
  </w:num>
  <w:num w:numId="10" w16cid:durableId="1317220636">
    <w:abstractNumId w:val="0"/>
  </w:num>
  <w:num w:numId="11" w16cid:durableId="1374422281">
    <w:abstractNumId w:val="12"/>
  </w:num>
  <w:num w:numId="12" w16cid:durableId="1347948367">
    <w:abstractNumId w:val="10"/>
  </w:num>
  <w:num w:numId="13" w16cid:durableId="629283262">
    <w:abstractNumId w:val="1"/>
  </w:num>
  <w:num w:numId="14" w16cid:durableId="1090739205">
    <w:abstractNumId w:val="14"/>
  </w:num>
  <w:num w:numId="15" w16cid:durableId="1045908641">
    <w:abstractNumId w:val="6"/>
  </w:num>
  <w:num w:numId="16" w16cid:durableId="1266569954">
    <w:abstractNumId w:val="1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ar-SA" w:vendorID="64" w:dllVersion="6" w:nlCheck="1" w:checkStyle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7EwsjAxNDGzNDRW0lEKTi0uzszPAykwrAUARIeTMSwAAAA="/>
  </w:docVars>
  <w:rsids>
    <w:rsidRoot w:val="00FC79D1"/>
    <w:rsid w:val="00001466"/>
    <w:rsid w:val="00002EEC"/>
    <w:rsid w:val="00003D2E"/>
    <w:rsid w:val="00003FC4"/>
    <w:rsid w:val="0000593E"/>
    <w:rsid w:val="00005CAC"/>
    <w:rsid w:val="00010446"/>
    <w:rsid w:val="00013CCA"/>
    <w:rsid w:val="00014DE6"/>
    <w:rsid w:val="00014FF3"/>
    <w:rsid w:val="00015606"/>
    <w:rsid w:val="000202CA"/>
    <w:rsid w:val="0002115A"/>
    <w:rsid w:val="00023DA3"/>
    <w:rsid w:val="00024BAA"/>
    <w:rsid w:val="000250D2"/>
    <w:rsid w:val="00025997"/>
    <w:rsid w:val="00025BE4"/>
    <w:rsid w:val="00026D18"/>
    <w:rsid w:val="00030182"/>
    <w:rsid w:val="00030E95"/>
    <w:rsid w:val="00032D6C"/>
    <w:rsid w:val="00032DDD"/>
    <w:rsid w:val="00033129"/>
    <w:rsid w:val="000336C8"/>
    <w:rsid w:val="00035452"/>
    <w:rsid w:val="00037270"/>
    <w:rsid w:val="00040C89"/>
    <w:rsid w:val="000427B3"/>
    <w:rsid w:val="000431F0"/>
    <w:rsid w:val="000450E3"/>
    <w:rsid w:val="00045D82"/>
    <w:rsid w:val="000475A3"/>
    <w:rsid w:val="000507C8"/>
    <w:rsid w:val="00050FFD"/>
    <w:rsid w:val="0005114A"/>
    <w:rsid w:val="00054F9F"/>
    <w:rsid w:val="00055960"/>
    <w:rsid w:val="000574C7"/>
    <w:rsid w:val="0006138A"/>
    <w:rsid w:val="0006314B"/>
    <w:rsid w:val="00063FFC"/>
    <w:rsid w:val="0006457A"/>
    <w:rsid w:val="00064628"/>
    <w:rsid w:val="00064BB4"/>
    <w:rsid w:val="0006606F"/>
    <w:rsid w:val="0006655D"/>
    <w:rsid w:val="000707F2"/>
    <w:rsid w:val="0007087E"/>
    <w:rsid w:val="00070EF9"/>
    <w:rsid w:val="000715BF"/>
    <w:rsid w:val="000717D7"/>
    <w:rsid w:val="000724DE"/>
    <w:rsid w:val="00072DEA"/>
    <w:rsid w:val="00076101"/>
    <w:rsid w:val="00076EEC"/>
    <w:rsid w:val="0007708E"/>
    <w:rsid w:val="00077F79"/>
    <w:rsid w:val="000811B3"/>
    <w:rsid w:val="00081809"/>
    <w:rsid w:val="00082582"/>
    <w:rsid w:val="00086238"/>
    <w:rsid w:val="00087228"/>
    <w:rsid w:val="00092C96"/>
    <w:rsid w:val="00093444"/>
    <w:rsid w:val="00093C93"/>
    <w:rsid w:val="00094961"/>
    <w:rsid w:val="000A4F2F"/>
    <w:rsid w:val="000A5ADF"/>
    <w:rsid w:val="000A5F76"/>
    <w:rsid w:val="000B139F"/>
    <w:rsid w:val="000B159E"/>
    <w:rsid w:val="000B3632"/>
    <w:rsid w:val="000B3792"/>
    <w:rsid w:val="000B3C80"/>
    <w:rsid w:val="000B4A9F"/>
    <w:rsid w:val="000B715A"/>
    <w:rsid w:val="000B73D2"/>
    <w:rsid w:val="000B7AA6"/>
    <w:rsid w:val="000B7FC8"/>
    <w:rsid w:val="000C08C3"/>
    <w:rsid w:val="000C5B73"/>
    <w:rsid w:val="000C6EBE"/>
    <w:rsid w:val="000C7B49"/>
    <w:rsid w:val="000D0285"/>
    <w:rsid w:val="000D22CB"/>
    <w:rsid w:val="000D39C4"/>
    <w:rsid w:val="000D5BE4"/>
    <w:rsid w:val="000D65F2"/>
    <w:rsid w:val="000E080B"/>
    <w:rsid w:val="000E16CB"/>
    <w:rsid w:val="000E17CA"/>
    <w:rsid w:val="000E2364"/>
    <w:rsid w:val="000E2695"/>
    <w:rsid w:val="000E28AE"/>
    <w:rsid w:val="000E29DC"/>
    <w:rsid w:val="000E6FAB"/>
    <w:rsid w:val="000E7016"/>
    <w:rsid w:val="000F1A12"/>
    <w:rsid w:val="000F2B1A"/>
    <w:rsid w:val="000F329E"/>
    <w:rsid w:val="000F3763"/>
    <w:rsid w:val="000F401E"/>
    <w:rsid w:val="000F41E4"/>
    <w:rsid w:val="000F428B"/>
    <w:rsid w:val="000F4365"/>
    <w:rsid w:val="000F49EC"/>
    <w:rsid w:val="000F54A0"/>
    <w:rsid w:val="00103088"/>
    <w:rsid w:val="00103F95"/>
    <w:rsid w:val="00104E57"/>
    <w:rsid w:val="00107969"/>
    <w:rsid w:val="00115746"/>
    <w:rsid w:val="0011701D"/>
    <w:rsid w:val="00121384"/>
    <w:rsid w:val="001237C3"/>
    <w:rsid w:val="00124671"/>
    <w:rsid w:val="001259DE"/>
    <w:rsid w:val="00126A75"/>
    <w:rsid w:val="00130461"/>
    <w:rsid w:val="001310AC"/>
    <w:rsid w:val="00135C0D"/>
    <w:rsid w:val="00135E3E"/>
    <w:rsid w:val="00136ED6"/>
    <w:rsid w:val="00137CBF"/>
    <w:rsid w:val="00142779"/>
    <w:rsid w:val="00143147"/>
    <w:rsid w:val="00143BE8"/>
    <w:rsid w:val="00145AE6"/>
    <w:rsid w:val="00147FC8"/>
    <w:rsid w:val="001500F4"/>
    <w:rsid w:val="001525CE"/>
    <w:rsid w:val="001549C5"/>
    <w:rsid w:val="00155730"/>
    <w:rsid w:val="00157908"/>
    <w:rsid w:val="00157FDC"/>
    <w:rsid w:val="00162E53"/>
    <w:rsid w:val="00164490"/>
    <w:rsid w:val="00165D8E"/>
    <w:rsid w:val="00166F7B"/>
    <w:rsid w:val="001714FB"/>
    <w:rsid w:val="00171BC0"/>
    <w:rsid w:val="00173028"/>
    <w:rsid w:val="00175C11"/>
    <w:rsid w:val="00177BC6"/>
    <w:rsid w:val="00180742"/>
    <w:rsid w:val="00181EF9"/>
    <w:rsid w:val="0018215B"/>
    <w:rsid w:val="00183D2F"/>
    <w:rsid w:val="001849A4"/>
    <w:rsid w:val="00186D1C"/>
    <w:rsid w:val="0019054C"/>
    <w:rsid w:val="00190CC2"/>
    <w:rsid w:val="00191531"/>
    <w:rsid w:val="0019195D"/>
    <w:rsid w:val="00193041"/>
    <w:rsid w:val="00193278"/>
    <w:rsid w:val="00193A07"/>
    <w:rsid w:val="00194369"/>
    <w:rsid w:val="001A26FD"/>
    <w:rsid w:val="001A3899"/>
    <w:rsid w:val="001A40BA"/>
    <w:rsid w:val="001A69EE"/>
    <w:rsid w:val="001A7281"/>
    <w:rsid w:val="001B00F5"/>
    <w:rsid w:val="001B1AC1"/>
    <w:rsid w:val="001B1D6E"/>
    <w:rsid w:val="001B272D"/>
    <w:rsid w:val="001B2E2E"/>
    <w:rsid w:val="001B2F24"/>
    <w:rsid w:val="001B3BF3"/>
    <w:rsid w:val="001B4FDE"/>
    <w:rsid w:val="001B5102"/>
    <w:rsid w:val="001B5FD5"/>
    <w:rsid w:val="001B6AD7"/>
    <w:rsid w:val="001B7089"/>
    <w:rsid w:val="001C173A"/>
    <w:rsid w:val="001C1CEB"/>
    <w:rsid w:val="001C597F"/>
    <w:rsid w:val="001C78EB"/>
    <w:rsid w:val="001D02AC"/>
    <w:rsid w:val="001D206C"/>
    <w:rsid w:val="001D3309"/>
    <w:rsid w:val="001D3A92"/>
    <w:rsid w:val="001D5B99"/>
    <w:rsid w:val="001D60D6"/>
    <w:rsid w:val="001D6119"/>
    <w:rsid w:val="001D744E"/>
    <w:rsid w:val="001D7668"/>
    <w:rsid w:val="001E186B"/>
    <w:rsid w:val="001E278B"/>
    <w:rsid w:val="001E38A3"/>
    <w:rsid w:val="001E5ABE"/>
    <w:rsid w:val="001E6A5B"/>
    <w:rsid w:val="001E6F19"/>
    <w:rsid w:val="001F092C"/>
    <w:rsid w:val="001F16EB"/>
    <w:rsid w:val="001F1FEF"/>
    <w:rsid w:val="001F246C"/>
    <w:rsid w:val="001F2495"/>
    <w:rsid w:val="001F52BA"/>
    <w:rsid w:val="001F66EB"/>
    <w:rsid w:val="001F7606"/>
    <w:rsid w:val="00200319"/>
    <w:rsid w:val="00200C70"/>
    <w:rsid w:val="00201D6D"/>
    <w:rsid w:val="00201D7F"/>
    <w:rsid w:val="002024A0"/>
    <w:rsid w:val="002024A8"/>
    <w:rsid w:val="00203CEE"/>
    <w:rsid w:val="00205D4B"/>
    <w:rsid w:val="00205F0C"/>
    <w:rsid w:val="00207848"/>
    <w:rsid w:val="0021087A"/>
    <w:rsid w:val="00213038"/>
    <w:rsid w:val="002134BD"/>
    <w:rsid w:val="00214566"/>
    <w:rsid w:val="00214EAE"/>
    <w:rsid w:val="00215F67"/>
    <w:rsid w:val="002230AB"/>
    <w:rsid w:val="002230B9"/>
    <w:rsid w:val="0022375B"/>
    <w:rsid w:val="00223CA4"/>
    <w:rsid w:val="00224B8D"/>
    <w:rsid w:val="00225944"/>
    <w:rsid w:val="00225B6C"/>
    <w:rsid w:val="00227CE1"/>
    <w:rsid w:val="002302BE"/>
    <w:rsid w:val="002319A8"/>
    <w:rsid w:val="00233089"/>
    <w:rsid w:val="00233DA0"/>
    <w:rsid w:val="00235349"/>
    <w:rsid w:val="002364BB"/>
    <w:rsid w:val="0023651E"/>
    <w:rsid w:val="0024509A"/>
    <w:rsid w:val="0024586C"/>
    <w:rsid w:val="00245E1B"/>
    <w:rsid w:val="00247DF9"/>
    <w:rsid w:val="00250EA4"/>
    <w:rsid w:val="00252D27"/>
    <w:rsid w:val="00252E02"/>
    <w:rsid w:val="002530BA"/>
    <w:rsid w:val="00255F08"/>
    <w:rsid w:val="00256503"/>
    <w:rsid w:val="00260E10"/>
    <w:rsid w:val="0026312B"/>
    <w:rsid w:val="00263C24"/>
    <w:rsid w:val="00263FF4"/>
    <w:rsid w:val="00265454"/>
    <w:rsid w:val="00265A1C"/>
    <w:rsid w:val="00266C1B"/>
    <w:rsid w:val="0027046B"/>
    <w:rsid w:val="00271F94"/>
    <w:rsid w:val="00271FF1"/>
    <w:rsid w:val="00272AF1"/>
    <w:rsid w:val="00273CCA"/>
    <w:rsid w:val="0027521F"/>
    <w:rsid w:val="002762BB"/>
    <w:rsid w:val="00280F9B"/>
    <w:rsid w:val="00281264"/>
    <w:rsid w:val="00281C52"/>
    <w:rsid w:val="00283690"/>
    <w:rsid w:val="002843CF"/>
    <w:rsid w:val="00291B93"/>
    <w:rsid w:val="0029258E"/>
    <w:rsid w:val="00292AE4"/>
    <w:rsid w:val="00292CFF"/>
    <w:rsid w:val="002955C4"/>
    <w:rsid w:val="00296095"/>
    <w:rsid w:val="002967DD"/>
    <w:rsid w:val="002975F3"/>
    <w:rsid w:val="002A085A"/>
    <w:rsid w:val="002A1AF2"/>
    <w:rsid w:val="002A56AC"/>
    <w:rsid w:val="002A7406"/>
    <w:rsid w:val="002A7F15"/>
    <w:rsid w:val="002B07FF"/>
    <w:rsid w:val="002C03FF"/>
    <w:rsid w:val="002C081C"/>
    <w:rsid w:val="002C1731"/>
    <w:rsid w:val="002C399B"/>
    <w:rsid w:val="002D1DA4"/>
    <w:rsid w:val="002D2019"/>
    <w:rsid w:val="002D20E2"/>
    <w:rsid w:val="002D2C96"/>
    <w:rsid w:val="002D6D59"/>
    <w:rsid w:val="002E0700"/>
    <w:rsid w:val="002E09F3"/>
    <w:rsid w:val="002E1B76"/>
    <w:rsid w:val="002E3EE3"/>
    <w:rsid w:val="002E6F82"/>
    <w:rsid w:val="002F2E8C"/>
    <w:rsid w:val="002F546D"/>
    <w:rsid w:val="002F56F0"/>
    <w:rsid w:val="003019A8"/>
    <w:rsid w:val="00303309"/>
    <w:rsid w:val="00303D60"/>
    <w:rsid w:val="00304758"/>
    <w:rsid w:val="00304D84"/>
    <w:rsid w:val="00304E8A"/>
    <w:rsid w:val="0030670C"/>
    <w:rsid w:val="00312DD9"/>
    <w:rsid w:val="0031376D"/>
    <w:rsid w:val="0031633E"/>
    <w:rsid w:val="00316E13"/>
    <w:rsid w:val="00323BE6"/>
    <w:rsid w:val="00324FA2"/>
    <w:rsid w:val="0032685A"/>
    <w:rsid w:val="0033015F"/>
    <w:rsid w:val="00331CE4"/>
    <w:rsid w:val="00331F3A"/>
    <w:rsid w:val="00332D98"/>
    <w:rsid w:val="00336CCD"/>
    <w:rsid w:val="00336D62"/>
    <w:rsid w:val="003406EA"/>
    <w:rsid w:val="003410D0"/>
    <w:rsid w:val="0034172F"/>
    <w:rsid w:val="00346495"/>
    <w:rsid w:val="003541FD"/>
    <w:rsid w:val="00354220"/>
    <w:rsid w:val="003558E8"/>
    <w:rsid w:val="0035600F"/>
    <w:rsid w:val="003563D5"/>
    <w:rsid w:val="00357852"/>
    <w:rsid w:val="00357EBD"/>
    <w:rsid w:val="003603F3"/>
    <w:rsid w:val="00362715"/>
    <w:rsid w:val="00363869"/>
    <w:rsid w:val="003643BC"/>
    <w:rsid w:val="00364DBA"/>
    <w:rsid w:val="00366143"/>
    <w:rsid w:val="0036738D"/>
    <w:rsid w:val="00370C5C"/>
    <w:rsid w:val="00370F15"/>
    <w:rsid w:val="0037217B"/>
    <w:rsid w:val="00373728"/>
    <w:rsid w:val="00374483"/>
    <w:rsid w:val="003744D0"/>
    <w:rsid w:val="0037522A"/>
    <w:rsid w:val="00375A40"/>
    <w:rsid w:val="0037694C"/>
    <w:rsid w:val="003803B6"/>
    <w:rsid w:val="00382343"/>
    <w:rsid w:val="003826D4"/>
    <w:rsid w:val="003839C8"/>
    <w:rsid w:val="00385CF0"/>
    <w:rsid w:val="0039228E"/>
    <w:rsid w:val="00393B93"/>
    <w:rsid w:val="003946FF"/>
    <w:rsid w:val="00395780"/>
    <w:rsid w:val="00396341"/>
    <w:rsid w:val="00396897"/>
    <w:rsid w:val="003A3337"/>
    <w:rsid w:val="003A5389"/>
    <w:rsid w:val="003A703B"/>
    <w:rsid w:val="003B05C5"/>
    <w:rsid w:val="003B1798"/>
    <w:rsid w:val="003B27D7"/>
    <w:rsid w:val="003B2E79"/>
    <w:rsid w:val="003B3206"/>
    <w:rsid w:val="003B4587"/>
    <w:rsid w:val="003B490D"/>
    <w:rsid w:val="003B5526"/>
    <w:rsid w:val="003B5A37"/>
    <w:rsid w:val="003B6133"/>
    <w:rsid w:val="003B7158"/>
    <w:rsid w:val="003C0454"/>
    <w:rsid w:val="003C04A4"/>
    <w:rsid w:val="003C17C3"/>
    <w:rsid w:val="003C2C69"/>
    <w:rsid w:val="003C5602"/>
    <w:rsid w:val="003C6D57"/>
    <w:rsid w:val="003C7640"/>
    <w:rsid w:val="003C78EF"/>
    <w:rsid w:val="003D01A3"/>
    <w:rsid w:val="003D2C04"/>
    <w:rsid w:val="003D3F4B"/>
    <w:rsid w:val="003D558F"/>
    <w:rsid w:val="003D6214"/>
    <w:rsid w:val="003D6717"/>
    <w:rsid w:val="003E0695"/>
    <w:rsid w:val="003E1946"/>
    <w:rsid w:val="003E1A8B"/>
    <w:rsid w:val="003E27AC"/>
    <w:rsid w:val="003E2A8E"/>
    <w:rsid w:val="003E4E4F"/>
    <w:rsid w:val="003E549F"/>
    <w:rsid w:val="003E7C71"/>
    <w:rsid w:val="003F0AF7"/>
    <w:rsid w:val="003F0B8D"/>
    <w:rsid w:val="003F22D5"/>
    <w:rsid w:val="003F43B0"/>
    <w:rsid w:val="003F51AE"/>
    <w:rsid w:val="004007DD"/>
    <w:rsid w:val="00400FF9"/>
    <w:rsid w:val="004020D0"/>
    <w:rsid w:val="00402F46"/>
    <w:rsid w:val="004107C6"/>
    <w:rsid w:val="00411762"/>
    <w:rsid w:val="004137B5"/>
    <w:rsid w:val="00413892"/>
    <w:rsid w:val="0041777E"/>
    <w:rsid w:val="00417A9F"/>
    <w:rsid w:val="00417BF7"/>
    <w:rsid w:val="00417D82"/>
    <w:rsid w:val="00420AE5"/>
    <w:rsid w:val="0042215F"/>
    <w:rsid w:val="00422384"/>
    <w:rsid w:val="00422FFF"/>
    <w:rsid w:val="004232CA"/>
    <w:rsid w:val="00426DA0"/>
    <w:rsid w:val="00430A1A"/>
    <w:rsid w:val="004322A3"/>
    <w:rsid w:val="00432E16"/>
    <w:rsid w:val="00432E93"/>
    <w:rsid w:val="00433195"/>
    <w:rsid w:val="0043489A"/>
    <w:rsid w:val="00435432"/>
    <w:rsid w:val="0043569C"/>
    <w:rsid w:val="00437DD7"/>
    <w:rsid w:val="0044064B"/>
    <w:rsid w:val="00441A28"/>
    <w:rsid w:val="004439C9"/>
    <w:rsid w:val="00446A48"/>
    <w:rsid w:val="00451F66"/>
    <w:rsid w:val="0045242D"/>
    <w:rsid w:val="0045288C"/>
    <w:rsid w:val="004546CD"/>
    <w:rsid w:val="004616CB"/>
    <w:rsid w:val="00461CF8"/>
    <w:rsid w:val="00463022"/>
    <w:rsid w:val="004632F8"/>
    <w:rsid w:val="00463485"/>
    <w:rsid w:val="004647E5"/>
    <w:rsid w:val="00465962"/>
    <w:rsid w:val="00465FB7"/>
    <w:rsid w:val="0046622F"/>
    <w:rsid w:val="0046637E"/>
    <w:rsid w:val="004665B2"/>
    <w:rsid w:val="00467AC7"/>
    <w:rsid w:val="00470372"/>
    <w:rsid w:val="00471232"/>
    <w:rsid w:val="0047334B"/>
    <w:rsid w:val="00474F31"/>
    <w:rsid w:val="00474FB0"/>
    <w:rsid w:val="00476F96"/>
    <w:rsid w:val="00480F2A"/>
    <w:rsid w:val="00481EB8"/>
    <w:rsid w:val="00482229"/>
    <w:rsid w:val="004847E6"/>
    <w:rsid w:val="00493FC4"/>
    <w:rsid w:val="004944BA"/>
    <w:rsid w:val="00494679"/>
    <w:rsid w:val="004951FF"/>
    <w:rsid w:val="004A031D"/>
    <w:rsid w:val="004A161E"/>
    <w:rsid w:val="004A2C6D"/>
    <w:rsid w:val="004A4EC7"/>
    <w:rsid w:val="004A61B7"/>
    <w:rsid w:val="004A7345"/>
    <w:rsid w:val="004B05B5"/>
    <w:rsid w:val="004B2732"/>
    <w:rsid w:val="004B464E"/>
    <w:rsid w:val="004B49DE"/>
    <w:rsid w:val="004B6683"/>
    <w:rsid w:val="004B6EC4"/>
    <w:rsid w:val="004B7589"/>
    <w:rsid w:val="004C2DDD"/>
    <w:rsid w:val="004D02FF"/>
    <w:rsid w:val="004D3192"/>
    <w:rsid w:val="004D3407"/>
    <w:rsid w:val="004D4FC5"/>
    <w:rsid w:val="004D581D"/>
    <w:rsid w:val="004D7EC2"/>
    <w:rsid w:val="004D7FF0"/>
    <w:rsid w:val="004E0CBD"/>
    <w:rsid w:val="004E1165"/>
    <w:rsid w:val="004E1D6E"/>
    <w:rsid w:val="004E3657"/>
    <w:rsid w:val="004E406B"/>
    <w:rsid w:val="004E5664"/>
    <w:rsid w:val="004E5C1C"/>
    <w:rsid w:val="004E7612"/>
    <w:rsid w:val="004F2CBB"/>
    <w:rsid w:val="004F3EFF"/>
    <w:rsid w:val="004F498B"/>
    <w:rsid w:val="005001E2"/>
    <w:rsid w:val="00501791"/>
    <w:rsid w:val="00502621"/>
    <w:rsid w:val="005030EB"/>
    <w:rsid w:val="00503860"/>
    <w:rsid w:val="00504561"/>
    <w:rsid w:val="00504A1E"/>
    <w:rsid w:val="0050568C"/>
    <w:rsid w:val="00505837"/>
    <w:rsid w:val="005103F0"/>
    <w:rsid w:val="0051214E"/>
    <w:rsid w:val="0051401D"/>
    <w:rsid w:val="00515B93"/>
    <w:rsid w:val="0051616D"/>
    <w:rsid w:val="00516298"/>
    <w:rsid w:val="0051775B"/>
    <w:rsid w:val="00517FEB"/>
    <w:rsid w:val="005220AB"/>
    <w:rsid w:val="005223D5"/>
    <w:rsid w:val="005241AA"/>
    <w:rsid w:val="005246A5"/>
    <w:rsid w:val="005339AF"/>
    <w:rsid w:val="005364B9"/>
    <w:rsid w:val="005375C9"/>
    <w:rsid w:val="00540380"/>
    <w:rsid w:val="00541516"/>
    <w:rsid w:val="00542C1F"/>
    <w:rsid w:val="00542CCF"/>
    <w:rsid w:val="0054609F"/>
    <w:rsid w:val="005526C3"/>
    <w:rsid w:val="00552A13"/>
    <w:rsid w:val="00552F88"/>
    <w:rsid w:val="00553DBE"/>
    <w:rsid w:val="005541FF"/>
    <w:rsid w:val="005545D3"/>
    <w:rsid w:val="00557217"/>
    <w:rsid w:val="00557CF9"/>
    <w:rsid w:val="00560F65"/>
    <w:rsid w:val="00562BF0"/>
    <w:rsid w:val="00562DA6"/>
    <w:rsid w:val="005643DB"/>
    <w:rsid w:val="005656E4"/>
    <w:rsid w:val="0056645F"/>
    <w:rsid w:val="00567846"/>
    <w:rsid w:val="00567D9E"/>
    <w:rsid w:val="00571663"/>
    <w:rsid w:val="005720CB"/>
    <w:rsid w:val="00574AC7"/>
    <w:rsid w:val="00580404"/>
    <w:rsid w:val="00581B69"/>
    <w:rsid w:val="00581E69"/>
    <w:rsid w:val="005827CC"/>
    <w:rsid w:val="00582908"/>
    <w:rsid w:val="00585122"/>
    <w:rsid w:val="005865D3"/>
    <w:rsid w:val="00587EFC"/>
    <w:rsid w:val="00591D51"/>
    <w:rsid w:val="005922AF"/>
    <w:rsid w:val="00593067"/>
    <w:rsid w:val="005953FB"/>
    <w:rsid w:val="0059606C"/>
    <w:rsid w:val="0059623C"/>
    <w:rsid w:val="005966C7"/>
    <w:rsid w:val="005A01D5"/>
    <w:rsid w:val="005A0469"/>
    <w:rsid w:val="005A078F"/>
    <w:rsid w:val="005A1C05"/>
    <w:rsid w:val="005A2273"/>
    <w:rsid w:val="005A23F7"/>
    <w:rsid w:val="005A296F"/>
    <w:rsid w:val="005A3B4A"/>
    <w:rsid w:val="005A4C8D"/>
    <w:rsid w:val="005A4FDF"/>
    <w:rsid w:val="005A6D62"/>
    <w:rsid w:val="005B1062"/>
    <w:rsid w:val="005B3A21"/>
    <w:rsid w:val="005B4CDD"/>
    <w:rsid w:val="005B4F0E"/>
    <w:rsid w:val="005B6D90"/>
    <w:rsid w:val="005B705F"/>
    <w:rsid w:val="005B7067"/>
    <w:rsid w:val="005B7E77"/>
    <w:rsid w:val="005C026B"/>
    <w:rsid w:val="005C3796"/>
    <w:rsid w:val="005C3E33"/>
    <w:rsid w:val="005C521C"/>
    <w:rsid w:val="005C68D6"/>
    <w:rsid w:val="005C6B5C"/>
    <w:rsid w:val="005D3324"/>
    <w:rsid w:val="005D4E32"/>
    <w:rsid w:val="005D4FA4"/>
    <w:rsid w:val="005D5631"/>
    <w:rsid w:val="005D5A08"/>
    <w:rsid w:val="005D65E6"/>
    <w:rsid w:val="005E0B1F"/>
    <w:rsid w:val="005E3C0B"/>
    <w:rsid w:val="005E4976"/>
    <w:rsid w:val="005E4CF7"/>
    <w:rsid w:val="005E57DE"/>
    <w:rsid w:val="005E6510"/>
    <w:rsid w:val="005E6CCE"/>
    <w:rsid w:val="005E7168"/>
    <w:rsid w:val="005E7495"/>
    <w:rsid w:val="005F03FF"/>
    <w:rsid w:val="005F0A96"/>
    <w:rsid w:val="005F1A08"/>
    <w:rsid w:val="005F374D"/>
    <w:rsid w:val="005F3E55"/>
    <w:rsid w:val="005F6086"/>
    <w:rsid w:val="005F7475"/>
    <w:rsid w:val="00600F38"/>
    <w:rsid w:val="00600F3F"/>
    <w:rsid w:val="006020EE"/>
    <w:rsid w:val="0060681B"/>
    <w:rsid w:val="006100AB"/>
    <w:rsid w:val="006134E8"/>
    <w:rsid w:val="00613EC7"/>
    <w:rsid w:val="006162DD"/>
    <w:rsid w:val="006174D3"/>
    <w:rsid w:val="006203E8"/>
    <w:rsid w:val="006207A9"/>
    <w:rsid w:val="0062127C"/>
    <w:rsid w:val="00622ABE"/>
    <w:rsid w:val="0062544C"/>
    <w:rsid w:val="0062582C"/>
    <w:rsid w:val="00627B79"/>
    <w:rsid w:val="006311A6"/>
    <w:rsid w:val="00632F55"/>
    <w:rsid w:val="00636394"/>
    <w:rsid w:val="00636783"/>
    <w:rsid w:val="0063773C"/>
    <w:rsid w:val="00637BAC"/>
    <w:rsid w:val="00641B1A"/>
    <w:rsid w:val="00642958"/>
    <w:rsid w:val="006432D3"/>
    <w:rsid w:val="006501F7"/>
    <w:rsid w:val="00650968"/>
    <w:rsid w:val="00650B4B"/>
    <w:rsid w:val="006520F5"/>
    <w:rsid w:val="00654512"/>
    <w:rsid w:val="00654823"/>
    <w:rsid w:val="00654C40"/>
    <w:rsid w:val="00654F8D"/>
    <w:rsid w:val="00655C88"/>
    <w:rsid w:val="00656D7E"/>
    <w:rsid w:val="0065772E"/>
    <w:rsid w:val="00663EDA"/>
    <w:rsid w:val="00664F35"/>
    <w:rsid w:val="0067044E"/>
    <w:rsid w:val="00671BBF"/>
    <w:rsid w:val="00672AA1"/>
    <w:rsid w:val="006739C3"/>
    <w:rsid w:val="00675F0D"/>
    <w:rsid w:val="00680984"/>
    <w:rsid w:val="00680CE0"/>
    <w:rsid w:val="00680CF2"/>
    <w:rsid w:val="00681333"/>
    <w:rsid w:val="00683864"/>
    <w:rsid w:val="00685AED"/>
    <w:rsid w:val="00685DA0"/>
    <w:rsid w:val="00691777"/>
    <w:rsid w:val="006917DE"/>
    <w:rsid w:val="006925A4"/>
    <w:rsid w:val="006938E2"/>
    <w:rsid w:val="00693CE8"/>
    <w:rsid w:val="00693F3E"/>
    <w:rsid w:val="006940A9"/>
    <w:rsid w:val="00696774"/>
    <w:rsid w:val="00696B49"/>
    <w:rsid w:val="006A1074"/>
    <w:rsid w:val="006A1EC1"/>
    <w:rsid w:val="006A74AB"/>
    <w:rsid w:val="006B05E1"/>
    <w:rsid w:val="006B2D42"/>
    <w:rsid w:val="006B2D7F"/>
    <w:rsid w:val="006B4536"/>
    <w:rsid w:val="006B458F"/>
    <w:rsid w:val="006B5320"/>
    <w:rsid w:val="006B5F4A"/>
    <w:rsid w:val="006B6BB8"/>
    <w:rsid w:val="006C1589"/>
    <w:rsid w:val="006C217A"/>
    <w:rsid w:val="006C24E7"/>
    <w:rsid w:val="006C3D8E"/>
    <w:rsid w:val="006C4685"/>
    <w:rsid w:val="006C561D"/>
    <w:rsid w:val="006C5A60"/>
    <w:rsid w:val="006C78EC"/>
    <w:rsid w:val="006C7E7C"/>
    <w:rsid w:val="006D079A"/>
    <w:rsid w:val="006D2339"/>
    <w:rsid w:val="006D50BE"/>
    <w:rsid w:val="006D6757"/>
    <w:rsid w:val="006D6BE5"/>
    <w:rsid w:val="006E085C"/>
    <w:rsid w:val="006E2124"/>
    <w:rsid w:val="006E26DF"/>
    <w:rsid w:val="006E28CB"/>
    <w:rsid w:val="006E2E0C"/>
    <w:rsid w:val="006F1365"/>
    <w:rsid w:val="006F6494"/>
    <w:rsid w:val="006F67A7"/>
    <w:rsid w:val="006F7D9D"/>
    <w:rsid w:val="007001D1"/>
    <w:rsid w:val="0070285A"/>
    <w:rsid w:val="00703B6F"/>
    <w:rsid w:val="00703E7C"/>
    <w:rsid w:val="00706F0F"/>
    <w:rsid w:val="00710C33"/>
    <w:rsid w:val="00710C3D"/>
    <w:rsid w:val="007118E6"/>
    <w:rsid w:val="00713D1F"/>
    <w:rsid w:val="0071542C"/>
    <w:rsid w:val="0072359E"/>
    <w:rsid w:val="00725322"/>
    <w:rsid w:val="00725B79"/>
    <w:rsid w:val="0072609B"/>
    <w:rsid w:val="00726A5F"/>
    <w:rsid w:val="007306C1"/>
    <w:rsid w:val="00730EDF"/>
    <w:rsid w:val="00731E8B"/>
    <w:rsid w:val="00740A96"/>
    <w:rsid w:val="00741CBB"/>
    <w:rsid w:val="0074327B"/>
    <w:rsid w:val="00743E1A"/>
    <w:rsid w:val="007462BA"/>
    <w:rsid w:val="00747807"/>
    <w:rsid w:val="007514E2"/>
    <w:rsid w:val="007528F9"/>
    <w:rsid w:val="00754A65"/>
    <w:rsid w:val="007550F1"/>
    <w:rsid w:val="00755A67"/>
    <w:rsid w:val="0075654B"/>
    <w:rsid w:val="00756B55"/>
    <w:rsid w:val="00760CE4"/>
    <w:rsid w:val="0076111E"/>
    <w:rsid w:val="00761F05"/>
    <w:rsid w:val="00762E38"/>
    <w:rsid w:val="007653B5"/>
    <w:rsid w:val="00765C1F"/>
    <w:rsid w:val="0077159A"/>
    <w:rsid w:val="00772211"/>
    <w:rsid w:val="00773756"/>
    <w:rsid w:val="007766D6"/>
    <w:rsid w:val="00777067"/>
    <w:rsid w:val="0078166C"/>
    <w:rsid w:val="0078250C"/>
    <w:rsid w:val="00782820"/>
    <w:rsid w:val="00784CAA"/>
    <w:rsid w:val="00785A63"/>
    <w:rsid w:val="00785D98"/>
    <w:rsid w:val="00790FB1"/>
    <w:rsid w:val="0079180F"/>
    <w:rsid w:val="00791AFC"/>
    <w:rsid w:val="007927D3"/>
    <w:rsid w:val="007929AF"/>
    <w:rsid w:val="0079459E"/>
    <w:rsid w:val="007952E6"/>
    <w:rsid w:val="00795696"/>
    <w:rsid w:val="007964E5"/>
    <w:rsid w:val="00797A02"/>
    <w:rsid w:val="007A0C3F"/>
    <w:rsid w:val="007A2491"/>
    <w:rsid w:val="007A2492"/>
    <w:rsid w:val="007A27C5"/>
    <w:rsid w:val="007A428A"/>
    <w:rsid w:val="007A4303"/>
    <w:rsid w:val="007A43F7"/>
    <w:rsid w:val="007A6F40"/>
    <w:rsid w:val="007A7675"/>
    <w:rsid w:val="007B1F0A"/>
    <w:rsid w:val="007B28CA"/>
    <w:rsid w:val="007B44B1"/>
    <w:rsid w:val="007B4706"/>
    <w:rsid w:val="007B52C1"/>
    <w:rsid w:val="007B583C"/>
    <w:rsid w:val="007C26E7"/>
    <w:rsid w:val="007C33B7"/>
    <w:rsid w:val="007C5915"/>
    <w:rsid w:val="007D0EEE"/>
    <w:rsid w:val="007D0F9D"/>
    <w:rsid w:val="007D0FAF"/>
    <w:rsid w:val="007D1DB3"/>
    <w:rsid w:val="007D434C"/>
    <w:rsid w:val="007D45FD"/>
    <w:rsid w:val="007D7E34"/>
    <w:rsid w:val="007D7ECA"/>
    <w:rsid w:val="007E044E"/>
    <w:rsid w:val="007E3628"/>
    <w:rsid w:val="007E3E23"/>
    <w:rsid w:val="007E50EC"/>
    <w:rsid w:val="007F63FE"/>
    <w:rsid w:val="007F675F"/>
    <w:rsid w:val="008002E0"/>
    <w:rsid w:val="0080133D"/>
    <w:rsid w:val="00802208"/>
    <w:rsid w:val="008022E2"/>
    <w:rsid w:val="00802D9C"/>
    <w:rsid w:val="008045D1"/>
    <w:rsid w:val="0080692E"/>
    <w:rsid w:val="00806A16"/>
    <w:rsid w:val="008077EB"/>
    <w:rsid w:val="0081042A"/>
    <w:rsid w:val="00810DA0"/>
    <w:rsid w:val="00811B58"/>
    <w:rsid w:val="008126E3"/>
    <w:rsid w:val="00813B44"/>
    <w:rsid w:val="0081746D"/>
    <w:rsid w:val="00820EDA"/>
    <w:rsid w:val="00821449"/>
    <w:rsid w:val="008228B8"/>
    <w:rsid w:val="00823007"/>
    <w:rsid w:val="0082318F"/>
    <w:rsid w:val="008317F1"/>
    <w:rsid w:val="00831B74"/>
    <w:rsid w:val="008327DC"/>
    <w:rsid w:val="0083313F"/>
    <w:rsid w:val="008333D8"/>
    <w:rsid w:val="008361A0"/>
    <w:rsid w:val="00836E0E"/>
    <w:rsid w:val="0083700B"/>
    <w:rsid w:val="0083726A"/>
    <w:rsid w:val="00837271"/>
    <w:rsid w:val="00840704"/>
    <w:rsid w:val="00840BE7"/>
    <w:rsid w:val="00840D64"/>
    <w:rsid w:val="0084205B"/>
    <w:rsid w:val="00842B65"/>
    <w:rsid w:val="00845F3C"/>
    <w:rsid w:val="00846401"/>
    <w:rsid w:val="0084655A"/>
    <w:rsid w:val="00846F00"/>
    <w:rsid w:val="008500B7"/>
    <w:rsid w:val="00851698"/>
    <w:rsid w:val="008526C7"/>
    <w:rsid w:val="00853F96"/>
    <w:rsid w:val="0085570C"/>
    <w:rsid w:val="00857999"/>
    <w:rsid w:val="00860622"/>
    <w:rsid w:val="008640ED"/>
    <w:rsid w:val="00866116"/>
    <w:rsid w:val="008667CF"/>
    <w:rsid w:val="008674B6"/>
    <w:rsid w:val="008676A7"/>
    <w:rsid w:val="00870DCF"/>
    <w:rsid w:val="008728F3"/>
    <w:rsid w:val="00873FE1"/>
    <w:rsid w:val="008746CB"/>
    <w:rsid w:val="00875348"/>
    <w:rsid w:val="008766D2"/>
    <w:rsid w:val="00876849"/>
    <w:rsid w:val="00877237"/>
    <w:rsid w:val="00877880"/>
    <w:rsid w:val="008804CA"/>
    <w:rsid w:val="00884306"/>
    <w:rsid w:val="00886520"/>
    <w:rsid w:val="00891BE4"/>
    <w:rsid w:val="00891F3B"/>
    <w:rsid w:val="00893A82"/>
    <w:rsid w:val="008946E7"/>
    <w:rsid w:val="00897446"/>
    <w:rsid w:val="008A05FD"/>
    <w:rsid w:val="008A1333"/>
    <w:rsid w:val="008A13E4"/>
    <w:rsid w:val="008A1CF2"/>
    <w:rsid w:val="008A5614"/>
    <w:rsid w:val="008A5687"/>
    <w:rsid w:val="008A5F1E"/>
    <w:rsid w:val="008A682F"/>
    <w:rsid w:val="008A69AA"/>
    <w:rsid w:val="008B0FA6"/>
    <w:rsid w:val="008B39AE"/>
    <w:rsid w:val="008B4A62"/>
    <w:rsid w:val="008B5653"/>
    <w:rsid w:val="008B5913"/>
    <w:rsid w:val="008B64AD"/>
    <w:rsid w:val="008B69F3"/>
    <w:rsid w:val="008B7759"/>
    <w:rsid w:val="008C26F5"/>
    <w:rsid w:val="008C33C3"/>
    <w:rsid w:val="008C3F52"/>
    <w:rsid w:val="008C4B35"/>
    <w:rsid w:val="008C4C93"/>
    <w:rsid w:val="008C4E53"/>
    <w:rsid w:val="008C685E"/>
    <w:rsid w:val="008C6EC7"/>
    <w:rsid w:val="008C6F02"/>
    <w:rsid w:val="008C753C"/>
    <w:rsid w:val="008D16F6"/>
    <w:rsid w:val="008D1774"/>
    <w:rsid w:val="008D2433"/>
    <w:rsid w:val="008D361F"/>
    <w:rsid w:val="008D3964"/>
    <w:rsid w:val="008D39B4"/>
    <w:rsid w:val="008D58AC"/>
    <w:rsid w:val="008D762D"/>
    <w:rsid w:val="008E1EEF"/>
    <w:rsid w:val="008E30EF"/>
    <w:rsid w:val="008E3347"/>
    <w:rsid w:val="008F284A"/>
    <w:rsid w:val="008F2FC4"/>
    <w:rsid w:val="008F3782"/>
    <w:rsid w:val="008F3C93"/>
    <w:rsid w:val="008F507D"/>
    <w:rsid w:val="008F5880"/>
    <w:rsid w:val="008F6D8B"/>
    <w:rsid w:val="008F73A7"/>
    <w:rsid w:val="008F7911"/>
    <w:rsid w:val="009024B6"/>
    <w:rsid w:val="009031A0"/>
    <w:rsid w:val="0090388F"/>
    <w:rsid w:val="00903A48"/>
    <w:rsid w:val="00905445"/>
    <w:rsid w:val="009055F5"/>
    <w:rsid w:val="00905D00"/>
    <w:rsid w:val="009109B4"/>
    <w:rsid w:val="00912466"/>
    <w:rsid w:val="009125E0"/>
    <w:rsid w:val="009141C1"/>
    <w:rsid w:val="00914752"/>
    <w:rsid w:val="00914807"/>
    <w:rsid w:val="00916FF1"/>
    <w:rsid w:val="009203AA"/>
    <w:rsid w:val="00920BA9"/>
    <w:rsid w:val="00920FC4"/>
    <w:rsid w:val="0092240A"/>
    <w:rsid w:val="009259D2"/>
    <w:rsid w:val="00925CC4"/>
    <w:rsid w:val="00927769"/>
    <w:rsid w:val="0093002C"/>
    <w:rsid w:val="00930238"/>
    <w:rsid w:val="00932122"/>
    <w:rsid w:val="00932FD4"/>
    <w:rsid w:val="00937A11"/>
    <w:rsid w:val="00940076"/>
    <w:rsid w:val="009416AA"/>
    <w:rsid w:val="009440E5"/>
    <w:rsid w:val="00944176"/>
    <w:rsid w:val="009447D8"/>
    <w:rsid w:val="0094532F"/>
    <w:rsid w:val="00945D8D"/>
    <w:rsid w:val="00945E51"/>
    <w:rsid w:val="0095290C"/>
    <w:rsid w:val="00954DE5"/>
    <w:rsid w:val="009554EC"/>
    <w:rsid w:val="00957D8B"/>
    <w:rsid w:val="00960961"/>
    <w:rsid w:val="0096231A"/>
    <w:rsid w:val="0096250D"/>
    <w:rsid w:val="00963A2A"/>
    <w:rsid w:val="00970D49"/>
    <w:rsid w:val="00971333"/>
    <w:rsid w:val="00976E69"/>
    <w:rsid w:val="00980100"/>
    <w:rsid w:val="009833A7"/>
    <w:rsid w:val="00984084"/>
    <w:rsid w:val="0098496B"/>
    <w:rsid w:val="00984CDE"/>
    <w:rsid w:val="00985A0F"/>
    <w:rsid w:val="00985B43"/>
    <w:rsid w:val="00985C2D"/>
    <w:rsid w:val="009878D8"/>
    <w:rsid w:val="00987FE2"/>
    <w:rsid w:val="0099084F"/>
    <w:rsid w:val="009908DC"/>
    <w:rsid w:val="00991A64"/>
    <w:rsid w:val="009924BE"/>
    <w:rsid w:val="0099451E"/>
    <w:rsid w:val="009947F5"/>
    <w:rsid w:val="00996240"/>
    <w:rsid w:val="0099713E"/>
    <w:rsid w:val="009977C8"/>
    <w:rsid w:val="009A0203"/>
    <w:rsid w:val="009A0751"/>
    <w:rsid w:val="009A3081"/>
    <w:rsid w:val="009A4F4D"/>
    <w:rsid w:val="009A6DFC"/>
    <w:rsid w:val="009B0884"/>
    <w:rsid w:val="009B0EFF"/>
    <w:rsid w:val="009B399D"/>
    <w:rsid w:val="009B5A83"/>
    <w:rsid w:val="009C0D74"/>
    <w:rsid w:val="009C1312"/>
    <w:rsid w:val="009C188A"/>
    <w:rsid w:val="009C1EFD"/>
    <w:rsid w:val="009C2D05"/>
    <w:rsid w:val="009C453A"/>
    <w:rsid w:val="009C523D"/>
    <w:rsid w:val="009C6845"/>
    <w:rsid w:val="009C77EB"/>
    <w:rsid w:val="009C77F0"/>
    <w:rsid w:val="009C7CB6"/>
    <w:rsid w:val="009D190C"/>
    <w:rsid w:val="009D1A2D"/>
    <w:rsid w:val="009D3A5F"/>
    <w:rsid w:val="009D4468"/>
    <w:rsid w:val="009D45C3"/>
    <w:rsid w:val="009D4733"/>
    <w:rsid w:val="009D6BCB"/>
    <w:rsid w:val="009D71AD"/>
    <w:rsid w:val="009E077C"/>
    <w:rsid w:val="009E2A0D"/>
    <w:rsid w:val="009E487C"/>
    <w:rsid w:val="009E491D"/>
    <w:rsid w:val="009E71D8"/>
    <w:rsid w:val="009F4154"/>
    <w:rsid w:val="009F4CC1"/>
    <w:rsid w:val="009F5AF6"/>
    <w:rsid w:val="009F67EF"/>
    <w:rsid w:val="009F681F"/>
    <w:rsid w:val="009F71BF"/>
    <w:rsid w:val="009F73DE"/>
    <w:rsid w:val="00A006BB"/>
    <w:rsid w:val="00A0179F"/>
    <w:rsid w:val="00A017C5"/>
    <w:rsid w:val="00A02D0B"/>
    <w:rsid w:val="00A04DCF"/>
    <w:rsid w:val="00A07438"/>
    <w:rsid w:val="00A113B8"/>
    <w:rsid w:val="00A124F8"/>
    <w:rsid w:val="00A13A58"/>
    <w:rsid w:val="00A1573B"/>
    <w:rsid w:val="00A20A6A"/>
    <w:rsid w:val="00A21415"/>
    <w:rsid w:val="00A21F63"/>
    <w:rsid w:val="00A22F43"/>
    <w:rsid w:val="00A2641D"/>
    <w:rsid w:val="00A27640"/>
    <w:rsid w:val="00A31452"/>
    <w:rsid w:val="00A323FF"/>
    <w:rsid w:val="00A33A93"/>
    <w:rsid w:val="00A3606A"/>
    <w:rsid w:val="00A360CF"/>
    <w:rsid w:val="00A36934"/>
    <w:rsid w:val="00A37EAB"/>
    <w:rsid w:val="00A40D31"/>
    <w:rsid w:val="00A41FA9"/>
    <w:rsid w:val="00A4408D"/>
    <w:rsid w:val="00A45FB6"/>
    <w:rsid w:val="00A47490"/>
    <w:rsid w:val="00A476D8"/>
    <w:rsid w:val="00A52FDF"/>
    <w:rsid w:val="00A537A6"/>
    <w:rsid w:val="00A53CF6"/>
    <w:rsid w:val="00A56523"/>
    <w:rsid w:val="00A56552"/>
    <w:rsid w:val="00A57F80"/>
    <w:rsid w:val="00A57FF1"/>
    <w:rsid w:val="00A60C55"/>
    <w:rsid w:val="00A640DF"/>
    <w:rsid w:val="00A65B63"/>
    <w:rsid w:val="00A669E4"/>
    <w:rsid w:val="00A66E49"/>
    <w:rsid w:val="00A674E6"/>
    <w:rsid w:val="00A70327"/>
    <w:rsid w:val="00A70C29"/>
    <w:rsid w:val="00A73694"/>
    <w:rsid w:val="00A743A1"/>
    <w:rsid w:val="00A74B14"/>
    <w:rsid w:val="00A76124"/>
    <w:rsid w:val="00A77DB5"/>
    <w:rsid w:val="00A82096"/>
    <w:rsid w:val="00A87052"/>
    <w:rsid w:val="00A900A3"/>
    <w:rsid w:val="00A908B2"/>
    <w:rsid w:val="00A91257"/>
    <w:rsid w:val="00A913E9"/>
    <w:rsid w:val="00A924EA"/>
    <w:rsid w:val="00A92BA4"/>
    <w:rsid w:val="00A937D2"/>
    <w:rsid w:val="00A9450A"/>
    <w:rsid w:val="00A94862"/>
    <w:rsid w:val="00A97C6D"/>
    <w:rsid w:val="00AA014C"/>
    <w:rsid w:val="00AA06BE"/>
    <w:rsid w:val="00AA0A02"/>
    <w:rsid w:val="00AA1554"/>
    <w:rsid w:val="00AA43F5"/>
    <w:rsid w:val="00AA6028"/>
    <w:rsid w:val="00AA655C"/>
    <w:rsid w:val="00AA7263"/>
    <w:rsid w:val="00AA7787"/>
    <w:rsid w:val="00AA7A2C"/>
    <w:rsid w:val="00AB00A0"/>
    <w:rsid w:val="00AB188A"/>
    <w:rsid w:val="00AB2FC7"/>
    <w:rsid w:val="00AB46C5"/>
    <w:rsid w:val="00AB4710"/>
    <w:rsid w:val="00AB5B09"/>
    <w:rsid w:val="00AB7073"/>
    <w:rsid w:val="00AC0B4B"/>
    <w:rsid w:val="00AC1302"/>
    <w:rsid w:val="00AC19FB"/>
    <w:rsid w:val="00AC1CF0"/>
    <w:rsid w:val="00AC52B3"/>
    <w:rsid w:val="00AC630C"/>
    <w:rsid w:val="00AC7211"/>
    <w:rsid w:val="00AD0334"/>
    <w:rsid w:val="00AD1A5E"/>
    <w:rsid w:val="00AD47D3"/>
    <w:rsid w:val="00AD5391"/>
    <w:rsid w:val="00AD6564"/>
    <w:rsid w:val="00AD7218"/>
    <w:rsid w:val="00AE29C3"/>
    <w:rsid w:val="00AE4B76"/>
    <w:rsid w:val="00AE5AA8"/>
    <w:rsid w:val="00AE6302"/>
    <w:rsid w:val="00AE7788"/>
    <w:rsid w:val="00AF0B04"/>
    <w:rsid w:val="00AF4771"/>
    <w:rsid w:val="00AF5AC0"/>
    <w:rsid w:val="00AF5E33"/>
    <w:rsid w:val="00AF6604"/>
    <w:rsid w:val="00AF6E70"/>
    <w:rsid w:val="00AF6E71"/>
    <w:rsid w:val="00AF6FD3"/>
    <w:rsid w:val="00AF71B1"/>
    <w:rsid w:val="00B005B4"/>
    <w:rsid w:val="00B017AF"/>
    <w:rsid w:val="00B01E4F"/>
    <w:rsid w:val="00B02158"/>
    <w:rsid w:val="00B02B9E"/>
    <w:rsid w:val="00B03AA5"/>
    <w:rsid w:val="00B0583C"/>
    <w:rsid w:val="00B05961"/>
    <w:rsid w:val="00B05AD7"/>
    <w:rsid w:val="00B06C7B"/>
    <w:rsid w:val="00B07638"/>
    <w:rsid w:val="00B10242"/>
    <w:rsid w:val="00B112E4"/>
    <w:rsid w:val="00B1176F"/>
    <w:rsid w:val="00B12CC2"/>
    <w:rsid w:val="00B141F4"/>
    <w:rsid w:val="00B163C3"/>
    <w:rsid w:val="00B174C4"/>
    <w:rsid w:val="00B20ED6"/>
    <w:rsid w:val="00B315F4"/>
    <w:rsid w:val="00B353C8"/>
    <w:rsid w:val="00B35B9E"/>
    <w:rsid w:val="00B36352"/>
    <w:rsid w:val="00B3737B"/>
    <w:rsid w:val="00B37F47"/>
    <w:rsid w:val="00B410A3"/>
    <w:rsid w:val="00B42843"/>
    <w:rsid w:val="00B42EC3"/>
    <w:rsid w:val="00B43A01"/>
    <w:rsid w:val="00B459ED"/>
    <w:rsid w:val="00B51385"/>
    <w:rsid w:val="00B558D8"/>
    <w:rsid w:val="00B572FE"/>
    <w:rsid w:val="00B5746B"/>
    <w:rsid w:val="00B57FD2"/>
    <w:rsid w:val="00B6096C"/>
    <w:rsid w:val="00B658B0"/>
    <w:rsid w:val="00B67B45"/>
    <w:rsid w:val="00B70C42"/>
    <w:rsid w:val="00B71D87"/>
    <w:rsid w:val="00B72D15"/>
    <w:rsid w:val="00B73BA9"/>
    <w:rsid w:val="00B75012"/>
    <w:rsid w:val="00B75E23"/>
    <w:rsid w:val="00B76B94"/>
    <w:rsid w:val="00B8040C"/>
    <w:rsid w:val="00B81C22"/>
    <w:rsid w:val="00B85E99"/>
    <w:rsid w:val="00B86B0E"/>
    <w:rsid w:val="00B872B9"/>
    <w:rsid w:val="00B90601"/>
    <w:rsid w:val="00B909C6"/>
    <w:rsid w:val="00B91089"/>
    <w:rsid w:val="00B92D27"/>
    <w:rsid w:val="00B97BB4"/>
    <w:rsid w:val="00B97ED2"/>
    <w:rsid w:val="00BA0610"/>
    <w:rsid w:val="00BA0C70"/>
    <w:rsid w:val="00BA3C55"/>
    <w:rsid w:val="00BA6341"/>
    <w:rsid w:val="00BB0DC2"/>
    <w:rsid w:val="00BB0DCD"/>
    <w:rsid w:val="00BB30C2"/>
    <w:rsid w:val="00BB3474"/>
    <w:rsid w:val="00BB4F4A"/>
    <w:rsid w:val="00BC0BD3"/>
    <w:rsid w:val="00BC0F44"/>
    <w:rsid w:val="00BC3C20"/>
    <w:rsid w:val="00BC596E"/>
    <w:rsid w:val="00BD2157"/>
    <w:rsid w:val="00BD2CF4"/>
    <w:rsid w:val="00BD2D5A"/>
    <w:rsid w:val="00BD2F59"/>
    <w:rsid w:val="00BD308C"/>
    <w:rsid w:val="00BD3991"/>
    <w:rsid w:val="00BD672A"/>
    <w:rsid w:val="00BE066F"/>
    <w:rsid w:val="00BE1127"/>
    <w:rsid w:val="00BE1611"/>
    <w:rsid w:val="00BE1B55"/>
    <w:rsid w:val="00BE39DD"/>
    <w:rsid w:val="00BE4B38"/>
    <w:rsid w:val="00BE62D4"/>
    <w:rsid w:val="00BE7C5B"/>
    <w:rsid w:val="00BF0E6E"/>
    <w:rsid w:val="00BF11BB"/>
    <w:rsid w:val="00BF335F"/>
    <w:rsid w:val="00BF3623"/>
    <w:rsid w:val="00BF478E"/>
    <w:rsid w:val="00BF5507"/>
    <w:rsid w:val="00BF72A2"/>
    <w:rsid w:val="00BF72DE"/>
    <w:rsid w:val="00C0001D"/>
    <w:rsid w:val="00C02AE8"/>
    <w:rsid w:val="00C05FD6"/>
    <w:rsid w:val="00C066CB"/>
    <w:rsid w:val="00C06825"/>
    <w:rsid w:val="00C1156E"/>
    <w:rsid w:val="00C11A26"/>
    <w:rsid w:val="00C13EF4"/>
    <w:rsid w:val="00C15667"/>
    <w:rsid w:val="00C15EF3"/>
    <w:rsid w:val="00C16D79"/>
    <w:rsid w:val="00C226BC"/>
    <w:rsid w:val="00C23148"/>
    <w:rsid w:val="00C242EA"/>
    <w:rsid w:val="00C2444A"/>
    <w:rsid w:val="00C27A4F"/>
    <w:rsid w:val="00C320E4"/>
    <w:rsid w:val="00C32169"/>
    <w:rsid w:val="00C33214"/>
    <w:rsid w:val="00C41621"/>
    <w:rsid w:val="00C41772"/>
    <w:rsid w:val="00C4203F"/>
    <w:rsid w:val="00C42771"/>
    <w:rsid w:val="00C4342E"/>
    <w:rsid w:val="00C4412D"/>
    <w:rsid w:val="00C44C17"/>
    <w:rsid w:val="00C461E6"/>
    <w:rsid w:val="00C4665D"/>
    <w:rsid w:val="00C46CD4"/>
    <w:rsid w:val="00C51AF6"/>
    <w:rsid w:val="00C524B4"/>
    <w:rsid w:val="00C537CB"/>
    <w:rsid w:val="00C546AF"/>
    <w:rsid w:val="00C55E75"/>
    <w:rsid w:val="00C60036"/>
    <w:rsid w:val="00C602B1"/>
    <w:rsid w:val="00C61BC1"/>
    <w:rsid w:val="00C62372"/>
    <w:rsid w:val="00C63EE7"/>
    <w:rsid w:val="00C66A0B"/>
    <w:rsid w:val="00C7049A"/>
    <w:rsid w:val="00C704F6"/>
    <w:rsid w:val="00C70F80"/>
    <w:rsid w:val="00C747A0"/>
    <w:rsid w:val="00C74B27"/>
    <w:rsid w:val="00C76B1F"/>
    <w:rsid w:val="00C80BC5"/>
    <w:rsid w:val="00C80E5F"/>
    <w:rsid w:val="00C84585"/>
    <w:rsid w:val="00C85DC3"/>
    <w:rsid w:val="00C862D1"/>
    <w:rsid w:val="00C8660B"/>
    <w:rsid w:val="00C86704"/>
    <w:rsid w:val="00C873BF"/>
    <w:rsid w:val="00C87B3C"/>
    <w:rsid w:val="00C87F43"/>
    <w:rsid w:val="00C92629"/>
    <w:rsid w:val="00C930EA"/>
    <w:rsid w:val="00C94D1D"/>
    <w:rsid w:val="00CA27B7"/>
    <w:rsid w:val="00CA4145"/>
    <w:rsid w:val="00CB02EC"/>
    <w:rsid w:val="00CB0C97"/>
    <w:rsid w:val="00CB1A39"/>
    <w:rsid w:val="00CB1EBC"/>
    <w:rsid w:val="00CB21F4"/>
    <w:rsid w:val="00CB2ECC"/>
    <w:rsid w:val="00CB2FE0"/>
    <w:rsid w:val="00CB4E39"/>
    <w:rsid w:val="00CB644B"/>
    <w:rsid w:val="00CB6AD5"/>
    <w:rsid w:val="00CC0C2A"/>
    <w:rsid w:val="00CC30E8"/>
    <w:rsid w:val="00CC447C"/>
    <w:rsid w:val="00CC4A74"/>
    <w:rsid w:val="00CC6842"/>
    <w:rsid w:val="00CC6E5B"/>
    <w:rsid w:val="00CC7AB5"/>
    <w:rsid w:val="00CD1395"/>
    <w:rsid w:val="00CD322C"/>
    <w:rsid w:val="00CD41CC"/>
    <w:rsid w:val="00CD525B"/>
    <w:rsid w:val="00CE1492"/>
    <w:rsid w:val="00CE63D4"/>
    <w:rsid w:val="00CE6756"/>
    <w:rsid w:val="00CE687B"/>
    <w:rsid w:val="00CF0220"/>
    <w:rsid w:val="00CF0785"/>
    <w:rsid w:val="00CF2676"/>
    <w:rsid w:val="00CF6586"/>
    <w:rsid w:val="00CF6E78"/>
    <w:rsid w:val="00D01E1B"/>
    <w:rsid w:val="00D0288A"/>
    <w:rsid w:val="00D02B12"/>
    <w:rsid w:val="00D05DE0"/>
    <w:rsid w:val="00D1024A"/>
    <w:rsid w:val="00D10A17"/>
    <w:rsid w:val="00D11BB4"/>
    <w:rsid w:val="00D12D9D"/>
    <w:rsid w:val="00D14FB1"/>
    <w:rsid w:val="00D15551"/>
    <w:rsid w:val="00D17696"/>
    <w:rsid w:val="00D20AB4"/>
    <w:rsid w:val="00D25F07"/>
    <w:rsid w:val="00D27D49"/>
    <w:rsid w:val="00D30D7C"/>
    <w:rsid w:val="00D31A04"/>
    <w:rsid w:val="00D32180"/>
    <w:rsid w:val="00D32EBB"/>
    <w:rsid w:val="00D3461E"/>
    <w:rsid w:val="00D34B2C"/>
    <w:rsid w:val="00D35948"/>
    <w:rsid w:val="00D36735"/>
    <w:rsid w:val="00D36B4B"/>
    <w:rsid w:val="00D36E54"/>
    <w:rsid w:val="00D45EEE"/>
    <w:rsid w:val="00D47DF9"/>
    <w:rsid w:val="00D51B4E"/>
    <w:rsid w:val="00D52D8E"/>
    <w:rsid w:val="00D54139"/>
    <w:rsid w:val="00D5571F"/>
    <w:rsid w:val="00D57D71"/>
    <w:rsid w:val="00D60EEE"/>
    <w:rsid w:val="00D610B2"/>
    <w:rsid w:val="00D62CCA"/>
    <w:rsid w:val="00D63F86"/>
    <w:rsid w:val="00D64EFE"/>
    <w:rsid w:val="00D6563E"/>
    <w:rsid w:val="00D66758"/>
    <w:rsid w:val="00D677A5"/>
    <w:rsid w:val="00D70BDE"/>
    <w:rsid w:val="00D72774"/>
    <w:rsid w:val="00D74CBE"/>
    <w:rsid w:val="00D752E8"/>
    <w:rsid w:val="00D758D2"/>
    <w:rsid w:val="00D75CE9"/>
    <w:rsid w:val="00D77FE0"/>
    <w:rsid w:val="00D80480"/>
    <w:rsid w:val="00D820C0"/>
    <w:rsid w:val="00D824DE"/>
    <w:rsid w:val="00D845FC"/>
    <w:rsid w:val="00D8765B"/>
    <w:rsid w:val="00D87C04"/>
    <w:rsid w:val="00D93686"/>
    <w:rsid w:val="00D93D96"/>
    <w:rsid w:val="00D95766"/>
    <w:rsid w:val="00D963EC"/>
    <w:rsid w:val="00D967B7"/>
    <w:rsid w:val="00D97E8B"/>
    <w:rsid w:val="00DA5118"/>
    <w:rsid w:val="00DA5E3F"/>
    <w:rsid w:val="00DA75EB"/>
    <w:rsid w:val="00DA7610"/>
    <w:rsid w:val="00DB07B6"/>
    <w:rsid w:val="00DB1943"/>
    <w:rsid w:val="00DB5BD9"/>
    <w:rsid w:val="00DB5CF7"/>
    <w:rsid w:val="00DC0E37"/>
    <w:rsid w:val="00DC1CAD"/>
    <w:rsid w:val="00DC3C26"/>
    <w:rsid w:val="00DC4CF3"/>
    <w:rsid w:val="00DC4EF8"/>
    <w:rsid w:val="00DC5958"/>
    <w:rsid w:val="00DC7528"/>
    <w:rsid w:val="00DD0890"/>
    <w:rsid w:val="00DD2639"/>
    <w:rsid w:val="00DD309D"/>
    <w:rsid w:val="00DD3A5D"/>
    <w:rsid w:val="00DD54FD"/>
    <w:rsid w:val="00DD6E7C"/>
    <w:rsid w:val="00DE1EC3"/>
    <w:rsid w:val="00DE2E25"/>
    <w:rsid w:val="00DE383A"/>
    <w:rsid w:val="00DE3C6D"/>
    <w:rsid w:val="00DF1BF0"/>
    <w:rsid w:val="00DF2A63"/>
    <w:rsid w:val="00DF321F"/>
    <w:rsid w:val="00DF5FBB"/>
    <w:rsid w:val="00DF6DD0"/>
    <w:rsid w:val="00DF7385"/>
    <w:rsid w:val="00E00C1C"/>
    <w:rsid w:val="00E019FF"/>
    <w:rsid w:val="00E01E27"/>
    <w:rsid w:val="00E03694"/>
    <w:rsid w:val="00E03DB4"/>
    <w:rsid w:val="00E03FA0"/>
    <w:rsid w:val="00E04932"/>
    <w:rsid w:val="00E04C69"/>
    <w:rsid w:val="00E04E5D"/>
    <w:rsid w:val="00E05479"/>
    <w:rsid w:val="00E069C5"/>
    <w:rsid w:val="00E07093"/>
    <w:rsid w:val="00E074E3"/>
    <w:rsid w:val="00E07ADF"/>
    <w:rsid w:val="00E10853"/>
    <w:rsid w:val="00E123AA"/>
    <w:rsid w:val="00E12B50"/>
    <w:rsid w:val="00E1488B"/>
    <w:rsid w:val="00E213AE"/>
    <w:rsid w:val="00E237A3"/>
    <w:rsid w:val="00E25A31"/>
    <w:rsid w:val="00E26BC4"/>
    <w:rsid w:val="00E30A52"/>
    <w:rsid w:val="00E33837"/>
    <w:rsid w:val="00E34F0F"/>
    <w:rsid w:val="00E37E28"/>
    <w:rsid w:val="00E37F6E"/>
    <w:rsid w:val="00E4043B"/>
    <w:rsid w:val="00E413F4"/>
    <w:rsid w:val="00E41A1E"/>
    <w:rsid w:val="00E4361D"/>
    <w:rsid w:val="00E45CED"/>
    <w:rsid w:val="00E46CD6"/>
    <w:rsid w:val="00E504E8"/>
    <w:rsid w:val="00E542B5"/>
    <w:rsid w:val="00E549D6"/>
    <w:rsid w:val="00E54C65"/>
    <w:rsid w:val="00E55656"/>
    <w:rsid w:val="00E6251C"/>
    <w:rsid w:val="00E625C7"/>
    <w:rsid w:val="00E62D01"/>
    <w:rsid w:val="00E63B5F"/>
    <w:rsid w:val="00E70426"/>
    <w:rsid w:val="00E70B44"/>
    <w:rsid w:val="00E71631"/>
    <w:rsid w:val="00E72798"/>
    <w:rsid w:val="00E72EAA"/>
    <w:rsid w:val="00E762B6"/>
    <w:rsid w:val="00E76A33"/>
    <w:rsid w:val="00E77AEB"/>
    <w:rsid w:val="00E77F6C"/>
    <w:rsid w:val="00E8478A"/>
    <w:rsid w:val="00E84918"/>
    <w:rsid w:val="00E84D89"/>
    <w:rsid w:val="00E85327"/>
    <w:rsid w:val="00E864FF"/>
    <w:rsid w:val="00E86D69"/>
    <w:rsid w:val="00E8726E"/>
    <w:rsid w:val="00E878AA"/>
    <w:rsid w:val="00E87E58"/>
    <w:rsid w:val="00E90AA8"/>
    <w:rsid w:val="00E913B8"/>
    <w:rsid w:val="00E9294C"/>
    <w:rsid w:val="00E92F68"/>
    <w:rsid w:val="00E937BD"/>
    <w:rsid w:val="00E962EF"/>
    <w:rsid w:val="00E973FE"/>
    <w:rsid w:val="00EA0335"/>
    <w:rsid w:val="00EA3A91"/>
    <w:rsid w:val="00EA3C71"/>
    <w:rsid w:val="00EA3E9C"/>
    <w:rsid w:val="00EA4FE5"/>
    <w:rsid w:val="00EA6963"/>
    <w:rsid w:val="00EA761C"/>
    <w:rsid w:val="00EB187C"/>
    <w:rsid w:val="00EB419F"/>
    <w:rsid w:val="00EB4A77"/>
    <w:rsid w:val="00EB5464"/>
    <w:rsid w:val="00EB63DC"/>
    <w:rsid w:val="00EB7124"/>
    <w:rsid w:val="00EC009D"/>
    <w:rsid w:val="00EC042B"/>
    <w:rsid w:val="00EC1E4B"/>
    <w:rsid w:val="00EC2C70"/>
    <w:rsid w:val="00EC39FE"/>
    <w:rsid w:val="00EC487D"/>
    <w:rsid w:val="00EC4D53"/>
    <w:rsid w:val="00EC4FA9"/>
    <w:rsid w:val="00EC574A"/>
    <w:rsid w:val="00EC71AE"/>
    <w:rsid w:val="00EC7529"/>
    <w:rsid w:val="00ED3641"/>
    <w:rsid w:val="00ED379D"/>
    <w:rsid w:val="00ED51DD"/>
    <w:rsid w:val="00EE12B3"/>
    <w:rsid w:val="00EE2001"/>
    <w:rsid w:val="00EE2B49"/>
    <w:rsid w:val="00EE48E5"/>
    <w:rsid w:val="00EE511E"/>
    <w:rsid w:val="00EE5C02"/>
    <w:rsid w:val="00EE5ED6"/>
    <w:rsid w:val="00EE64AA"/>
    <w:rsid w:val="00EE7D98"/>
    <w:rsid w:val="00EF1B87"/>
    <w:rsid w:val="00EF54D0"/>
    <w:rsid w:val="00EF6A2A"/>
    <w:rsid w:val="00EF731C"/>
    <w:rsid w:val="00EF7492"/>
    <w:rsid w:val="00EF7B2A"/>
    <w:rsid w:val="00F03019"/>
    <w:rsid w:val="00F0316D"/>
    <w:rsid w:val="00F0374A"/>
    <w:rsid w:val="00F04BCE"/>
    <w:rsid w:val="00F07193"/>
    <w:rsid w:val="00F1081C"/>
    <w:rsid w:val="00F1579D"/>
    <w:rsid w:val="00F15D07"/>
    <w:rsid w:val="00F160A4"/>
    <w:rsid w:val="00F17EC3"/>
    <w:rsid w:val="00F21BE0"/>
    <w:rsid w:val="00F22141"/>
    <w:rsid w:val="00F241C7"/>
    <w:rsid w:val="00F24319"/>
    <w:rsid w:val="00F24884"/>
    <w:rsid w:val="00F256BA"/>
    <w:rsid w:val="00F25D91"/>
    <w:rsid w:val="00F26056"/>
    <w:rsid w:val="00F26573"/>
    <w:rsid w:val="00F31542"/>
    <w:rsid w:val="00F33A5A"/>
    <w:rsid w:val="00F34D9A"/>
    <w:rsid w:val="00F35D2F"/>
    <w:rsid w:val="00F43012"/>
    <w:rsid w:val="00F4426C"/>
    <w:rsid w:val="00F44579"/>
    <w:rsid w:val="00F51D1F"/>
    <w:rsid w:val="00F53730"/>
    <w:rsid w:val="00F551BB"/>
    <w:rsid w:val="00F55854"/>
    <w:rsid w:val="00F5679E"/>
    <w:rsid w:val="00F56FE1"/>
    <w:rsid w:val="00F60C97"/>
    <w:rsid w:val="00F60D71"/>
    <w:rsid w:val="00F60EFF"/>
    <w:rsid w:val="00F6164B"/>
    <w:rsid w:val="00F61A06"/>
    <w:rsid w:val="00F64909"/>
    <w:rsid w:val="00F65C2B"/>
    <w:rsid w:val="00F729F3"/>
    <w:rsid w:val="00F77F9D"/>
    <w:rsid w:val="00F84597"/>
    <w:rsid w:val="00F90F9F"/>
    <w:rsid w:val="00F92341"/>
    <w:rsid w:val="00F93EF0"/>
    <w:rsid w:val="00F93FFE"/>
    <w:rsid w:val="00F96D4C"/>
    <w:rsid w:val="00FA0CA9"/>
    <w:rsid w:val="00FA1C8D"/>
    <w:rsid w:val="00FA3B77"/>
    <w:rsid w:val="00FA4990"/>
    <w:rsid w:val="00FA49ED"/>
    <w:rsid w:val="00FA6C55"/>
    <w:rsid w:val="00FB056A"/>
    <w:rsid w:val="00FB1205"/>
    <w:rsid w:val="00FB305F"/>
    <w:rsid w:val="00FB37BD"/>
    <w:rsid w:val="00FB4E9C"/>
    <w:rsid w:val="00FB59AC"/>
    <w:rsid w:val="00FB6B5A"/>
    <w:rsid w:val="00FC0D7E"/>
    <w:rsid w:val="00FC1797"/>
    <w:rsid w:val="00FC31C7"/>
    <w:rsid w:val="00FC4CDA"/>
    <w:rsid w:val="00FC626B"/>
    <w:rsid w:val="00FC6D94"/>
    <w:rsid w:val="00FC79D1"/>
    <w:rsid w:val="00FD1A64"/>
    <w:rsid w:val="00FD3A26"/>
    <w:rsid w:val="00FD4F32"/>
    <w:rsid w:val="00FD5FCC"/>
    <w:rsid w:val="00FD7243"/>
    <w:rsid w:val="00FE0734"/>
    <w:rsid w:val="00FE3381"/>
    <w:rsid w:val="00FE3461"/>
    <w:rsid w:val="00FE421E"/>
    <w:rsid w:val="00FE4FF0"/>
    <w:rsid w:val="00FE5831"/>
    <w:rsid w:val="00FE59B4"/>
    <w:rsid w:val="00FE5F1F"/>
    <w:rsid w:val="00FE7124"/>
    <w:rsid w:val="00FF0D97"/>
    <w:rsid w:val="00FF3E9F"/>
    <w:rsid w:val="00FF6693"/>
    <w:rsid w:val="0C3D5492"/>
    <w:rsid w:val="0EC2D992"/>
    <w:rsid w:val="1F288CD6"/>
    <w:rsid w:val="3100D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7AEC7B"/>
  <w15:docId w15:val="{8DCFBF22-D91C-4842-8693-5AFA5F424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0E9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382343"/>
    <w:pPr>
      <w:keepNext/>
      <w:outlineLvl w:val="0"/>
    </w:pPr>
    <w:rPr>
      <w:rFonts w:asciiTheme="majorBidi" w:hAnsiTheme="majorBidi" w:cstheme="majorBidi"/>
      <w:b/>
      <w:bCs/>
      <w:color w:val="365F91" w:themeColor="accent1" w:themeShade="BF"/>
      <w:sz w:val="28"/>
      <w:szCs w:val="20"/>
      <w:lang w:bidi="ar-EG"/>
    </w:rPr>
  </w:style>
  <w:style w:type="paragraph" w:styleId="Heading2">
    <w:name w:val="heading 2"/>
    <w:basedOn w:val="Normal"/>
    <w:next w:val="Normal"/>
    <w:link w:val="Heading2Char"/>
    <w:qFormat/>
    <w:rsid w:val="00B1176F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qFormat/>
    <w:rsid w:val="00B1176F"/>
    <w:pPr>
      <w:keepNext/>
      <w:jc w:val="center"/>
      <w:outlineLvl w:val="2"/>
    </w:pPr>
    <w:rPr>
      <w:b/>
      <w:bCs/>
      <w:sz w:val="32"/>
    </w:rPr>
  </w:style>
  <w:style w:type="paragraph" w:styleId="Heading4">
    <w:name w:val="heading 4"/>
    <w:basedOn w:val="Normal"/>
    <w:next w:val="Normal"/>
    <w:link w:val="Heading4Char"/>
    <w:qFormat/>
    <w:rsid w:val="00B1176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B1176F"/>
    <w:pPr>
      <w:keepNext/>
      <w:ind w:left="446" w:hanging="446"/>
      <w:outlineLvl w:val="4"/>
    </w:pPr>
    <w:rPr>
      <w:b/>
      <w:szCs w:val="28"/>
      <w:lang w:bidi="ar-EG"/>
    </w:rPr>
  </w:style>
  <w:style w:type="paragraph" w:styleId="Heading6">
    <w:name w:val="heading 6"/>
    <w:basedOn w:val="Normal"/>
    <w:next w:val="Normal"/>
    <w:link w:val="Heading6Char"/>
    <w:qFormat/>
    <w:rsid w:val="00B1176F"/>
    <w:pPr>
      <w:keepNext/>
      <w:outlineLvl w:val="5"/>
    </w:pPr>
    <w:rPr>
      <w:b/>
      <w:bCs/>
      <w:szCs w:val="28"/>
    </w:rPr>
  </w:style>
  <w:style w:type="paragraph" w:styleId="Heading7">
    <w:name w:val="heading 7"/>
    <w:basedOn w:val="Normal"/>
    <w:next w:val="Normal"/>
    <w:link w:val="Heading7Char"/>
    <w:qFormat/>
    <w:rsid w:val="00B1176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B1176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B1176F"/>
    <w:pPr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B1176F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link w:val="BodyTextChar"/>
    <w:rsid w:val="00B1176F"/>
    <w:rPr>
      <w:b/>
      <w:bCs/>
    </w:rPr>
  </w:style>
  <w:style w:type="character" w:styleId="PageNumber">
    <w:name w:val="page number"/>
    <w:basedOn w:val="DefaultParagraphFont"/>
    <w:rsid w:val="00B1176F"/>
  </w:style>
  <w:style w:type="paragraph" w:styleId="BodyTextIndent">
    <w:name w:val="Body Text Indent"/>
    <w:basedOn w:val="Normal"/>
    <w:link w:val="BodyTextIndentChar"/>
    <w:rsid w:val="00B1176F"/>
    <w:pPr>
      <w:spacing w:after="120"/>
      <w:ind w:left="283"/>
    </w:pPr>
  </w:style>
  <w:style w:type="paragraph" w:styleId="BodyText2">
    <w:name w:val="Body Text 2"/>
    <w:basedOn w:val="Normal"/>
    <w:link w:val="BodyText2Char"/>
    <w:rsid w:val="00B1176F"/>
    <w:rPr>
      <w:b/>
      <w:bCs/>
      <w:sz w:val="28"/>
      <w:szCs w:val="28"/>
    </w:rPr>
  </w:style>
  <w:style w:type="paragraph" w:styleId="FootnoteText">
    <w:name w:val="footnote text"/>
    <w:basedOn w:val="Normal"/>
    <w:link w:val="FootnoteTextChar"/>
    <w:rsid w:val="00B1176F"/>
    <w:rPr>
      <w:sz w:val="20"/>
      <w:szCs w:val="20"/>
    </w:rPr>
  </w:style>
  <w:style w:type="paragraph" w:styleId="BlockText">
    <w:name w:val="Block Text"/>
    <w:basedOn w:val="Normal"/>
    <w:rsid w:val="00B1176F"/>
    <w:pPr>
      <w:ind w:left="-180" w:right="-180"/>
      <w:jc w:val="lowKashida"/>
    </w:pPr>
    <w:rPr>
      <w:sz w:val="36"/>
      <w:szCs w:val="36"/>
      <w:lang w:eastAsia="ar-SA"/>
    </w:rPr>
  </w:style>
  <w:style w:type="paragraph" w:styleId="BodyTextIndent2">
    <w:name w:val="Body Text Indent 2"/>
    <w:basedOn w:val="Normal"/>
    <w:link w:val="BodyTextIndent2Char"/>
    <w:rsid w:val="00B1176F"/>
    <w:pPr>
      <w:ind w:left="360" w:hanging="540"/>
    </w:pPr>
    <w:rPr>
      <w:sz w:val="20"/>
    </w:rPr>
  </w:style>
  <w:style w:type="paragraph" w:styleId="BodyText3">
    <w:name w:val="Body Text 3"/>
    <w:basedOn w:val="Normal"/>
    <w:link w:val="BodyText3Char"/>
    <w:rsid w:val="00B1176F"/>
    <w:rPr>
      <w:sz w:val="20"/>
      <w:szCs w:val="20"/>
      <w:lang w:bidi="ar-EG"/>
    </w:rPr>
  </w:style>
  <w:style w:type="character" w:styleId="FootnoteReference">
    <w:name w:val="footnote reference"/>
    <w:rsid w:val="00B1176F"/>
    <w:rPr>
      <w:vertAlign w:val="superscript"/>
    </w:rPr>
  </w:style>
  <w:style w:type="paragraph" w:styleId="Header">
    <w:name w:val="header"/>
    <w:basedOn w:val="Normal"/>
    <w:link w:val="HeaderChar"/>
    <w:uiPriority w:val="99"/>
    <w:rsid w:val="00B1176F"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link w:val="SubtitleChar"/>
    <w:qFormat/>
    <w:rsid w:val="00B1176F"/>
    <w:rPr>
      <w:b/>
      <w:bCs/>
      <w:sz w:val="28"/>
      <w:szCs w:val="28"/>
    </w:rPr>
  </w:style>
  <w:style w:type="paragraph" w:styleId="DocumentMap">
    <w:name w:val="Document Map"/>
    <w:basedOn w:val="Normal"/>
    <w:link w:val="DocumentMapChar"/>
    <w:rsid w:val="00B1176F"/>
    <w:pPr>
      <w:shd w:val="clear" w:color="auto" w:fill="000080"/>
    </w:pPr>
    <w:rPr>
      <w:rFonts w:ascii="Tahoma" w:hAnsi="Tahoma"/>
      <w:sz w:val="20"/>
      <w:szCs w:val="20"/>
    </w:rPr>
  </w:style>
  <w:style w:type="paragraph" w:styleId="Title">
    <w:name w:val="Title"/>
    <w:basedOn w:val="Normal"/>
    <w:link w:val="TitleChar"/>
    <w:qFormat/>
    <w:rsid w:val="00B1176F"/>
    <w:pPr>
      <w:jc w:val="center"/>
    </w:pPr>
    <w:rPr>
      <w:sz w:val="32"/>
      <w:szCs w:val="32"/>
      <w:lang w:val="en-GB"/>
    </w:rPr>
  </w:style>
  <w:style w:type="paragraph" w:styleId="BalloonText">
    <w:name w:val="Balloon Text"/>
    <w:basedOn w:val="Normal"/>
    <w:link w:val="BalloonTextChar"/>
    <w:unhideWhenUsed/>
    <w:rsid w:val="00FC79D1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FC79D1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A37EAB"/>
    <w:pPr>
      <w:ind w:left="720"/>
      <w:contextualSpacing/>
    </w:pPr>
  </w:style>
  <w:style w:type="table" w:styleId="TableGrid">
    <w:name w:val="Table Grid"/>
    <w:basedOn w:val="TableNormal"/>
    <w:uiPriority w:val="59"/>
    <w:rsid w:val="00DB19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470372"/>
    <w:pPr>
      <w:keepLines/>
      <w:spacing w:before="480" w:line="276" w:lineRule="auto"/>
      <w:outlineLvl w:val="9"/>
    </w:pPr>
    <w:rPr>
      <w:rFonts w:ascii="Cambria" w:hAnsi="Cambria"/>
      <w:color w:val="365F91"/>
      <w:szCs w:val="28"/>
      <w14:textFill>
        <w14:solidFill>
          <w14:srgbClr w14:val="365F91">
            <w14:lumMod w14:val="75000"/>
          </w14:srgbClr>
        </w14:solidFill>
      </w14:textFill>
    </w:rPr>
  </w:style>
  <w:style w:type="paragraph" w:styleId="TOC1">
    <w:name w:val="toc 1"/>
    <w:basedOn w:val="Normal"/>
    <w:next w:val="Normal"/>
    <w:autoRedefine/>
    <w:uiPriority w:val="39"/>
    <w:unhideWhenUsed/>
    <w:rsid w:val="00FE59B4"/>
    <w:pPr>
      <w:tabs>
        <w:tab w:val="right" w:leader="dot" w:pos="8630"/>
      </w:tabs>
      <w:spacing w:after="100"/>
    </w:pPr>
    <w:rPr>
      <w:rFonts w:asciiTheme="majorBidi" w:hAnsiTheme="majorBidi" w:cstheme="majorBidi"/>
      <w:b/>
      <w:bCs/>
      <w:noProof/>
      <w:lang w:bidi="ar-EG"/>
    </w:rPr>
  </w:style>
  <w:style w:type="paragraph" w:styleId="TOC2">
    <w:name w:val="toc 2"/>
    <w:basedOn w:val="Normal"/>
    <w:next w:val="Normal"/>
    <w:autoRedefine/>
    <w:uiPriority w:val="39"/>
    <w:unhideWhenUsed/>
    <w:rsid w:val="0047037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70372"/>
    <w:pPr>
      <w:spacing w:after="100"/>
      <w:ind w:left="480"/>
    </w:pPr>
  </w:style>
  <w:style w:type="character" w:styleId="Hyperlink">
    <w:name w:val="Hyperlink"/>
    <w:uiPriority w:val="99"/>
    <w:unhideWhenUsed/>
    <w:rsid w:val="00470372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4E1D6E"/>
    <w:rPr>
      <w:sz w:val="24"/>
      <w:szCs w:val="24"/>
    </w:rPr>
  </w:style>
  <w:style w:type="character" w:styleId="Strong">
    <w:name w:val="Strong"/>
    <w:uiPriority w:val="22"/>
    <w:qFormat/>
    <w:rsid w:val="00E54C65"/>
    <w:rPr>
      <w:b/>
      <w:bCs/>
    </w:rPr>
  </w:style>
  <w:style w:type="character" w:customStyle="1" w:styleId="Heading3Char">
    <w:name w:val="Heading 3 Char"/>
    <w:link w:val="Heading3"/>
    <w:rsid w:val="00A3606A"/>
    <w:rPr>
      <w:b/>
      <w:bCs/>
      <w:sz w:val="32"/>
      <w:szCs w:val="24"/>
    </w:rPr>
  </w:style>
  <w:style w:type="character" w:customStyle="1" w:styleId="HeaderChar">
    <w:name w:val="Header Char"/>
    <w:link w:val="Header"/>
    <w:uiPriority w:val="99"/>
    <w:rsid w:val="00A3606A"/>
    <w:rPr>
      <w:sz w:val="24"/>
      <w:szCs w:val="24"/>
    </w:rPr>
  </w:style>
  <w:style w:type="character" w:customStyle="1" w:styleId="Heading7Char">
    <w:name w:val="Heading 7 Char"/>
    <w:link w:val="Heading7"/>
    <w:rsid w:val="00886520"/>
    <w:rPr>
      <w:sz w:val="24"/>
      <w:szCs w:val="24"/>
    </w:rPr>
  </w:style>
  <w:style w:type="character" w:customStyle="1" w:styleId="BodyTextChar">
    <w:name w:val="Body Text Char"/>
    <w:link w:val="BodyText"/>
    <w:rsid w:val="00886520"/>
    <w:rPr>
      <w:b/>
      <w:bCs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rsid w:val="00886520"/>
  </w:style>
  <w:style w:type="character" w:customStyle="1" w:styleId="SubtitleChar">
    <w:name w:val="Subtitle Char"/>
    <w:link w:val="Subtitle"/>
    <w:rsid w:val="00886520"/>
    <w:rPr>
      <w:b/>
      <w:bCs/>
      <w:sz w:val="28"/>
      <w:szCs w:val="28"/>
    </w:rPr>
  </w:style>
  <w:style w:type="paragraph" w:customStyle="1" w:styleId="yiv2125367492msonormal">
    <w:name w:val="yiv2125367492msonormal"/>
    <w:basedOn w:val="Normal"/>
    <w:rsid w:val="00D47DF9"/>
    <w:pPr>
      <w:spacing w:before="100" w:beforeAutospacing="1" w:after="100" w:afterAutospacing="1"/>
    </w:pPr>
  </w:style>
  <w:style w:type="character" w:customStyle="1" w:styleId="TitleChar">
    <w:name w:val="Title Char"/>
    <w:link w:val="Title"/>
    <w:rsid w:val="00D47DF9"/>
    <w:rPr>
      <w:sz w:val="32"/>
      <w:szCs w:val="32"/>
      <w:lang w:val="en-GB"/>
    </w:rPr>
  </w:style>
  <w:style w:type="character" w:customStyle="1" w:styleId="Heading1Char">
    <w:name w:val="Heading 1 Char"/>
    <w:link w:val="Heading1"/>
    <w:rsid w:val="00382343"/>
    <w:rPr>
      <w:rFonts w:asciiTheme="majorBidi" w:hAnsiTheme="majorBidi" w:cstheme="majorBidi"/>
      <w:b/>
      <w:bCs/>
      <w:color w:val="365F91" w:themeColor="accent1" w:themeShade="BF"/>
      <w:sz w:val="28"/>
      <w:lang w:bidi="ar-EG"/>
    </w:rPr>
  </w:style>
  <w:style w:type="character" w:customStyle="1" w:styleId="Heading2Char">
    <w:name w:val="Heading 2 Char"/>
    <w:link w:val="Heading2"/>
    <w:rsid w:val="00D47DF9"/>
    <w:rPr>
      <w:b/>
      <w:bCs/>
      <w:sz w:val="24"/>
      <w:szCs w:val="24"/>
    </w:rPr>
  </w:style>
  <w:style w:type="character" w:customStyle="1" w:styleId="Heading4Char">
    <w:name w:val="Heading 4 Char"/>
    <w:link w:val="Heading4"/>
    <w:rsid w:val="00D47DF9"/>
    <w:rPr>
      <w:b/>
      <w:bCs/>
      <w:sz w:val="28"/>
      <w:szCs w:val="28"/>
    </w:rPr>
  </w:style>
  <w:style w:type="character" w:customStyle="1" w:styleId="Heading5Char">
    <w:name w:val="Heading 5 Char"/>
    <w:link w:val="Heading5"/>
    <w:rsid w:val="00D47DF9"/>
    <w:rPr>
      <w:b/>
      <w:sz w:val="24"/>
      <w:szCs w:val="28"/>
      <w:lang w:bidi="ar-EG"/>
    </w:rPr>
  </w:style>
  <w:style w:type="character" w:customStyle="1" w:styleId="Heading6Char">
    <w:name w:val="Heading 6 Char"/>
    <w:link w:val="Heading6"/>
    <w:rsid w:val="00D47DF9"/>
    <w:rPr>
      <w:b/>
      <w:bCs/>
      <w:sz w:val="24"/>
      <w:szCs w:val="28"/>
    </w:rPr>
  </w:style>
  <w:style w:type="character" w:customStyle="1" w:styleId="Heading8Char">
    <w:name w:val="Heading 8 Char"/>
    <w:link w:val="Heading8"/>
    <w:rsid w:val="00D47DF9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D47DF9"/>
    <w:rPr>
      <w:rFonts w:ascii="Arial" w:hAnsi="Arial" w:cs="Arial"/>
      <w:sz w:val="22"/>
      <w:szCs w:val="22"/>
    </w:rPr>
  </w:style>
  <w:style w:type="character" w:customStyle="1" w:styleId="BodyTextIndentChar">
    <w:name w:val="Body Text Indent Char"/>
    <w:link w:val="BodyTextIndent"/>
    <w:rsid w:val="00D47DF9"/>
    <w:rPr>
      <w:sz w:val="24"/>
      <w:szCs w:val="24"/>
    </w:rPr>
  </w:style>
  <w:style w:type="character" w:customStyle="1" w:styleId="BodyText2Char">
    <w:name w:val="Body Text 2 Char"/>
    <w:link w:val="BodyText2"/>
    <w:rsid w:val="00D47DF9"/>
    <w:rPr>
      <w:b/>
      <w:bCs/>
      <w:sz w:val="28"/>
      <w:szCs w:val="28"/>
    </w:rPr>
  </w:style>
  <w:style w:type="character" w:customStyle="1" w:styleId="BodyTextIndent2Char">
    <w:name w:val="Body Text Indent 2 Char"/>
    <w:link w:val="BodyTextIndent2"/>
    <w:rsid w:val="00D47DF9"/>
    <w:rPr>
      <w:szCs w:val="24"/>
    </w:rPr>
  </w:style>
  <w:style w:type="character" w:customStyle="1" w:styleId="BodyText3Char">
    <w:name w:val="Body Text 3 Char"/>
    <w:link w:val="BodyText3"/>
    <w:rsid w:val="00D47DF9"/>
    <w:rPr>
      <w:lang w:bidi="ar-EG"/>
    </w:rPr>
  </w:style>
  <w:style w:type="character" w:customStyle="1" w:styleId="DocumentMapChar">
    <w:name w:val="Document Map Char"/>
    <w:link w:val="DocumentMap"/>
    <w:rsid w:val="00D47DF9"/>
    <w:rPr>
      <w:rFonts w:ascii="Tahoma" w:hAnsi="Tahoma" w:cs="Tahoma"/>
      <w:shd w:val="clear" w:color="auto" w:fill="000080"/>
    </w:rPr>
  </w:style>
  <w:style w:type="character" w:customStyle="1" w:styleId="apple-converted-space">
    <w:name w:val="apple-converted-space"/>
    <w:basedOn w:val="DefaultParagraphFont"/>
    <w:rsid w:val="005B1062"/>
  </w:style>
  <w:style w:type="character" w:styleId="CommentReference">
    <w:name w:val="annotation reference"/>
    <w:basedOn w:val="DefaultParagraphFont"/>
    <w:uiPriority w:val="99"/>
    <w:semiHidden/>
    <w:unhideWhenUsed/>
    <w:rsid w:val="00DF5F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F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FB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F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FBB"/>
    <w:rPr>
      <w:b/>
      <w:bCs/>
    </w:rPr>
  </w:style>
  <w:style w:type="table" w:customStyle="1" w:styleId="GridTable5Dark-Accent11">
    <w:name w:val="Grid Table 5 Dark - Accent 11"/>
    <w:basedOn w:val="TableNormal"/>
    <w:uiPriority w:val="50"/>
    <w:rsid w:val="00312DD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NoSpacing">
    <w:name w:val="No Spacing"/>
    <w:uiPriority w:val="1"/>
    <w:qFormat/>
    <w:rsid w:val="0043569C"/>
    <w:rPr>
      <w:sz w:val="24"/>
      <w:szCs w:val="24"/>
    </w:rPr>
  </w:style>
  <w:style w:type="character" w:customStyle="1" w:styleId="tlid-translation">
    <w:name w:val="tlid-translation"/>
    <w:basedOn w:val="DefaultParagraphFont"/>
    <w:rsid w:val="00BB4F4A"/>
  </w:style>
  <w:style w:type="character" w:customStyle="1" w:styleId="topictitlenomargin1">
    <w:name w:val="topictitlenomargin1"/>
    <w:rsid w:val="005827CC"/>
    <w:rPr>
      <w:b/>
      <w:bCs/>
      <w:i w:val="0"/>
      <w:iCs w:val="0"/>
      <w:color w:val="99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81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3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22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063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5462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4457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4885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74686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78325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919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58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91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7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661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658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547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39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93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4629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019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adameducation.com/interactive-physiology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dl.edu.sa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73D513407A2343BB0FC819A206E910" ma:contentTypeVersion="0" ma:contentTypeDescription="Create a new document." ma:contentTypeScope="" ma:versionID="d778f252b4cf1441446604bff61574d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1D9962-4AF4-447D-A890-C82483B907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6072FE-36F4-4FDD-AEB1-EB29ADA00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4CD19F-17FE-4D94-9D4F-3417234E58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12FE038-5CF7-4871-88FD-60302E63F8D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1725</Words>
  <Characters>9888</Characters>
  <Application>Microsoft Office Word</Application>
  <DocSecurity>0</DocSecurity>
  <Lines>706</Lines>
  <Paragraphs>446</Paragraphs>
  <ScaleCrop>false</ScaleCrop>
  <Company>Hewlett-Packard</Company>
  <LinksUpToDate>false</LinksUpToDate>
  <CharactersWithSpaces>1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6_Course Specifications_10_6_2017</dc:title>
  <dc:creator>Ian Allen</dc:creator>
  <cp:lastModifiedBy>Moawia Ahmed elbadri</cp:lastModifiedBy>
  <cp:revision>46</cp:revision>
  <cp:lastPrinted>2022-02-15T13:56:00Z</cp:lastPrinted>
  <dcterms:created xsi:type="dcterms:W3CDTF">2022-01-03T15:52:00Z</dcterms:created>
  <dcterms:modified xsi:type="dcterms:W3CDTF">2023-01-31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73D513407A2343BB0FC819A206E910</vt:lpwstr>
  </property>
  <property fmtid="{D5CDD505-2E9C-101B-9397-08002B2CF9AE}" pid="3" name="GrammarlyDocumentId">
    <vt:lpwstr>632bca5d04f12957404e7a64ed410600da5d226fbddc14c2c31d2ef5f0e00fdf</vt:lpwstr>
  </property>
</Properties>
</file>